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09C11" w14:textId="77777777" w:rsidR="00884A76" w:rsidRDefault="00884A76">
      <w:pPr>
        <w:pStyle w:val="BodyText"/>
        <w:rPr>
          <w:b/>
          <w:bCs/>
          <w:sz w:val="26"/>
          <w:szCs w:val="26"/>
        </w:rPr>
      </w:pPr>
    </w:p>
    <w:p w14:paraId="391386F2" w14:textId="77777777" w:rsidR="008D23C3" w:rsidRDefault="008D23C3" w:rsidP="008D23C3">
      <w:pPr>
        <w:pStyle w:val="SourceCode"/>
      </w:pPr>
      <w:r>
        <w:rPr>
          <w:rStyle w:val="ImportTok"/>
          <w:b/>
          <w:bCs/>
          <w:sz w:val="26"/>
          <w:szCs w:val="26"/>
        </w:rPr>
        <w:t>Name : Mohit Manish Bhavsar</w:t>
      </w:r>
    </w:p>
    <w:p w14:paraId="3D2CCBAE" w14:textId="77777777" w:rsidR="008D23C3" w:rsidRDefault="008D23C3" w:rsidP="008D23C3">
      <w:pPr>
        <w:pStyle w:val="SourceCode"/>
      </w:pPr>
      <w:r>
        <w:rPr>
          <w:rStyle w:val="ImportTok"/>
          <w:b/>
          <w:bCs/>
          <w:sz w:val="26"/>
          <w:szCs w:val="26"/>
        </w:rPr>
        <w:t>Roll No : 20U437</w:t>
      </w:r>
    </w:p>
    <w:p w14:paraId="7A8E9CE9" w14:textId="77777777" w:rsidR="008D23C3" w:rsidRDefault="008D23C3" w:rsidP="008D23C3">
      <w:pPr>
        <w:pStyle w:val="SourceCode"/>
      </w:pPr>
      <w:r>
        <w:rPr>
          <w:rStyle w:val="ImportTok"/>
          <w:b/>
          <w:bCs/>
          <w:sz w:val="26"/>
          <w:szCs w:val="26"/>
        </w:rPr>
        <w:t>Div : 4</w:t>
      </w:r>
    </w:p>
    <w:p w14:paraId="04EF7DD9" w14:textId="77777777" w:rsidR="00884A76" w:rsidRDefault="00884A76">
      <w:pPr>
        <w:pStyle w:val="BodyText"/>
        <w:spacing w:before="9"/>
        <w:rPr>
          <w:rFonts w:ascii="Times New Roman" w:hAnsi="Times New Roman"/>
          <w:b/>
          <w:bCs/>
          <w:sz w:val="26"/>
          <w:szCs w:val="26"/>
        </w:rPr>
      </w:pPr>
    </w:p>
    <w:p w14:paraId="72BBA92C" w14:textId="77777777" w:rsidR="00884A76" w:rsidRDefault="00884A76">
      <w:pPr>
        <w:pStyle w:val="BodyText"/>
        <w:spacing w:before="9"/>
        <w:rPr>
          <w:rFonts w:ascii="Times New Roman" w:hAnsi="Times New Roman"/>
          <w:sz w:val="19"/>
        </w:rPr>
      </w:pPr>
    </w:p>
    <w:p w14:paraId="2455F7CB" w14:textId="77777777" w:rsidR="00884A76" w:rsidRDefault="00C13AFE">
      <w:pPr>
        <w:pStyle w:val="BodyText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andas as pd</w:t>
      </w:r>
    </w:p>
    <w:p w14:paraId="110FF580" w14:textId="77777777" w:rsidR="00884A76" w:rsidRDefault="00C13AFE">
      <w:pPr>
        <w:pStyle w:val="BodyText"/>
        <w:spacing w:before="40" w:line="276" w:lineRule="auto"/>
        <w:ind w:left="160" w:right="88"/>
      </w:pPr>
      <w:r>
        <w:rPr>
          <w:color w:val="202020"/>
        </w:rPr>
        <w:t>df=pd.read_csv('</w:t>
      </w:r>
      <w:r>
        <w:rPr>
          <w:color w:val="202020"/>
          <w:u w:val="single" w:color="202020"/>
        </w:rPr>
        <w:t>https://raw.githubusercontent.com/shivang98/Social-Network-ads-Boost/maste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f.sample(15)</w:t>
      </w:r>
    </w:p>
    <w:p w14:paraId="2C49DF4E" w14:textId="77777777" w:rsidR="00884A76" w:rsidRDefault="00884A76">
      <w:pPr>
        <w:pStyle w:val="BodyText"/>
        <w:rPr>
          <w:sz w:val="20"/>
        </w:rPr>
      </w:pPr>
    </w:p>
    <w:p w14:paraId="290888D5" w14:textId="77777777" w:rsidR="00884A76" w:rsidRDefault="00884A76">
      <w:pPr>
        <w:pStyle w:val="BodyText"/>
        <w:spacing w:before="10"/>
        <w:rPr>
          <w:sz w:val="13"/>
        </w:rPr>
      </w:pPr>
    </w:p>
    <w:tbl>
      <w:tblPr>
        <w:tblW w:w="6425" w:type="dxa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4"/>
        <w:gridCol w:w="1154"/>
        <w:gridCol w:w="920"/>
        <w:gridCol w:w="568"/>
        <w:gridCol w:w="1953"/>
        <w:gridCol w:w="1256"/>
      </w:tblGrid>
      <w:tr w:rsidR="00884A76" w14:paraId="2527778F" w14:textId="77777777">
        <w:trPr>
          <w:trHeight w:val="318"/>
        </w:trPr>
        <w:tc>
          <w:tcPr>
            <w:tcW w:w="573" w:type="dxa"/>
            <w:tcBorders>
              <w:bottom w:val="single" w:sz="8" w:space="0" w:color="D9D9D9"/>
            </w:tcBorders>
          </w:tcPr>
          <w:p w14:paraId="47761085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154" w:type="dxa"/>
            <w:tcBorders>
              <w:bottom w:val="single" w:sz="8" w:space="0" w:color="D9D9D9"/>
            </w:tcBorders>
          </w:tcPr>
          <w:p w14:paraId="1764A08D" w14:textId="77777777" w:rsidR="00884A76" w:rsidRDefault="00C13AFE">
            <w:pPr>
              <w:pStyle w:val="TableParagraph"/>
              <w:spacing w:before="0" w:line="209" w:lineRule="exact"/>
              <w:ind w:right="105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User ID</w:t>
            </w:r>
          </w:p>
        </w:tc>
        <w:tc>
          <w:tcPr>
            <w:tcW w:w="920" w:type="dxa"/>
            <w:tcBorders>
              <w:bottom w:val="single" w:sz="8" w:space="0" w:color="D9D9D9"/>
            </w:tcBorders>
          </w:tcPr>
          <w:p w14:paraId="0A6FF9B9" w14:textId="77777777" w:rsidR="00884A76" w:rsidRDefault="00C13AFE">
            <w:pPr>
              <w:pStyle w:val="TableParagraph"/>
              <w:spacing w:before="0" w:line="209" w:lineRule="exact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Gender</w:t>
            </w:r>
          </w:p>
        </w:tc>
        <w:tc>
          <w:tcPr>
            <w:tcW w:w="568" w:type="dxa"/>
            <w:tcBorders>
              <w:bottom w:val="single" w:sz="8" w:space="0" w:color="D9D9D9"/>
            </w:tcBorders>
          </w:tcPr>
          <w:p w14:paraId="04CBE00A" w14:textId="77777777" w:rsidR="00884A76" w:rsidRDefault="00C13AFE">
            <w:pPr>
              <w:pStyle w:val="TableParagraph"/>
              <w:spacing w:before="0" w:line="209" w:lineRule="exact"/>
              <w:ind w:right="107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Age</w:t>
            </w:r>
          </w:p>
        </w:tc>
        <w:tc>
          <w:tcPr>
            <w:tcW w:w="1953" w:type="dxa"/>
            <w:tcBorders>
              <w:bottom w:val="single" w:sz="8" w:space="0" w:color="D9D9D9"/>
            </w:tcBorders>
          </w:tcPr>
          <w:p w14:paraId="1C5E8B18" w14:textId="77777777" w:rsidR="00884A76" w:rsidRDefault="00C13AFE">
            <w:pPr>
              <w:pStyle w:val="TableParagraph"/>
              <w:spacing w:before="0" w:line="209" w:lineRule="exact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EstimatedSalary</w:t>
            </w:r>
          </w:p>
        </w:tc>
        <w:tc>
          <w:tcPr>
            <w:tcW w:w="1256" w:type="dxa"/>
            <w:tcBorders>
              <w:bottom w:val="single" w:sz="8" w:space="0" w:color="D9D9D9"/>
            </w:tcBorders>
          </w:tcPr>
          <w:p w14:paraId="720AD8AE" w14:textId="77777777" w:rsidR="00884A76" w:rsidRDefault="00C13AFE">
            <w:pPr>
              <w:pStyle w:val="TableParagraph"/>
              <w:spacing w:before="0" w:line="209" w:lineRule="exact"/>
              <w:ind w:right="104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Purchased</w:t>
            </w:r>
          </w:p>
        </w:tc>
      </w:tr>
      <w:tr w:rsidR="00884A76" w14:paraId="19658187" w14:textId="77777777">
        <w:trPr>
          <w:trHeight w:val="457"/>
        </w:trPr>
        <w:tc>
          <w:tcPr>
            <w:tcW w:w="573" w:type="dxa"/>
            <w:tcBorders>
              <w:top w:val="single" w:sz="8" w:space="0" w:color="D9D9D9"/>
            </w:tcBorders>
          </w:tcPr>
          <w:p w14:paraId="76227599" w14:textId="77777777" w:rsidR="00884A76" w:rsidRDefault="00C13AFE">
            <w:pPr>
              <w:pStyle w:val="TableParagraph"/>
              <w:spacing w:before="100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36</w:t>
            </w:r>
          </w:p>
        </w:tc>
        <w:tc>
          <w:tcPr>
            <w:tcW w:w="1154" w:type="dxa"/>
            <w:tcBorders>
              <w:top w:val="single" w:sz="8" w:space="0" w:color="D9D9D9"/>
            </w:tcBorders>
          </w:tcPr>
          <w:p w14:paraId="230667D1" w14:textId="77777777" w:rsidR="00884A76" w:rsidRDefault="00C13AFE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64907</w:t>
            </w:r>
          </w:p>
        </w:tc>
        <w:tc>
          <w:tcPr>
            <w:tcW w:w="920" w:type="dxa"/>
            <w:tcBorders>
              <w:top w:val="single" w:sz="8" w:space="0" w:color="D9D9D9"/>
            </w:tcBorders>
          </w:tcPr>
          <w:p w14:paraId="47C992DE" w14:textId="77777777" w:rsidR="00884A76" w:rsidRDefault="00C13AFE">
            <w:pPr>
              <w:pStyle w:val="TableParagraph"/>
              <w:spacing w:before="100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  <w:tcBorders>
              <w:top w:val="single" w:sz="8" w:space="0" w:color="D9D9D9"/>
            </w:tcBorders>
          </w:tcPr>
          <w:p w14:paraId="1B14359A" w14:textId="77777777" w:rsidR="00884A76" w:rsidRDefault="00C13AFE">
            <w:pPr>
              <w:pStyle w:val="TableParagraph"/>
              <w:spacing w:before="100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58</w:t>
            </w:r>
          </w:p>
        </w:tc>
        <w:tc>
          <w:tcPr>
            <w:tcW w:w="1953" w:type="dxa"/>
            <w:tcBorders>
              <w:top w:val="single" w:sz="8" w:space="0" w:color="D9D9D9"/>
            </w:tcBorders>
          </w:tcPr>
          <w:p w14:paraId="71591E73" w14:textId="77777777" w:rsidR="00884A76" w:rsidRDefault="00C13AFE">
            <w:pPr>
              <w:pStyle w:val="TableParagraph"/>
              <w:spacing w:before="100"/>
              <w:rPr>
                <w:sz w:val="21"/>
              </w:rPr>
            </w:pPr>
            <w:r>
              <w:rPr>
                <w:color w:val="202020"/>
                <w:sz w:val="21"/>
              </w:rPr>
              <w:t>144000</w:t>
            </w:r>
          </w:p>
        </w:tc>
        <w:tc>
          <w:tcPr>
            <w:tcW w:w="1256" w:type="dxa"/>
            <w:tcBorders>
              <w:top w:val="single" w:sz="8" w:space="0" w:color="D9D9D9"/>
            </w:tcBorders>
          </w:tcPr>
          <w:p w14:paraId="02F202E3" w14:textId="77777777" w:rsidR="00884A76" w:rsidRDefault="00C13AFE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0FDD5B8E" w14:textId="77777777">
        <w:trPr>
          <w:trHeight w:val="465"/>
        </w:trPr>
        <w:tc>
          <w:tcPr>
            <w:tcW w:w="573" w:type="dxa"/>
          </w:tcPr>
          <w:p w14:paraId="6626E153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35</w:t>
            </w:r>
          </w:p>
        </w:tc>
        <w:tc>
          <w:tcPr>
            <w:tcW w:w="1154" w:type="dxa"/>
          </w:tcPr>
          <w:p w14:paraId="7C9F105B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46227</w:t>
            </w:r>
          </w:p>
        </w:tc>
        <w:tc>
          <w:tcPr>
            <w:tcW w:w="920" w:type="dxa"/>
          </w:tcPr>
          <w:p w14:paraId="7D435FC7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1CBE44B7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6</w:t>
            </w:r>
          </w:p>
        </w:tc>
        <w:tc>
          <w:tcPr>
            <w:tcW w:w="1953" w:type="dxa"/>
          </w:tcPr>
          <w:p w14:paraId="4A5ED7DA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79000</w:t>
            </w:r>
          </w:p>
        </w:tc>
        <w:tc>
          <w:tcPr>
            <w:tcW w:w="1256" w:type="dxa"/>
          </w:tcPr>
          <w:p w14:paraId="338BA8F4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3531D407" w14:textId="77777777">
        <w:trPr>
          <w:trHeight w:val="465"/>
        </w:trPr>
        <w:tc>
          <w:tcPr>
            <w:tcW w:w="573" w:type="dxa"/>
          </w:tcPr>
          <w:p w14:paraId="3A0E11EE" w14:textId="77777777" w:rsidR="00884A76" w:rsidRDefault="00C13AFE">
            <w:pPr>
              <w:pStyle w:val="TableParagraph"/>
              <w:ind w:right="116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11</w:t>
            </w:r>
          </w:p>
        </w:tc>
        <w:tc>
          <w:tcPr>
            <w:tcW w:w="1154" w:type="dxa"/>
          </w:tcPr>
          <w:p w14:paraId="48D2ABE8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22585</w:t>
            </w:r>
          </w:p>
        </w:tc>
        <w:tc>
          <w:tcPr>
            <w:tcW w:w="920" w:type="dxa"/>
          </w:tcPr>
          <w:p w14:paraId="5519B1F4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55CCD334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39</w:t>
            </w:r>
          </w:p>
        </w:tc>
        <w:tc>
          <w:tcPr>
            <w:tcW w:w="1953" w:type="dxa"/>
          </w:tcPr>
          <w:p w14:paraId="2DCF4B82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96000</w:t>
            </w:r>
          </w:p>
        </w:tc>
        <w:tc>
          <w:tcPr>
            <w:tcW w:w="1256" w:type="dxa"/>
          </w:tcPr>
          <w:p w14:paraId="049076FF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6605D16D" w14:textId="77777777">
        <w:trPr>
          <w:trHeight w:val="465"/>
        </w:trPr>
        <w:tc>
          <w:tcPr>
            <w:tcW w:w="573" w:type="dxa"/>
          </w:tcPr>
          <w:p w14:paraId="539FDDA5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04</w:t>
            </w:r>
          </w:p>
        </w:tc>
        <w:tc>
          <w:tcPr>
            <w:tcW w:w="1154" w:type="dxa"/>
          </w:tcPr>
          <w:p w14:paraId="3706D942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60866</w:t>
            </w:r>
          </w:p>
        </w:tc>
        <w:tc>
          <w:tcPr>
            <w:tcW w:w="920" w:type="dxa"/>
          </w:tcPr>
          <w:p w14:paraId="1CC99C69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7D821D0A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58</w:t>
            </w:r>
          </w:p>
        </w:tc>
        <w:tc>
          <w:tcPr>
            <w:tcW w:w="1953" w:type="dxa"/>
          </w:tcPr>
          <w:p w14:paraId="03A111FB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101000</w:t>
            </w:r>
          </w:p>
        </w:tc>
        <w:tc>
          <w:tcPr>
            <w:tcW w:w="1256" w:type="dxa"/>
          </w:tcPr>
          <w:p w14:paraId="553B7BB6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67CFECD6" w14:textId="77777777">
        <w:trPr>
          <w:trHeight w:val="465"/>
        </w:trPr>
        <w:tc>
          <w:tcPr>
            <w:tcW w:w="573" w:type="dxa"/>
          </w:tcPr>
          <w:p w14:paraId="08403A69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89</w:t>
            </w:r>
          </w:p>
        </w:tc>
        <w:tc>
          <w:tcPr>
            <w:tcW w:w="1154" w:type="dxa"/>
          </w:tcPr>
          <w:p w14:paraId="230D92A2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68521</w:t>
            </w:r>
          </w:p>
        </w:tc>
        <w:tc>
          <w:tcPr>
            <w:tcW w:w="920" w:type="dxa"/>
          </w:tcPr>
          <w:p w14:paraId="5ABF0513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6D329AE4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8</w:t>
            </w:r>
          </w:p>
        </w:tc>
        <w:tc>
          <w:tcPr>
            <w:tcW w:w="1953" w:type="dxa"/>
          </w:tcPr>
          <w:p w14:paraId="496D19BC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35000</w:t>
            </w:r>
          </w:p>
        </w:tc>
        <w:tc>
          <w:tcPr>
            <w:tcW w:w="1256" w:type="dxa"/>
          </w:tcPr>
          <w:p w14:paraId="79811357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03B982ED" w14:textId="77777777">
        <w:trPr>
          <w:trHeight w:val="465"/>
        </w:trPr>
        <w:tc>
          <w:tcPr>
            <w:tcW w:w="573" w:type="dxa"/>
          </w:tcPr>
          <w:p w14:paraId="2EBDADE0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25</w:t>
            </w:r>
          </w:p>
        </w:tc>
        <w:tc>
          <w:tcPr>
            <w:tcW w:w="1154" w:type="dxa"/>
          </w:tcPr>
          <w:p w14:paraId="3DC445F0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95679</w:t>
            </w:r>
          </w:p>
        </w:tc>
        <w:tc>
          <w:tcPr>
            <w:tcW w:w="920" w:type="dxa"/>
          </w:tcPr>
          <w:p w14:paraId="2DBBE0AE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1BA73A8C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1</w:t>
            </w:r>
          </w:p>
        </w:tc>
        <w:tc>
          <w:tcPr>
            <w:tcW w:w="1953" w:type="dxa"/>
          </w:tcPr>
          <w:p w14:paraId="797DBD56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60000</w:t>
            </w:r>
          </w:p>
        </w:tc>
        <w:tc>
          <w:tcPr>
            <w:tcW w:w="1256" w:type="dxa"/>
          </w:tcPr>
          <w:p w14:paraId="67D57A16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2DB11FE7" w14:textId="77777777">
        <w:trPr>
          <w:trHeight w:val="465"/>
        </w:trPr>
        <w:tc>
          <w:tcPr>
            <w:tcW w:w="573" w:type="dxa"/>
          </w:tcPr>
          <w:p w14:paraId="7EE064E8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79</w:t>
            </w:r>
          </w:p>
        </w:tc>
        <w:tc>
          <w:tcPr>
            <w:tcW w:w="1154" w:type="dxa"/>
          </w:tcPr>
          <w:p w14:paraId="018C1BEF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749381</w:t>
            </w:r>
          </w:p>
        </w:tc>
        <w:tc>
          <w:tcPr>
            <w:tcW w:w="920" w:type="dxa"/>
          </w:tcPr>
          <w:p w14:paraId="771858D7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7C153912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58</w:t>
            </w:r>
          </w:p>
        </w:tc>
        <w:tc>
          <w:tcPr>
            <w:tcW w:w="1953" w:type="dxa"/>
          </w:tcPr>
          <w:p w14:paraId="553B74C7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23000</w:t>
            </w:r>
          </w:p>
        </w:tc>
        <w:tc>
          <w:tcPr>
            <w:tcW w:w="1256" w:type="dxa"/>
          </w:tcPr>
          <w:p w14:paraId="64FBDF44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2866672C" w14:textId="77777777">
        <w:trPr>
          <w:trHeight w:val="465"/>
        </w:trPr>
        <w:tc>
          <w:tcPr>
            <w:tcW w:w="573" w:type="dxa"/>
          </w:tcPr>
          <w:p w14:paraId="7F219F7B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75</w:t>
            </w:r>
          </w:p>
        </w:tc>
        <w:tc>
          <w:tcPr>
            <w:tcW w:w="1154" w:type="dxa"/>
          </w:tcPr>
          <w:p w14:paraId="47F02539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727467</w:t>
            </w:r>
          </w:p>
        </w:tc>
        <w:tc>
          <w:tcPr>
            <w:tcW w:w="920" w:type="dxa"/>
          </w:tcPr>
          <w:p w14:paraId="62D0D924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01272754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57</w:t>
            </w:r>
          </w:p>
        </w:tc>
        <w:tc>
          <w:tcPr>
            <w:tcW w:w="1953" w:type="dxa"/>
          </w:tcPr>
          <w:p w14:paraId="561C6E8C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74000</w:t>
            </w:r>
          </w:p>
        </w:tc>
        <w:tc>
          <w:tcPr>
            <w:tcW w:w="1256" w:type="dxa"/>
          </w:tcPr>
          <w:p w14:paraId="1BC9D112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53F9F774" w14:textId="77777777">
        <w:trPr>
          <w:trHeight w:val="465"/>
        </w:trPr>
        <w:tc>
          <w:tcPr>
            <w:tcW w:w="573" w:type="dxa"/>
          </w:tcPr>
          <w:p w14:paraId="7B90CF55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26</w:t>
            </w:r>
          </w:p>
        </w:tc>
        <w:tc>
          <w:tcPr>
            <w:tcW w:w="1154" w:type="dxa"/>
          </w:tcPr>
          <w:p w14:paraId="7D6EF399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10801</w:t>
            </w:r>
          </w:p>
        </w:tc>
        <w:tc>
          <w:tcPr>
            <w:tcW w:w="920" w:type="dxa"/>
          </w:tcPr>
          <w:p w14:paraId="24844160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00CCBF0B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2</w:t>
            </w:r>
          </w:p>
        </w:tc>
        <w:tc>
          <w:tcPr>
            <w:tcW w:w="1953" w:type="dxa"/>
          </w:tcPr>
          <w:p w14:paraId="49C9C131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65000</w:t>
            </w:r>
          </w:p>
        </w:tc>
        <w:tc>
          <w:tcPr>
            <w:tcW w:w="1256" w:type="dxa"/>
          </w:tcPr>
          <w:p w14:paraId="5C05577B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003648D7" w14:textId="77777777">
        <w:trPr>
          <w:trHeight w:val="465"/>
        </w:trPr>
        <w:tc>
          <w:tcPr>
            <w:tcW w:w="573" w:type="dxa"/>
          </w:tcPr>
          <w:p w14:paraId="3796FAF4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79</w:t>
            </w:r>
          </w:p>
        </w:tc>
        <w:tc>
          <w:tcPr>
            <w:tcW w:w="1154" w:type="dxa"/>
          </w:tcPr>
          <w:p w14:paraId="36262601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759684</w:t>
            </w:r>
          </w:p>
        </w:tc>
        <w:tc>
          <w:tcPr>
            <w:tcW w:w="920" w:type="dxa"/>
          </w:tcPr>
          <w:p w14:paraId="708CB327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60C1C13F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50</w:t>
            </w:r>
          </w:p>
        </w:tc>
        <w:tc>
          <w:tcPr>
            <w:tcW w:w="1953" w:type="dxa"/>
          </w:tcPr>
          <w:p w14:paraId="041F8540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36000</w:t>
            </w:r>
          </w:p>
        </w:tc>
        <w:tc>
          <w:tcPr>
            <w:tcW w:w="1256" w:type="dxa"/>
          </w:tcPr>
          <w:p w14:paraId="4847A94A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2A72A4A8" w14:textId="77777777">
        <w:trPr>
          <w:trHeight w:val="465"/>
        </w:trPr>
        <w:tc>
          <w:tcPr>
            <w:tcW w:w="573" w:type="dxa"/>
          </w:tcPr>
          <w:p w14:paraId="3D950220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87</w:t>
            </w:r>
          </w:p>
        </w:tc>
        <w:tc>
          <w:tcPr>
            <w:tcW w:w="1154" w:type="dxa"/>
          </w:tcPr>
          <w:p w14:paraId="187F4AF0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761950</w:t>
            </w:r>
          </w:p>
        </w:tc>
        <w:tc>
          <w:tcPr>
            <w:tcW w:w="920" w:type="dxa"/>
          </w:tcPr>
          <w:p w14:paraId="666A9BB9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22E4ED70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8</w:t>
            </w:r>
          </w:p>
        </w:tc>
        <w:tc>
          <w:tcPr>
            <w:tcW w:w="1953" w:type="dxa"/>
          </w:tcPr>
          <w:p w14:paraId="4375A460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138000</w:t>
            </w:r>
          </w:p>
        </w:tc>
        <w:tc>
          <w:tcPr>
            <w:tcW w:w="1256" w:type="dxa"/>
          </w:tcPr>
          <w:p w14:paraId="132FC3AE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03FE8EE6" w14:textId="77777777">
        <w:trPr>
          <w:trHeight w:val="465"/>
        </w:trPr>
        <w:tc>
          <w:tcPr>
            <w:tcW w:w="573" w:type="dxa"/>
          </w:tcPr>
          <w:p w14:paraId="0B238E96" w14:textId="77777777" w:rsidR="00884A76" w:rsidRDefault="00C13AFE">
            <w:pPr>
              <w:pStyle w:val="TableParagraph"/>
              <w:ind w:right="168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61</w:t>
            </w:r>
          </w:p>
        </w:tc>
        <w:tc>
          <w:tcPr>
            <w:tcW w:w="1154" w:type="dxa"/>
          </w:tcPr>
          <w:p w14:paraId="6E21C3E4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673619</w:t>
            </w:r>
          </w:p>
        </w:tc>
        <w:tc>
          <w:tcPr>
            <w:tcW w:w="920" w:type="dxa"/>
          </w:tcPr>
          <w:p w14:paraId="2064F2E6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5BC718C7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25</w:t>
            </w:r>
          </w:p>
        </w:tc>
        <w:tc>
          <w:tcPr>
            <w:tcW w:w="1953" w:type="dxa"/>
          </w:tcPr>
          <w:p w14:paraId="000E5F1E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87000</w:t>
            </w:r>
          </w:p>
        </w:tc>
        <w:tc>
          <w:tcPr>
            <w:tcW w:w="1256" w:type="dxa"/>
          </w:tcPr>
          <w:p w14:paraId="4263A6B0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7701FFB6" w14:textId="77777777">
        <w:trPr>
          <w:trHeight w:val="465"/>
        </w:trPr>
        <w:tc>
          <w:tcPr>
            <w:tcW w:w="573" w:type="dxa"/>
          </w:tcPr>
          <w:p w14:paraId="57BCD051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69</w:t>
            </w:r>
          </w:p>
        </w:tc>
        <w:tc>
          <w:tcPr>
            <w:tcW w:w="1154" w:type="dxa"/>
          </w:tcPr>
          <w:p w14:paraId="01908733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583137</w:t>
            </w:r>
          </w:p>
        </w:tc>
        <w:tc>
          <w:tcPr>
            <w:tcW w:w="920" w:type="dxa"/>
          </w:tcPr>
          <w:p w14:paraId="209F65DA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1E132A20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0</w:t>
            </w:r>
          </w:p>
        </w:tc>
        <w:tc>
          <w:tcPr>
            <w:tcW w:w="1953" w:type="dxa"/>
          </w:tcPr>
          <w:p w14:paraId="6043C901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61000</w:t>
            </w:r>
          </w:p>
        </w:tc>
        <w:tc>
          <w:tcPr>
            <w:tcW w:w="1256" w:type="dxa"/>
          </w:tcPr>
          <w:p w14:paraId="2383167A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3D6C3F0C" w14:textId="77777777">
        <w:trPr>
          <w:trHeight w:val="465"/>
        </w:trPr>
        <w:tc>
          <w:tcPr>
            <w:tcW w:w="573" w:type="dxa"/>
          </w:tcPr>
          <w:p w14:paraId="22BBEE91" w14:textId="77777777" w:rsidR="00884A76" w:rsidRDefault="00C13AFE">
            <w:pPr>
              <w:pStyle w:val="TableParagraph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98</w:t>
            </w:r>
          </w:p>
        </w:tc>
        <w:tc>
          <w:tcPr>
            <w:tcW w:w="1154" w:type="dxa"/>
          </w:tcPr>
          <w:p w14:paraId="1EBBF77C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755018</w:t>
            </w:r>
          </w:p>
        </w:tc>
        <w:tc>
          <w:tcPr>
            <w:tcW w:w="920" w:type="dxa"/>
          </w:tcPr>
          <w:p w14:paraId="2C121C7A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4DDB3249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36</w:t>
            </w:r>
          </w:p>
        </w:tc>
        <w:tc>
          <w:tcPr>
            <w:tcW w:w="1953" w:type="dxa"/>
          </w:tcPr>
          <w:p w14:paraId="6D24FCAC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33000</w:t>
            </w:r>
          </w:p>
        </w:tc>
        <w:tc>
          <w:tcPr>
            <w:tcW w:w="1256" w:type="dxa"/>
          </w:tcPr>
          <w:p w14:paraId="3EFE50BD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093272AA" w14:textId="77777777">
        <w:trPr>
          <w:trHeight w:val="349"/>
        </w:trPr>
        <w:tc>
          <w:tcPr>
            <w:tcW w:w="573" w:type="dxa"/>
          </w:tcPr>
          <w:p w14:paraId="7CBB87C5" w14:textId="77777777" w:rsidR="00884A76" w:rsidRDefault="00C13AFE">
            <w:pPr>
              <w:pStyle w:val="TableParagraph"/>
              <w:spacing w:line="222" w:lineRule="exact"/>
              <w:ind w:right="110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58</w:t>
            </w:r>
          </w:p>
        </w:tc>
        <w:tc>
          <w:tcPr>
            <w:tcW w:w="1154" w:type="dxa"/>
          </w:tcPr>
          <w:p w14:paraId="41549DA8" w14:textId="77777777" w:rsidR="00884A76" w:rsidRDefault="00C13AFE">
            <w:pPr>
              <w:pStyle w:val="TableParagraph"/>
              <w:spacing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15762605</w:t>
            </w:r>
          </w:p>
        </w:tc>
        <w:tc>
          <w:tcPr>
            <w:tcW w:w="920" w:type="dxa"/>
          </w:tcPr>
          <w:p w14:paraId="66311111" w14:textId="77777777" w:rsidR="00884A76" w:rsidRDefault="00C13AFE">
            <w:pPr>
              <w:pStyle w:val="TableParagraph"/>
              <w:spacing w:line="222" w:lineRule="exact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0368AD9E" w14:textId="77777777" w:rsidR="00884A76" w:rsidRDefault="00C13AFE">
            <w:pPr>
              <w:pStyle w:val="TableParagraph"/>
              <w:spacing w:line="222" w:lineRule="exact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26</w:t>
            </w:r>
          </w:p>
        </w:tc>
        <w:tc>
          <w:tcPr>
            <w:tcW w:w="1953" w:type="dxa"/>
          </w:tcPr>
          <w:p w14:paraId="61D94436" w14:textId="77777777" w:rsidR="00884A76" w:rsidRDefault="00C13AFE">
            <w:pPr>
              <w:pStyle w:val="TableParagraph"/>
              <w:spacing w:line="222" w:lineRule="exact"/>
              <w:rPr>
                <w:sz w:val="21"/>
              </w:rPr>
            </w:pPr>
            <w:r>
              <w:rPr>
                <w:color w:val="202020"/>
                <w:sz w:val="21"/>
              </w:rPr>
              <w:t>30000</w:t>
            </w:r>
          </w:p>
        </w:tc>
        <w:tc>
          <w:tcPr>
            <w:tcW w:w="1256" w:type="dxa"/>
          </w:tcPr>
          <w:p w14:paraId="671AC633" w14:textId="77777777" w:rsidR="00884A76" w:rsidRDefault="00C13AFE">
            <w:pPr>
              <w:pStyle w:val="TableParagraph"/>
              <w:spacing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</w:tbl>
    <w:p w14:paraId="6F6598F4" w14:textId="77777777" w:rsidR="00884A76" w:rsidRDefault="00884A76">
      <w:pPr>
        <w:pStyle w:val="BodyText"/>
        <w:rPr>
          <w:sz w:val="20"/>
        </w:rPr>
      </w:pPr>
    </w:p>
    <w:p w14:paraId="27A9C77F" w14:textId="77777777" w:rsidR="00884A76" w:rsidRDefault="00884A76">
      <w:pPr>
        <w:pStyle w:val="BodyText"/>
        <w:rPr>
          <w:sz w:val="20"/>
        </w:rPr>
      </w:pPr>
    </w:p>
    <w:p w14:paraId="37571A8B" w14:textId="77777777" w:rsidR="00884A76" w:rsidRDefault="00884A76">
      <w:pPr>
        <w:pStyle w:val="BodyText"/>
        <w:spacing w:before="1"/>
        <w:rPr>
          <w:sz w:val="19"/>
        </w:rPr>
      </w:pPr>
    </w:p>
    <w:p w14:paraId="23A2244F" w14:textId="77777777" w:rsidR="00884A76" w:rsidRDefault="00C13AFE">
      <w:pPr>
        <w:pStyle w:val="BodyText"/>
        <w:spacing w:before="1" w:line="276" w:lineRule="auto"/>
        <w:ind w:left="160" w:right="5746"/>
        <w:sectPr w:rsidR="00884A76">
          <w:headerReference w:type="default" r:id="rId6"/>
          <w:footerReference w:type="default" r:id="rId7"/>
          <w:pgSz w:w="11906" w:h="16838"/>
          <w:pgMar w:top="540" w:right="460" w:bottom="480" w:left="780" w:header="274" w:footer="283" w:gutter="0"/>
          <w:cols w:space="720"/>
          <w:formProt w:val="0"/>
          <w:docGrid w:linePitch="100"/>
        </w:sectPr>
      </w:pPr>
      <w:r>
        <w:rPr>
          <w:color w:val="202020"/>
        </w:rPr>
        <w:t>df.drop(columns=['User ID'],inplace=True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f.sample(15)</w:t>
      </w:r>
    </w:p>
    <w:p w14:paraId="1E57AE10" w14:textId="77777777" w:rsidR="00884A76" w:rsidRDefault="00884A76">
      <w:pPr>
        <w:pStyle w:val="BodyText"/>
        <w:spacing w:before="4"/>
        <w:rPr>
          <w:sz w:val="24"/>
        </w:rPr>
      </w:pPr>
    </w:p>
    <w:tbl>
      <w:tblPr>
        <w:tblW w:w="5906" w:type="dxa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6"/>
        <w:gridCol w:w="923"/>
        <w:gridCol w:w="568"/>
        <w:gridCol w:w="1952"/>
        <w:gridCol w:w="1257"/>
      </w:tblGrid>
      <w:tr w:rsidR="00884A76" w14:paraId="49762B62" w14:textId="77777777">
        <w:trPr>
          <w:trHeight w:val="318"/>
        </w:trPr>
        <w:tc>
          <w:tcPr>
            <w:tcW w:w="1206" w:type="dxa"/>
            <w:tcBorders>
              <w:bottom w:val="single" w:sz="8" w:space="0" w:color="D9D9D9"/>
            </w:tcBorders>
          </w:tcPr>
          <w:p w14:paraId="24BD5A9B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923" w:type="dxa"/>
            <w:tcBorders>
              <w:bottom w:val="single" w:sz="8" w:space="0" w:color="D9D9D9"/>
            </w:tcBorders>
          </w:tcPr>
          <w:p w14:paraId="0F49A808" w14:textId="77777777" w:rsidR="00884A76" w:rsidRDefault="00C13AFE">
            <w:pPr>
              <w:pStyle w:val="TableParagraph"/>
              <w:spacing w:before="0" w:line="209" w:lineRule="exact"/>
              <w:ind w:right="110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Gender</w:t>
            </w:r>
          </w:p>
        </w:tc>
        <w:tc>
          <w:tcPr>
            <w:tcW w:w="568" w:type="dxa"/>
            <w:tcBorders>
              <w:bottom w:val="single" w:sz="8" w:space="0" w:color="D9D9D9"/>
            </w:tcBorders>
          </w:tcPr>
          <w:p w14:paraId="17BFE578" w14:textId="77777777" w:rsidR="00884A76" w:rsidRDefault="00C13AFE">
            <w:pPr>
              <w:pStyle w:val="TableParagraph"/>
              <w:spacing w:before="0" w:line="209" w:lineRule="exact"/>
              <w:ind w:right="108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Age</w:t>
            </w:r>
          </w:p>
        </w:tc>
        <w:tc>
          <w:tcPr>
            <w:tcW w:w="1952" w:type="dxa"/>
            <w:tcBorders>
              <w:bottom w:val="single" w:sz="8" w:space="0" w:color="D9D9D9"/>
            </w:tcBorders>
          </w:tcPr>
          <w:p w14:paraId="37D2E6AA" w14:textId="77777777" w:rsidR="00884A76" w:rsidRDefault="00C13AFE">
            <w:pPr>
              <w:pStyle w:val="TableParagraph"/>
              <w:spacing w:before="0" w:line="209" w:lineRule="exact"/>
              <w:ind w:right="110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EstimatedSalary</w:t>
            </w:r>
          </w:p>
        </w:tc>
        <w:tc>
          <w:tcPr>
            <w:tcW w:w="1257" w:type="dxa"/>
            <w:tcBorders>
              <w:bottom w:val="single" w:sz="8" w:space="0" w:color="D9D9D9"/>
            </w:tcBorders>
          </w:tcPr>
          <w:p w14:paraId="30E7D8D5" w14:textId="77777777" w:rsidR="00884A76" w:rsidRDefault="00C13AFE">
            <w:pPr>
              <w:pStyle w:val="TableParagraph"/>
              <w:spacing w:before="0" w:line="209" w:lineRule="exact"/>
              <w:ind w:right="106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Purchased</w:t>
            </w:r>
          </w:p>
        </w:tc>
      </w:tr>
      <w:tr w:rsidR="00884A76" w14:paraId="6AE9DDF4" w14:textId="77777777">
        <w:trPr>
          <w:trHeight w:val="457"/>
        </w:trPr>
        <w:tc>
          <w:tcPr>
            <w:tcW w:w="1206" w:type="dxa"/>
            <w:tcBorders>
              <w:top w:val="single" w:sz="8" w:space="0" w:color="D9D9D9"/>
            </w:tcBorders>
          </w:tcPr>
          <w:p w14:paraId="556B3DCB" w14:textId="77777777" w:rsidR="00884A76" w:rsidRDefault="00C13AFE">
            <w:pPr>
              <w:pStyle w:val="TableParagraph"/>
              <w:spacing w:before="100"/>
              <w:ind w:right="166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95</w:t>
            </w:r>
          </w:p>
        </w:tc>
        <w:tc>
          <w:tcPr>
            <w:tcW w:w="923" w:type="dxa"/>
            <w:tcBorders>
              <w:top w:val="single" w:sz="8" w:space="0" w:color="D9D9D9"/>
            </w:tcBorders>
          </w:tcPr>
          <w:p w14:paraId="0E2E83DE" w14:textId="77777777" w:rsidR="00884A76" w:rsidRDefault="00C13AFE">
            <w:pPr>
              <w:pStyle w:val="TableParagraph"/>
              <w:spacing w:before="100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  <w:tcBorders>
              <w:top w:val="single" w:sz="8" w:space="0" w:color="D9D9D9"/>
            </w:tcBorders>
          </w:tcPr>
          <w:p w14:paraId="29859D70" w14:textId="77777777" w:rsidR="00884A76" w:rsidRDefault="00C13AFE">
            <w:pPr>
              <w:pStyle w:val="TableParagraph"/>
              <w:spacing w:before="100"/>
              <w:ind w:right="108"/>
              <w:rPr>
                <w:sz w:val="21"/>
              </w:rPr>
            </w:pPr>
            <w:r>
              <w:rPr>
                <w:color w:val="202020"/>
                <w:sz w:val="21"/>
              </w:rPr>
              <w:t>35</w:t>
            </w:r>
          </w:p>
        </w:tc>
        <w:tc>
          <w:tcPr>
            <w:tcW w:w="1952" w:type="dxa"/>
            <w:tcBorders>
              <w:top w:val="single" w:sz="8" w:space="0" w:color="D9D9D9"/>
            </w:tcBorders>
          </w:tcPr>
          <w:p w14:paraId="05F59799" w14:textId="77777777" w:rsidR="00884A76" w:rsidRDefault="00C13AFE">
            <w:pPr>
              <w:pStyle w:val="TableParagraph"/>
              <w:spacing w:before="100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44000</w:t>
            </w:r>
          </w:p>
        </w:tc>
        <w:tc>
          <w:tcPr>
            <w:tcW w:w="1257" w:type="dxa"/>
            <w:tcBorders>
              <w:top w:val="single" w:sz="8" w:space="0" w:color="D9D9D9"/>
            </w:tcBorders>
          </w:tcPr>
          <w:p w14:paraId="39C58E1E" w14:textId="77777777" w:rsidR="00884A76" w:rsidRDefault="00C13AFE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2DF254B7" w14:textId="77777777">
        <w:trPr>
          <w:trHeight w:val="465"/>
        </w:trPr>
        <w:tc>
          <w:tcPr>
            <w:tcW w:w="1206" w:type="dxa"/>
          </w:tcPr>
          <w:p w14:paraId="28F4B74E" w14:textId="77777777" w:rsidR="00884A76" w:rsidRDefault="00C13AFE">
            <w:pPr>
              <w:pStyle w:val="TableParagraph"/>
              <w:ind w:right="166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87</w:t>
            </w:r>
          </w:p>
        </w:tc>
        <w:tc>
          <w:tcPr>
            <w:tcW w:w="923" w:type="dxa"/>
          </w:tcPr>
          <w:p w14:paraId="4F28E0E9" w14:textId="77777777" w:rsidR="00884A76" w:rsidRDefault="00C13AFE">
            <w:pPr>
              <w:pStyle w:val="TableParagraph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6E491F9C" w14:textId="77777777" w:rsidR="00884A76" w:rsidRDefault="00C13AFE">
            <w:pPr>
              <w:pStyle w:val="TableParagraph"/>
              <w:ind w:right="108"/>
              <w:rPr>
                <w:sz w:val="21"/>
              </w:rPr>
            </w:pPr>
            <w:r>
              <w:rPr>
                <w:color w:val="202020"/>
                <w:sz w:val="21"/>
              </w:rPr>
              <w:t>28</w:t>
            </w:r>
          </w:p>
        </w:tc>
        <w:tc>
          <w:tcPr>
            <w:tcW w:w="1952" w:type="dxa"/>
          </w:tcPr>
          <w:p w14:paraId="064EA321" w14:textId="77777777" w:rsidR="00884A76" w:rsidRDefault="00C13AFE">
            <w:pPr>
              <w:pStyle w:val="TableParagraph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85000</w:t>
            </w:r>
          </w:p>
        </w:tc>
        <w:tc>
          <w:tcPr>
            <w:tcW w:w="1257" w:type="dxa"/>
          </w:tcPr>
          <w:p w14:paraId="11D4DB6B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3013873F" w14:textId="77777777">
        <w:trPr>
          <w:trHeight w:val="465"/>
        </w:trPr>
        <w:tc>
          <w:tcPr>
            <w:tcW w:w="1206" w:type="dxa"/>
          </w:tcPr>
          <w:p w14:paraId="44A8B6D7" w14:textId="77777777" w:rsidR="00884A76" w:rsidRDefault="00C13AFE">
            <w:pPr>
              <w:pStyle w:val="TableParagraph"/>
              <w:ind w:right="108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79</w:t>
            </w:r>
          </w:p>
        </w:tc>
        <w:tc>
          <w:tcPr>
            <w:tcW w:w="923" w:type="dxa"/>
          </w:tcPr>
          <w:p w14:paraId="177B1F17" w14:textId="77777777" w:rsidR="00884A76" w:rsidRDefault="00C13AFE">
            <w:pPr>
              <w:pStyle w:val="TableParagraph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Female</w:t>
            </w:r>
          </w:p>
        </w:tc>
        <w:tc>
          <w:tcPr>
            <w:tcW w:w="568" w:type="dxa"/>
          </w:tcPr>
          <w:p w14:paraId="696465AF" w14:textId="77777777" w:rsidR="00884A76" w:rsidRDefault="00C13AFE">
            <w:pPr>
              <w:pStyle w:val="TableParagraph"/>
              <w:ind w:right="108"/>
              <w:rPr>
                <w:sz w:val="21"/>
              </w:rPr>
            </w:pPr>
            <w:r>
              <w:rPr>
                <w:color w:val="202020"/>
                <w:sz w:val="21"/>
              </w:rPr>
              <w:t>50</w:t>
            </w:r>
          </w:p>
        </w:tc>
        <w:tc>
          <w:tcPr>
            <w:tcW w:w="1952" w:type="dxa"/>
          </w:tcPr>
          <w:p w14:paraId="4B9DCA7B" w14:textId="77777777" w:rsidR="00884A76" w:rsidRDefault="00C13AFE">
            <w:pPr>
              <w:pStyle w:val="TableParagraph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36000</w:t>
            </w:r>
          </w:p>
        </w:tc>
        <w:tc>
          <w:tcPr>
            <w:tcW w:w="1257" w:type="dxa"/>
          </w:tcPr>
          <w:p w14:paraId="7F6DBDB3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05A096EF" w14:textId="77777777">
        <w:trPr>
          <w:trHeight w:val="564"/>
        </w:trPr>
        <w:tc>
          <w:tcPr>
            <w:tcW w:w="1206" w:type="dxa"/>
          </w:tcPr>
          <w:p w14:paraId="7838423E" w14:textId="77777777" w:rsidR="00884A76" w:rsidRDefault="00C13AFE">
            <w:pPr>
              <w:pStyle w:val="TableParagraph"/>
              <w:ind w:right="166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6</w:t>
            </w:r>
          </w:p>
        </w:tc>
        <w:tc>
          <w:tcPr>
            <w:tcW w:w="923" w:type="dxa"/>
          </w:tcPr>
          <w:p w14:paraId="215233DE" w14:textId="77777777" w:rsidR="00884A76" w:rsidRDefault="00C13AFE">
            <w:pPr>
              <w:pStyle w:val="TableParagraph"/>
              <w:ind w:right="111"/>
              <w:rPr>
                <w:sz w:val="21"/>
              </w:rPr>
            </w:pPr>
            <w:r>
              <w:rPr>
                <w:color w:val="202020"/>
                <w:sz w:val="21"/>
              </w:rPr>
              <w:t>Male</w:t>
            </w:r>
          </w:p>
        </w:tc>
        <w:tc>
          <w:tcPr>
            <w:tcW w:w="568" w:type="dxa"/>
          </w:tcPr>
          <w:p w14:paraId="699CA27D" w14:textId="77777777" w:rsidR="00884A76" w:rsidRDefault="00C13AFE">
            <w:pPr>
              <w:pStyle w:val="TableParagraph"/>
              <w:ind w:right="108"/>
              <w:rPr>
                <w:sz w:val="21"/>
              </w:rPr>
            </w:pPr>
            <w:r>
              <w:rPr>
                <w:color w:val="202020"/>
                <w:sz w:val="21"/>
              </w:rPr>
              <w:t>49</w:t>
            </w:r>
          </w:p>
        </w:tc>
        <w:tc>
          <w:tcPr>
            <w:tcW w:w="1952" w:type="dxa"/>
          </w:tcPr>
          <w:p w14:paraId="39128341" w14:textId="77777777" w:rsidR="00884A76" w:rsidRDefault="00C13AFE">
            <w:pPr>
              <w:pStyle w:val="TableParagraph"/>
              <w:ind w:right="110"/>
              <w:rPr>
                <w:sz w:val="21"/>
              </w:rPr>
            </w:pPr>
            <w:r>
              <w:rPr>
                <w:color w:val="202020"/>
                <w:sz w:val="21"/>
              </w:rPr>
              <w:t>28000</w:t>
            </w:r>
          </w:p>
        </w:tc>
        <w:tc>
          <w:tcPr>
            <w:tcW w:w="1257" w:type="dxa"/>
          </w:tcPr>
          <w:p w14:paraId="16423965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3D3D081A" w14:textId="77777777">
        <w:trPr>
          <w:trHeight w:val="424"/>
        </w:trPr>
        <w:tc>
          <w:tcPr>
            <w:tcW w:w="1206" w:type="dxa"/>
          </w:tcPr>
          <w:p w14:paraId="7CCB0DFC" w14:textId="77777777" w:rsidR="00884A76" w:rsidRDefault="00C13AFE">
            <w:pPr>
              <w:pStyle w:val="TableParagraph"/>
              <w:spacing w:before="177" w:line="227" w:lineRule="exact"/>
              <w:ind w:right="114"/>
              <w:rPr>
                <w:rFonts w:ascii="Consolas" w:hAnsi="Consolas"/>
                <w:sz w:val="21"/>
              </w:rPr>
            </w:pPr>
            <w:r>
              <w:rPr>
                <w:rFonts w:ascii="Consolas" w:hAnsi="Consolas"/>
                <w:color w:val="202020"/>
                <w:sz w:val="21"/>
              </w:rPr>
              <w:t>df.dtypes</w:t>
            </w:r>
          </w:p>
        </w:tc>
        <w:tc>
          <w:tcPr>
            <w:tcW w:w="923" w:type="dxa"/>
          </w:tcPr>
          <w:p w14:paraId="14E48179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568" w:type="dxa"/>
          </w:tcPr>
          <w:p w14:paraId="1D47BB6D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952" w:type="dxa"/>
          </w:tcPr>
          <w:p w14:paraId="63EE0E7A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257" w:type="dxa"/>
          </w:tcPr>
          <w:p w14:paraId="3EAE3BE8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</w:tr>
    </w:tbl>
    <w:p w14:paraId="696C9899" w14:textId="77777777" w:rsidR="00884A76" w:rsidRDefault="00884A76">
      <w:pPr>
        <w:pStyle w:val="BodyText"/>
        <w:spacing w:before="7"/>
        <w:rPr>
          <w:sz w:val="19"/>
        </w:rPr>
      </w:pPr>
    </w:p>
    <w:p w14:paraId="0627068B" w14:textId="77777777" w:rsidR="00884A76" w:rsidRDefault="00C13AFE">
      <w:pPr>
        <w:pStyle w:val="BodyText"/>
        <w:tabs>
          <w:tab w:val="left" w:pos="2940"/>
        </w:tabs>
        <w:spacing w:before="63"/>
        <w:ind w:left="745"/>
        <w:jc w:val="both"/>
      </w:pPr>
      <w:r>
        <w:rPr>
          <w:noProof/>
        </w:rPr>
        <mc:AlternateContent>
          <mc:Choice Requires="wps">
            <w:drawing>
              <wp:anchor distT="0" distB="0" distL="0" distR="0" simplePos="0" relativeHeight="86" behindDoc="1" locked="0" layoutInCell="0" allowOverlap="1" wp14:anchorId="75898AA5" wp14:editId="3898C8AA">
                <wp:simplePos x="0" y="0"/>
                <wp:positionH relativeFrom="page">
                  <wp:posOffset>1038860</wp:posOffset>
                </wp:positionH>
                <wp:positionV relativeFrom="paragraph">
                  <wp:posOffset>-405765</wp:posOffset>
                </wp:positionV>
                <wp:extent cx="3209925" cy="1332230"/>
                <wp:effectExtent l="0" t="0" r="0" b="0"/>
                <wp:wrapNone/>
                <wp:docPr id="9" name="Image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400" cy="13316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D469102" w14:textId="77777777" w:rsidR="00884A76" w:rsidRDefault="00C13AFE">
                            <w:pPr>
                              <w:pStyle w:val="BodyText"/>
                              <w:tabs>
                                <w:tab w:val="left" w:pos="570"/>
                                <w:tab w:val="left" w:pos="1607"/>
                                <w:tab w:val="left" w:pos="3207"/>
                                <w:tab w:val="right" w:pos="5052"/>
                              </w:tabs>
                              <w:spacing w:line="235" w:lineRule="exact"/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249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Fe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35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97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1</w:t>
                            </w:r>
                          </w:p>
                          <w:p w14:paraId="3735BF69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23FCF623" w14:textId="77777777" w:rsidR="00884A76" w:rsidRDefault="00C13AFE">
                            <w:pPr>
                              <w:pStyle w:val="BodyText"/>
                              <w:tabs>
                                <w:tab w:val="left" w:pos="815"/>
                                <w:tab w:val="left" w:pos="1607"/>
                                <w:tab w:val="left" w:pos="3207"/>
                                <w:tab w:val="left" w:pos="4935"/>
                              </w:tabs>
                              <w:ind w:left="58"/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88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26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81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</w:rPr>
                              <w:t>0</w:t>
                            </w:r>
                          </w:p>
                          <w:p w14:paraId="3A7B7222" w14:textId="77777777" w:rsidR="00884A76" w:rsidRDefault="00C13AFE">
                            <w:pPr>
                              <w:pStyle w:val="BodyText"/>
                              <w:tabs>
                                <w:tab w:val="left" w:pos="570"/>
                                <w:tab w:val="left" w:pos="1607"/>
                                <w:tab w:val="left" w:pos="3090"/>
                                <w:tab w:val="right" w:pos="5052"/>
                              </w:tabs>
                              <w:spacing w:before="224"/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262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Fe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55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125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1</w:t>
                            </w:r>
                          </w:p>
                          <w:p w14:paraId="2CD65EE4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370310D1" w14:textId="77777777" w:rsidR="00884A76" w:rsidRDefault="00C13AFE">
                            <w:pPr>
                              <w:pStyle w:val="FrameContents"/>
                              <w:tabs>
                                <w:tab w:val="left" w:pos="815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161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25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90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  <w:sz w:val="21"/>
                              </w:rPr>
                              <w:t>0</w:t>
                            </w:r>
                          </w:p>
                          <w:p w14:paraId="0BA9006A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6D8197DB" w14:textId="77777777" w:rsidR="00884A76" w:rsidRDefault="00C13AFE">
                            <w:pPr>
                              <w:pStyle w:val="BodyText"/>
                              <w:tabs>
                                <w:tab w:val="left" w:pos="570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394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Fe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39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59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</w:rPr>
                              <w:t>0</w:t>
                            </w:r>
                          </w:p>
                        </w:txbxContent>
                      </wps:txbx>
                      <wps:bodyPr lIns="0" tIns="0" r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898AA5" id="Image5" o:spid="_x0000_s1026" style="position:absolute;left:0;text-align:left;margin-left:81.8pt;margin-top:-31.95pt;width:252.75pt;height:104.9pt;z-index:-503316394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" o:allowincell="f" filled="f" stroked="f" strokeweight="0">
                <v:textbox inset="0,0,0,0">
                  <w:txbxContent>
                    <w:p w14:paraId="1D469102" w14:textId="77777777" w:rsidR="00884A76" w:rsidRDefault="00C13AFE">
                      <w:pPr>
                        <w:pStyle w:val="BodyText"/>
                        <w:tabs>
                          <w:tab w:val="left" w:pos="570"/>
                          <w:tab w:val="left" w:pos="1607"/>
                          <w:tab w:val="left" w:pos="3207"/>
                          <w:tab w:val="right" w:pos="5052"/>
                        </w:tabs>
                        <w:spacing w:line="235" w:lineRule="exact"/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249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Fe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35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97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1</w:t>
                      </w:r>
                    </w:p>
                    <w:p w14:paraId="3735BF69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23FCF623" w14:textId="77777777" w:rsidR="00884A76" w:rsidRDefault="00C13AFE">
                      <w:pPr>
                        <w:pStyle w:val="BodyText"/>
                        <w:tabs>
                          <w:tab w:val="left" w:pos="815"/>
                          <w:tab w:val="left" w:pos="1607"/>
                          <w:tab w:val="left" w:pos="3207"/>
                          <w:tab w:val="left" w:pos="4935"/>
                        </w:tabs>
                        <w:ind w:left="58"/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88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26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81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</w:rPr>
                        <w:t>0</w:t>
                      </w:r>
                    </w:p>
                    <w:p w14:paraId="3A7B7222" w14:textId="77777777" w:rsidR="00884A76" w:rsidRDefault="00C13AFE">
                      <w:pPr>
                        <w:pStyle w:val="BodyText"/>
                        <w:tabs>
                          <w:tab w:val="left" w:pos="570"/>
                          <w:tab w:val="left" w:pos="1607"/>
                          <w:tab w:val="left" w:pos="3090"/>
                          <w:tab w:val="right" w:pos="5052"/>
                        </w:tabs>
                        <w:spacing w:before="224"/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262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Fe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55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125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1</w:t>
                      </w:r>
                    </w:p>
                    <w:p w14:paraId="2CD65EE4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370310D1" w14:textId="77777777" w:rsidR="00884A76" w:rsidRDefault="00C13AFE">
                      <w:pPr>
                        <w:pStyle w:val="FrameContents"/>
                        <w:tabs>
                          <w:tab w:val="left" w:pos="815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161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Male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25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90000</w:t>
                      </w:r>
                      <w:r>
                        <w:rPr>
                          <w:rFonts w:ascii="Times New Roman" w:hAnsi="Times New Roman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  <w:sz w:val="21"/>
                        </w:rPr>
                        <w:t>0</w:t>
                      </w:r>
                    </w:p>
                    <w:p w14:paraId="0BA9006A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6D8197DB" w14:textId="77777777" w:rsidR="00884A76" w:rsidRDefault="00C13AFE">
                      <w:pPr>
                        <w:pStyle w:val="BodyText"/>
                        <w:tabs>
                          <w:tab w:val="left" w:pos="570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394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Fe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39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59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</w:rPr>
                        <w:t>0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92" behindDoc="1" locked="0" layoutInCell="0" allowOverlap="1" wp14:anchorId="585701BD" wp14:editId="1CEAA3A7">
                <wp:simplePos x="0" y="0"/>
                <wp:positionH relativeFrom="page">
                  <wp:posOffset>539750</wp:posOffset>
                </wp:positionH>
                <wp:positionV relativeFrom="paragraph">
                  <wp:posOffset>-408940</wp:posOffset>
                </wp:positionV>
                <wp:extent cx="6624320" cy="1373505"/>
                <wp:effectExtent l="0" t="0" r="0" b="0"/>
                <wp:wrapNone/>
                <wp:docPr id="11" name="Image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3640" cy="137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1D58274B" id="Image6" o:spid="_x0000_s1026" style="position:absolute;margin-left:42.5pt;margin-top:-32.2pt;width:521.6pt;height:108.15pt;z-index:-503316388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" o:allowincell="f" stroked="f" strokeweight="0">
                <w10:wrap anchorx="page"/>
              </v:rect>
            </w:pict>
          </mc:Fallback>
        </mc:AlternateContent>
      </w:r>
      <w:r>
        <w:rPr>
          <w:color w:val="202020"/>
        </w:rPr>
        <w:t>Gender</w:t>
      </w:r>
      <w:r>
        <w:rPr>
          <w:color w:val="202020"/>
        </w:rPr>
        <w:tab/>
        <w:t>object</w:t>
      </w:r>
    </w:p>
    <w:p w14:paraId="2232B79F" w14:textId="77777777" w:rsidR="00884A76" w:rsidRDefault="00C13AFE">
      <w:pPr>
        <w:pStyle w:val="BodyText"/>
        <w:tabs>
          <w:tab w:val="left" w:pos="3055"/>
        </w:tabs>
        <w:spacing w:before="9"/>
        <w:ind w:left="745"/>
        <w:jc w:val="both"/>
      </w:pPr>
      <w:r>
        <w:rPr>
          <w:color w:val="202020"/>
        </w:rPr>
        <w:t>Age</w:t>
      </w:r>
      <w:r>
        <w:rPr>
          <w:color w:val="202020"/>
        </w:rPr>
        <w:tab/>
        <w:t>int64</w:t>
      </w:r>
    </w:p>
    <w:p w14:paraId="0EBB2049" w14:textId="77777777" w:rsidR="00884A76" w:rsidRDefault="00C13AFE">
      <w:pPr>
        <w:pStyle w:val="BodyText"/>
        <w:tabs>
          <w:tab w:val="left" w:pos="3055"/>
        </w:tabs>
        <w:spacing w:before="25" w:line="247" w:lineRule="auto"/>
        <w:ind w:left="745" w:right="7023"/>
        <w:jc w:val="both"/>
      </w:pPr>
      <w:r>
        <w:rPr>
          <w:color w:val="202020"/>
        </w:rPr>
        <w:t>EstimatedSalary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int64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urchased</w:t>
      </w:r>
      <w:r>
        <w:rPr>
          <w:color w:val="202020"/>
        </w:rPr>
        <w:tab/>
      </w:r>
      <w:r>
        <w:rPr>
          <w:color w:val="202020"/>
          <w:spacing w:val="-1"/>
        </w:rPr>
        <w:t>int64</w:t>
      </w:r>
      <w:r>
        <w:rPr>
          <w:color w:val="202020"/>
          <w:spacing w:val="-114"/>
        </w:rPr>
        <w:t xml:space="preserve"> </w:t>
      </w:r>
      <w:r>
        <w:rPr>
          <w:color w:val="202020"/>
        </w:rPr>
        <w:t>dtype: object</w:t>
      </w:r>
    </w:p>
    <w:p w14:paraId="3BD25BF9" w14:textId="77777777" w:rsidR="00884A76" w:rsidRDefault="00884A76">
      <w:pPr>
        <w:pStyle w:val="BodyText"/>
        <w:rPr>
          <w:sz w:val="20"/>
        </w:rPr>
      </w:pPr>
    </w:p>
    <w:p w14:paraId="101F35ED" w14:textId="77777777" w:rsidR="00884A76" w:rsidRDefault="00884A76">
      <w:pPr>
        <w:pStyle w:val="BodyText"/>
        <w:rPr>
          <w:sz w:val="18"/>
        </w:rPr>
      </w:pPr>
    </w:p>
    <w:p w14:paraId="1864901B" w14:textId="77777777" w:rsidR="00884A76" w:rsidRDefault="00C13AFE">
      <w:pPr>
        <w:pStyle w:val="BodyText"/>
        <w:spacing w:before="63" w:line="276" w:lineRule="auto"/>
        <w:ind w:left="160" w:right="5399"/>
      </w:pPr>
      <w:r>
        <w:rPr>
          <w:noProof/>
        </w:rPr>
        <mc:AlternateContent>
          <mc:Choice Requires="wps">
            <w:drawing>
              <wp:anchor distT="0" distB="0" distL="0" distR="0" simplePos="0" relativeHeight="84" behindDoc="1" locked="0" layoutInCell="0" allowOverlap="1" wp14:anchorId="7094F809" wp14:editId="1DFC5E38">
                <wp:simplePos x="0" y="0"/>
                <wp:positionH relativeFrom="page">
                  <wp:posOffset>1038860</wp:posOffset>
                </wp:positionH>
                <wp:positionV relativeFrom="paragraph">
                  <wp:posOffset>-72390</wp:posOffset>
                </wp:positionV>
                <wp:extent cx="3209925" cy="1627505"/>
                <wp:effectExtent l="0" t="0" r="0" b="0"/>
                <wp:wrapNone/>
                <wp:docPr id="12" name="Image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9400" cy="1626840"/>
                        </a:xfrm>
                        <a:prstGeom prst="rect">
                          <a:avLst/>
                        </a:prstGeom>
                        <a:noFill/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1432B314" w14:textId="77777777" w:rsidR="00884A76" w:rsidRDefault="00C13AFE">
                            <w:pPr>
                              <w:pStyle w:val="BodyText"/>
                              <w:tabs>
                                <w:tab w:val="left" w:pos="570"/>
                                <w:tab w:val="left" w:pos="1607"/>
                                <w:tab w:val="left" w:pos="3207"/>
                                <w:tab w:val="left" w:pos="4935"/>
                              </w:tabs>
                              <w:spacing w:line="235" w:lineRule="exact"/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184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Fe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33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60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</w:rPr>
                              <w:t>0</w:t>
                            </w:r>
                          </w:p>
                          <w:p w14:paraId="780CBE75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1BF3978D" w14:textId="77777777" w:rsidR="00884A76" w:rsidRDefault="00C13AFE">
                            <w:pPr>
                              <w:pStyle w:val="FrameContents"/>
                              <w:tabs>
                                <w:tab w:val="left" w:pos="815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293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37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77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  <w:sz w:val="21"/>
                              </w:rPr>
                              <w:t>0</w:t>
                            </w:r>
                          </w:p>
                          <w:p w14:paraId="6B09B83D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6EEDE8F4" w14:textId="77777777" w:rsidR="00884A76" w:rsidRDefault="00C13AFE">
                            <w:pPr>
                              <w:pStyle w:val="FrameContents"/>
                              <w:tabs>
                                <w:tab w:val="left" w:pos="815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341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35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75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  <w:sz w:val="21"/>
                              </w:rPr>
                              <w:t>0</w:t>
                            </w:r>
                          </w:p>
                          <w:p w14:paraId="380ECEF4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2B26394A" w14:textId="77777777" w:rsidR="00884A76" w:rsidRDefault="00C13AFE">
                            <w:pPr>
                              <w:pStyle w:val="BodyText"/>
                              <w:tabs>
                                <w:tab w:val="left" w:pos="570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141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Fe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18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68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</w:rPr>
                              <w:t>0</w:t>
                            </w:r>
                          </w:p>
                          <w:p w14:paraId="74708CC5" w14:textId="77777777" w:rsidR="00884A76" w:rsidRDefault="00884A76">
                            <w:pPr>
                              <w:pStyle w:val="BodyText"/>
                              <w:spacing w:before="6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1CD546F2" w14:textId="77777777" w:rsidR="00884A76" w:rsidRDefault="00C13AFE">
                            <w:pPr>
                              <w:pStyle w:val="BodyText"/>
                              <w:tabs>
                                <w:tab w:val="left" w:pos="570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>129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>Fe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26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</w:rPr>
                              <w:tab/>
                              <w:t>84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</w:rPr>
                              <w:t>0</w:t>
                            </w:r>
                          </w:p>
                          <w:p w14:paraId="3D0F829D" w14:textId="77777777" w:rsidR="00884A76" w:rsidRDefault="00884A76">
                            <w:pPr>
                              <w:pStyle w:val="BodyText"/>
                              <w:spacing w:before="5"/>
                              <w:rPr>
                                <w:rFonts w:ascii="Arial MT" w:hAnsi="Arial MT"/>
                                <w:sz w:val="19"/>
                              </w:rPr>
                            </w:pPr>
                          </w:p>
                          <w:p w14:paraId="17128C91" w14:textId="77777777" w:rsidR="00884A76" w:rsidRDefault="00C13AFE">
                            <w:pPr>
                              <w:pStyle w:val="FrameContents"/>
                              <w:tabs>
                                <w:tab w:val="left" w:pos="815"/>
                                <w:tab w:val="left" w:pos="1607"/>
                                <w:tab w:val="left" w:pos="3207"/>
                                <w:tab w:val="left" w:pos="4935"/>
                              </w:tabs>
                              <w:rPr>
                                <w:rFonts w:ascii="Arial MT" w:hAnsi="Arial MT"/>
                                <w:sz w:val="21"/>
                              </w:rPr>
                            </w:pP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>192</w:t>
                            </w:r>
                            <w:r>
                              <w:rPr>
                                <w:rFonts w:ascii="Arial" w:hAnsi="Arial"/>
                                <w:b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>Male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29</w:t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z w:val="21"/>
                              </w:rPr>
                              <w:tab/>
                              <w:t>43000</w:t>
                            </w:r>
                            <w:r>
                              <w:rPr>
                                <w:rFonts w:ascii="Times New Roman" w:hAnsi="Times New Roman"/>
                                <w:color w:val="202020"/>
                                <w:sz w:val="21"/>
                              </w:rPr>
                              <w:tab/>
                            </w:r>
                            <w:r>
                              <w:rPr>
                                <w:rFonts w:ascii="Arial MT" w:hAnsi="Arial MT"/>
                                <w:color w:val="202020"/>
                                <w:spacing w:val="-6"/>
                                <w:sz w:val="21"/>
                              </w:rPr>
                              <w:t>0</w:t>
                            </w:r>
                          </w:p>
                        </w:txbxContent>
                      </wps:txbx>
                      <wps:bodyPr lIns="0" tIns="0" rIns="0" bIns="0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094F809" id="Image7" o:spid="_x0000_s1027" style="position:absolute;left:0;text-align:left;margin-left:81.8pt;margin-top:-5.7pt;width:252.75pt;height:128.15pt;z-index:-50331639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" o:allowincell="f" filled="f" stroked="f" strokeweight="0">
                <v:textbox inset="0,0,0,0">
                  <w:txbxContent>
                    <w:p w14:paraId="1432B314" w14:textId="77777777" w:rsidR="00884A76" w:rsidRDefault="00C13AFE">
                      <w:pPr>
                        <w:pStyle w:val="BodyText"/>
                        <w:tabs>
                          <w:tab w:val="left" w:pos="570"/>
                          <w:tab w:val="left" w:pos="1607"/>
                          <w:tab w:val="left" w:pos="3207"/>
                          <w:tab w:val="left" w:pos="4935"/>
                        </w:tabs>
                        <w:spacing w:line="235" w:lineRule="exact"/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184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Fe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33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60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</w:rPr>
                        <w:t>0</w:t>
                      </w:r>
                    </w:p>
                    <w:p w14:paraId="780CBE75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1BF3978D" w14:textId="77777777" w:rsidR="00884A76" w:rsidRDefault="00C13AFE">
                      <w:pPr>
                        <w:pStyle w:val="FrameContents"/>
                        <w:tabs>
                          <w:tab w:val="left" w:pos="815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293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Male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37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77000</w:t>
                      </w:r>
                      <w:r>
                        <w:rPr>
                          <w:rFonts w:ascii="Times New Roman" w:hAnsi="Times New Roman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  <w:sz w:val="21"/>
                        </w:rPr>
                        <w:t>0</w:t>
                      </w:r>
                    </w:p>
                    <w:p w14:paraId="6B09B83D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6EEDE8F4" w14:textId="77777777" w:rsidR="00884A76" w:rsidRDefault="00C13AFE">
                      <w:pPr>
                        <w:pStyle w:val="FrameContents"/>
                        <w:tabs>
                          <w:tab w:val="left" w:pos="815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341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Male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35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75000</w:t>
                      </w:r>
                      <w:r>
                        <w:rPr>
                          <w:rFonts w:ascii="Times New Roman" w:hAnsi="Times New Roman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  <w:sz w:val="21"/>
                        </w:rPr>
                        <w:t>0</w:t>
                      </w:r>
                    </w:p>
                    <w:p w14:paraId="380ECEF4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2B26394A" w14:textId="77777777" w:rsidR="00884A76" w:rsidRDefault="00C13AFE">
                      <w:pPr>
                        <w:pStyle w:val="BodyText"/>
                        <w:tabs>
                          <w:tab w:val="left" w:pos="570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141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Fe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18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68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</w:rPr>
                        <w:t>0</w:t>
                      </w:r>
                    </w:p>
                    <w:p w14:paraId="74708CC5" w14:textId="77777777" w:rsidR="00884A76" w:rsidRDefault="00884A76">
                      <w:pPr>
                        <w:pStyle w:val="BodyText"/>
                        <w:spacing w:before="6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1CD546F2" w14:textId="77777777" w:rsidR="00884A76" w:rsidRDefault="00C13AFE">
                      <w:pPr>
                        <w:pStyle w:val="BodyText"/>
                        <w:tabs>
                          <w:tab w:val="left" w:pos="570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</w:rPr>
                        <w:t>129</w:t>
                      </w:r>
                      <w:r>
                        <w:rPr>
                          <w:rFonts w:ascii="Arial" w:hAnsi="Arial"/>
                          <w:b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>Female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26</w:t>
                      </w:r>
                      <w:r>
                        <w:rPr>
                          <w:rFonts w:ascii="Arial MT" w:hAnsi="Arial MT"/>
                          <w:color w:val="202020"/>
                        </w:rPr>
                        <w:tab/>
                        <w:t>84000</w:t>
                      </w:r>
                      <w:r>
                        <w:rPr>
                          <w:rFonts w:ascii="Times New Roman" w:hAnsi="Times New Roman"/>
                          <w:color w:val="202020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</w:rPr>
                        <w:t>0</w:t>
                      </w:r>
                    </w:p>
                    <w:p w14:paraId="3D0F829D" w14:textId="77777777" w:rsidR="00884A76" w:rsidRDefault="00884A76">
                      <w:pPr>
                        <w:pStyle w:val="BodyText"/>
                        <w:spacing w:before="5"/>
                        <w:rPr>
                          <w:rFonts w:ascii="Arial MT" w:hAnsi="Arial MT"/>
                          <w:sz w:val="19"/>
                        </w:rPr>
                      </w:pPr>
                    </w:p>
                    <w:p w14:paraId="17128C91" w14:textId="77777777" w:rsidR="00884A76" w:rsidRDefault="00C13AFE">
                      <w:pPr>
                        <w:pStyle w:val="FrameContents"/>
                        <w:tabs>
                          <w:tab w:val="left" w:pos="815"/>
                          <w:tab w:val="left" w:pos="1607"/>
                          <w:tab w:val="left" w:pos="3207"/>
                          <w:tab w:val="left" w:pos="4935"/>
                        </w:tabs>
                        <w:rPr>
                          <w:rFonts w:ascii="Arial MT" w:hAnsi="Arial MT"/>
                          <w:sz w:val="21"/>
                        </w:rPr>
                      </w:pP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>192</w:t>
                      </w:r>
                      <w:r>
                        <w:rPr>
                          <w:rFonts w:ascii="Arial" w:hAnsi="Arial"/>
                          <w:b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>Male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29</w:t>
                      </w:r>
                      <w:r>
                        <w:rPr>
                          <w:rFonts w:ascii="Arial MT" w:hAnsi="Arial MT"/>
                          <w:color w:val="202020"/>
                          <w:sz w:val="21"/>
                        </w:rPr>
                        <w:tab/>
                        <w:t>43000</w:t>
                      </w:r>
                      <w:r>
                        <w:rPr>
                          <w:rFonts w:ascii="Times New Roman" w:hAnsi="Times New Roman"/>
                          <w:color w:val="202020"/>
                          <w:sz w:val="21"/>
                        </w:rPr>
                        <w:tab/>
                      </w:r>
                      <w:r>
                        <w:rPr>
                          <w:rFonts w:ascii="Arial MT" w:hAnsi="Arial MT"/>
                          <w:color w:val="202020"/>
                          <w:spacing w:val="-6"/>
                          <w:sz w:val="21"/>
                        </w:rPr>
                        <w:t>0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91" behindDoc="1" locked="0" layoutInCell="0" allowOverlap="1" wp14:anchorId="75B74203" wp14:editId="126C6BB9">
                <wp:simplePos x="0" y="0"/>
                <wp:positionH relativeFrom="page">
                  <wp:posOffset>539750</wp:posOffset>
                </wp:positionH>
                <wp:positionV relativeFrom="paragraph">
                  <wp:posOffset>-66040</wp:posOffset>
                </wp:positionV>
                <wp:extent cx="6624320" cy="1554480"/>
                <wp:effectExtent l="0" t="0" r="0" b="0"/>
                <wp:wrapNone/>
                <wp:docPr id="14" name="Image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23640" cy="1553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43694735" id="Image8" o:spid="_x0000_s1026" style="position:absolute;margin-left:42.5pt;margin-top:-5.2pt;width:521.6pt;height:122.4pt;z-index:-503316389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" o:allowincell="f" stroked="f" strokeweight="0">
                <w10:wrap anchorx="page"/>
              </v:rect>
            </w:pict>
          </mc:Fallback>
        </mc:AlternateContent>
      </w:r>
      <w:r>
        <w:rPr>
          <w:color w:val="202020"/>
        </w:rPr>
        <w:t>df['Gender']=df['Gender'].astype('category'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f.dtypes</w:t>
      </w:r>
    </w:p>
    <w:p w14:paraId="64F90877" w14:textId="77777777" w:rsidR="00884A76" w:rsidRDefault="00884A76">
      <w:pPr>
        <w:pStyle w:val="BodyText"/>
        <w:spacing w:before="9"/>
      </w:pPr>
    </w:p>
    <w:p w14:paraId="40C6A0F6" w14:textId="77777777" w:rsidR="00884A76" w:rsidRDefault="00C13AFE">
      <w:pPr>
        <w:pStyle w:val="BodyText"/>
        <w:tabs>
          <w:tab w:val="left" w:pos="2940"/>
          <w:tab w:val="left" w:pos="3286"/>
        </w:tabs>
        <w:spacing w:line="247" w:lineRule="auto"/>
        <w:ind w:left="745" w:right="6792"/>
      </w:pPr>
      <w:r>
        <w:rPr>
          <w:color w:val="202020"/>
        </w:rPr>
        <w:t>Gender</w:t>
      </w:r>
      <w:r>
        <w:rPr>
          <w:color w:val="202020"/>
        </w:rPr>
        <w:tab/>
      </w:r>
      <w:r>
        <w:rPr>
          <w:color w:val="202020"/>
          <w:spacing w:val="-1"/>
        </w:rPr>
        <w:t>category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Age</w:t>
      </w:r>
      <w:r>
        <w:rPr>
          <w:color w:val="202020"/>
        </w:rPr>
        <w:tab/>
      </w:r>
      <w:r>
        <w:rPr>
          <w:color w:val="202020"/>
        </w:rPr>
        <w:tab/>
      </w:r>
      <w:r>
        <w:rPr>
          <w:color w:val="202020"/>
          <w:spacing w:val="-1"/>
        </w:rPr>
        <w:t>int64</w:t>
      </w:r>
    </w:p>
    <w:p w14:paraId="1F19CE24" w14:textId="77777777" w:rsidR="00884A76" w:rsidRDefault="00C13AFE">
      <w:pPr>
        <w:pStyle w:val="BodyText"/>
        <w:tabs>
          <w:tab w:val="left" w:pos="3286"/>
        </w:tabs>
        <w:spacing w:before="14"/>
        <w:ind w:left="745"/>
      </w:pPr>
      <w:r>
        <w:rPr>
          <w:color w:val="202020"/>
        </w:rPr>
        <w:t>EstimatedSalary</w:t>
      </w:r>
      <w:r>
        <w:rPr>
          <w:color w:val="202020"/>
        </w:rPr>
        <w:tab/>
        <w:t>int64</w:t>
      </w:r>
    </w:p>
    <w:p w14:paraId="3C060D93" w14:textId="77777777" w:rsidR="00884A76" w:rsidRDefault="00C13AFE">
      <w:pPr>
        <w:pStyle w:val="BodyText"/>
        <w:tabs>
          <w:tab w:val="left" w:pos="3286"/>
        </w:tabs>
        <w:spacing w:before="9" w:line="247" w:lineRule="auto"/>
        <w:ind w:left="745" w:right="6792"/>
      </w:pPr>
      <w:r>
        <w:rPr>
          <w:color w:val="202020"/>
        </w:rPr>
        <w:t>Purchased</w:t>
      </w:r>
      <w:r>
        <w:rPr>
          <w:color w:val="202020"/>
        </w:rPr>
        <w:tab/>
      </w:r>
      <w:r>
        <w:rPr>
          <w:color w:val="202020"/>
          <w:spacing w:val="-1"/>
        </w:rPr>
        <w:t>int64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type: object</w:t>
      </w:r>
    </w:p>
    <w:p w14:paraId="4F4399B7" w14:textId="77777777" w:rsidR="00884A76" w:rsidRDefault="00884A76">
      <w:pPr>
        <w:pStyle w:val="BodyText"/>
        <w:rPr>
          <w:sz w:val="20"/>
        </w:rPr>
      </w:pPr>
    </w:p>
    <w:p w14:paraId="6F6CEF19" w14:textId="77777777" w:rsidR="00884A76" w:rsidRDefault="00884A76">
      <w:pPr>
        <w:pStyle w:val="BodyText"/>
        <w:spacing w:before="1"/>
        <w:rPr>
          <w:sz w:val="18"/>
        </w:rPr>
      </w:pPr>
    </w:p>
    <w:p w14:paraId="411D8852" w14:textId="77777777" w:rsidR="00884A76" w:rsidRDefault="00C13AFE">
      <w:pPr>
        <w:pStyle w:val="BodyText"/>
        <w:spacing w:before="63" w:line="276" w:lineRule="auto"/>
        <w:ind w:left="160" w:right="6438"/>
      </w:pPr>
      <w:r>
        <w:rPr>
          <w:color w:val="202020"/>
        </w:rPr>
        <w:t>df['Gender']=df['Gender'].cat.codes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df.sample(10)</w:t>
      </w:r>
    </w:p>
    <w:p w14:paraId="25037D8B" w14:textId="77777777" w:rsidR="00884A76" w:rsidRDefault="00884A76">
      <w:pPr>
        <w:pStyle w:val="BodyText"/>
        <w:rPr>
          <w:sz w:val="20"/>
        </w:rPr>
      </w:pPr>
    </w:p>
    <w:p w14:paraId="11F4097A" w14:textId="77777777" w:rsidR="00884A76" w:rsidRDefault="00884A76">
      <w:pPr>
        <w:pStyle w:val="BodyText"/>
        <w:spacing w:before="11"/>
        <w:rPr>
          <w:sz w:val="13"/>
        </w:rPr>
      </w:pPr>
    </w:p>
    <w:tbl>
      <w:tblPr>
        <w:tblW w:w="5266" w:type="dxa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72"/>
        <w:gridCol w:w="918"/>
        <w:gridCol w:w="569"/>
        <w:gridCol w:w="1952"/>
        <w:gridCol w:w="1255"/>
      </w:tblGrid>
      <w:tr w:rsidR="00884A76" w14:paraId="754E5311" w14:textId="77777777">
        <w:trPr>
          <w:trHeight w:val="318"/>
        </w:trPr>
        <w:tc>
          <w:tcPr>
            <w:tcW w:w="572" w:type="dxa"/>
            <w:tcBorders>
              <w:bottom w:val="single" w:sz="8" w:space="0" w:color="D9D9D9"/>
            </w:tcBorders>
          </w:tcPr>
          <w:p w14:paraId="5A1C47D7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918" w:type="dxa"/>
            <w:tcBorders>
              <w:bottom w:val="single" w:sz="8" w:space="0" w:color="D9D9D9"/>
            </w:tcBorders>
          </w:tcPr>
          <w:p w14:paraId="09FCD7A1" w14:textId="77777777" w:rsidR="00884A76" w:rsidRDefault="00C13AFE">
            <w:pPr>
              <w:pStyle w:val="TableParagraph"/>
              <w:spacing w:before="0" w:line="209" w:lineRule="exact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Gender</w:t>
            </w:r>
          </w:p>
        </w:tc>
        <w:tc>
          <w:tcPr>
            <w:tcW w:w="569" w:type="dxa"/>
            <w:tcBorders>
              <w:bottom w:val="single" w:sz="8" w:space="0" w:color="D9D9D9"/>
            </w:tcBorders>
          </w:tcPr>
          <w:p w14:paraId="43E8EAC5" w14:textId="77777777" w:rsidR="00884A76" w:rsidRDefault="00C13AFE">
            <w:pPr>
              <w:pStyle w:val="TableParagraph"/>
              <w:spacing w:before="0" w:line="209" w:lineRule="exact"/>
              <w:ind w:right="105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Age</w:t>
            </w:r>
          </w:p>
        </w:tc>
        <w:tc>
          <w:tcPr>
            <w:tcW w:w="1952" w:type="dxa"/>
            <w:tcBorders>
              <w:bottom w:val="single" w:sz="8" w:space="0" w:color="D9D9D9"/>
            </w:tcBorders>
          </w:tcPr>
          <w:p w14:paraId="598352A5" w14:textId="77777777" w:rsidR="00884A76" w:rsidRDefault="00C13AFE">
            <w:pPr>
              <w:pStyle w:val="TableParagraph"/>
              <w:spacing w:before="0" w:line="209" w:lineRule="exact"/>
              <w:ind w:right="107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EstimatedSalary</w:t>
            </w:r>
          </w:p>
        </w:tc>
        <w:tc>
          <w:tcPr>
            <w:tcW w:w="1255" w:type="dxa"/>
            <w:tcBorders>
              <w:bottom w:val="single" w:sz="8" w:space="0" w:color="D9D9D9"/>
            </w:tcBorders>
          </w:tcPr>
          <w:p w14:paraId="1E065DEF" w14:textId="77777777" w:rsidR="00884A76" w:rsidRDefault="00C13AFE">
            <w:pPr>
              <w:pStyle w:val="TableParagraph"/>
              <w:spacing w:before="0" w:line="209" w:lineRule="exact"/>
              <w:ind w:right="101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Purchased</w:t>
            </w:r>
          </w:p>
        </w:tc>
      </w:tr>
      <w:tr w:rsidR="00884A76" w14:paraId="5026C807" w14:textId="77777777">
        <w:trPr>
          <w:trHeight w:val="457"/>
        </w:trPr>
        <w:tc>
          <w:tcPr>
            <w:tcW w:w="572" w:type="dxa"/>
            <w:tcBorders>
              <w:top w:val="single" w:sz="8" w:space="0" w:color="D9D9D9"/>
            </w:tcBorders>
          </w:tcPr>
          <w:p w14:paraId="58D5AAAF" w14:textId="77777777" w:rsidR="00884A76" w:rsidRDefault="00C13AFE">
            <w:pPr>
              <w:pStyle w:val="TableParagraph"/>
              <w:spacing w:before="100"/>
              <w:ind w:right="111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00</w:t>
            </w:r>
          </w:p>
        </w:tc>
        <w:tc>
          <w:tcPr>
            <w:tcW w:w="918" w:type="dxa"/>
            <w:tcBorders>
              <w:top w:val="single" w:sz="8" w:space="0" w:color="D9D9D9"/>
            </w:tcBorders>
          </w:tcPr>
          <w:p w14:paraId="1801F0FD" w14:textId="77777777" w:rsidR="00884A76" w:rsidRDefault="00C13AFE">
            <w:pPr>
              <w:pStyle w:val="TableParagraph"/>
              <w:spacing w:before="100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569" w:type="dxa"/>
            <w:tcBorders>
              <w:top w:val="single" w:sz="8" w:space="0" w:color="D9D9D9"/>
            </w:tcBorders>
          </w:tcPr>
          <w:p w14:paraId="1D86E597" w14:textId="77777777" w:rsidR="00884A76" w:rsidRDefault="00C13AFE">
            <w:pPr>
              <w:pStyle w:val="TableParagraph"/>
              <w:spacing w:before="100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27</w:t>
            </w:r>
          </w:p>
        </w:tc>
        <w:tc>
          <w:tcPr>
            <w:tcW w:w="1952" w:type="dxa"/>
            <w:tcBorders>
              <w:top w:val="single" w:sz="8" w:space="0" w:color="D9D9D9"/>
            </w:tcBorders>
          </w:tcPr>
          <w:p w14:paraId="5B2296DD" w14:textId="77777777" w:rsidR="00884A76" w:rsidRDefault="00C13AFE">
            <w:pPr>
              <w:pStyle w:val="TableParagraph"/>
              <w:spacing w:before="100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88000</w:t>
            </w:r>
          </w:p>
        </w:tc>
        <w:tc>
          <w:tcPr>
            <w:tcW w:w="1255" w:type="dxa"/>
            <w:tcBorders>
              <w:top w:val="single" w:sz="8" w:space="0" w:color="D9D9D9"/>
            </w:tcBorders>
          </w:tcPr>
          <w:p w14:paraId="5902814A" w14:textId="77777777" w:rsidR="00884A76" w:rsidRDefault="00C13AFE">
            <w:pPr>
              <w:pStyle w:val="TableParagraph"/>
              <w:spacing w:before="100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4D03B3C7" w14:textId="77777777">
        <w:trPr>
          <w:trHeight w:val="465"/>
        </w:trPr>
        <w:tc>
          <w:tcPr>
            <w:tcW w:w="572" w:type="dxa"/>
          </w:tcPr>
          <w:p w14:paraId="7AD48DB4" w14:textId="77777777" w:rsidR="00884A76" w:rsidRDefault="00C13AFE">
            <w:pPr>
              <w:pStyle w:val="TableParagraph"/>
              <w:ind w:right="111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82</w:t>
            </w:r>
          </w:p>
        </w:tc>
        <w:tc>
          <w:tcPr>
            <w:tcW w:w="918" w:type="dxa"/>
          </w:tcPr>
          <w:p w14:paraId="474D3870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  <w:tc>
          <w:tcPr>
            <w:tcW w:w="569" w:type="dxa"/>
          </w:tcPr>
          <w:p w14:paraId="787AF8E0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32</w:t>
            </w:r>
          </w:p>
        </w:tc>
        <w:tc>
          <w:tcPr>
            <w:tcW w:w="1952" w:type="dxa"/>
          </w:tcPr>
          <w:p w14:paraId="20AAA190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117000</w:t>
            </w:r>
          </w:p>
        </w:tc>
        <w:tc>
          <w:tcPr>
            <w:tcW w:w="1255" w:type="dxa"/>
          </w:tcPr>
          <w:p w14:paraId="4D04D246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2A143E23" w14:textId="77777777">
        <w:trPr>
          <w:trHeight w:val="465"/>
        </w:trPr>
        <w:tc>
          <w:tcPr>
            <w:tcW w:w="572" w:type="dxa"/>
          </w:tcPr>
          <w:p w14:paraId="2214A5CC" w14:textId="77777777" w:rsidR="00884A76" w:rsidRDefault="00C13AFE">
            <w:pPr>
              <w:pStyle w:val="TableParagraph"/>
              <w:ind w:right="111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29</w:t>
            </w:r>
          </w:p>
        </w:tc>
        <w:tc>
          <w:tcPr>
            <w:tcW w:w="918" w:type="dxa"/>
          </w:tcPr>
          <w:p w14:paraId="0D29480C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  <w:tc>
          <w:tcPr>
            <w:tcW w:w="569" w:type="dxa"/>
          </w:tcPr>
          <w:p w14:paraId="03BDAC09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47</w:t>
            </w:r>
          </w:p>
        </w:tc>
        <w:tc>
          <w:tcPr>
            <w:tcW w:w="1952" w:type="dxa"/>
          </w:tcPr>
          <w:p w14:paraId="1E7D872D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07000</w:t>
            </w:r>
          </w:p>
        </w:tc>
        <w:tc>
          <w:tcPr>
            <w:tcW w:w="1255" w:type="dxa"/>
          </w:tcPr>
          <w:p w14:paraId="50B77BC6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322712CB" w14:textId="77777777">
        <w:trPr>
          <w:trHeight w:val="465"/>
        </w:trPr>
        <w:tc>
          <w:tcPr>
            <w:tcW w:w="572" w:type="dxa"/>
          </w:tcPr>
          <w:p w14:paraId="65A08B12" w14:textId="77777777" w:rsidR="00884A76" w:rsidRDefault="00C13AFE">
            <w:pPr>
              <w:pStyle w:val="TableParagraph"/>
              <w:ind w:right="169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88</w:t>
            </w:r>
          </w:p>
        </w:tc>
        <w:tc>
          <w:tcPr>
            <w:tcW w:w="918" w:type="dxa"/>
          </w:tcPr>
          <w:p w14:paraId="5B0420E2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569" w:type="dxa"/>
          </w:tcPr>
          <w:p w14:paraId="486E54CB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26</w:t>
            </w:r>
          </w:p>
        </w:tc>
        <w:tc>
          <w:tcPr>
            <w:tcW w:w="1952" w:type="dxa"/>
          </w:tcPr>
          <w:p w14:paraId="4BB7CFA7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81000</w:t>
            </w:r>
          </w:p>
        </w:tc>
        <w:tc>
          <w:tcPr>
            <w:tcW w:w="1255" w:type="dxa"/>
          </w:tcPr>
          <w:p w14:paraId="65A626B0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13479121" w14:textId="77777777">
        <w:trPr>
          <w:trHeight w:val="465"/>
        </w:trPr>
        <w:tc>
          <w:tcPr>
            <w:tcW w:w="572" w:type="dxa"/>
          </w:tcPr>
          <w:p w14:paraId="2008BBF5" w14:textId="77777777" w:rsidR="00884A76" w:rsidRDefault="00C13AFE">
            <w:pPr>
              <w:pStyle w:val="TableParagraph"/>
              <w:ind w:right="169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91</w:t>
            </w:r>
          </w:p>
        </w:tc>
        <w:tc>
          <w:tcPr>
            <w:tcW w:w="918" w:type="dxa"/>
          </w:tcPr>
          <w:p w14:paraId="0A1F610D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  <w:tc>
          <w:tcPr>
            <w:tcW w:w="569" w:type="dxa"/>
          </w:tcPr>
          <w:p w14:paraId="70DAE84A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30</w:t>
            </w:r>
          </w:p>
        </w:tc>
        <w:tc>
          <w:tcPr>
            <w:tcW w:w="1952" w:type="dxa"/>
          </w:tcPr>
          <w:p w14:paraId="190E6468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116000</w:t>
            </w:r>
          </w:p>
        </w:tc>
        <w:tc>
          <w:tcPr>
            <w:tcW w:w="1255" w:type="dxa"/>
          </w:tcPr>
          <w:p w14:paraId="582EB7A1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60DDF691" w14:textId="77777777">
        <w:trPr>
          <w:trHeight w:val="465"/>
        </w:trPr>
        <w:tc>
          <w:tcPr>
            <w:tcW w:w="572" w:type="dxa"/>
          </w:tcPr>
          <w:p w14:paraId="3B975935" w14:textId="77777777" w:rsidR="00884A76" w:rsidRDefault="00C13AFE">
            <w:pPr>
              <w:pStyle w:val="TableParagraph"/>
              <w:ind w:right="111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151</w:t>
            </w:r>
          </w:p>
        </w:tc>
        <w:tc>
          <w:tcPr>
            <w:tcW w:w="918" w:type="dxa"/>
          </w:tcPr>
          <w:p w14:paraId="38462544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569" w:type="dxa"/>
          </w:tcPr>
          <w:p w14:paraId="76106177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41</w:t>
            </w:r>
          </w:p>
        </w:tc>
        <w:tc>
          <w:tcPr>
            <w:tcW w:w="1952" w:type="dxa"/>
          </w:tcPr>
          <w:p w14:paraId="6D78022C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45000</w:t>
            </w:r>
          </w:p>
        </w:tc>
        <w:tc>
          <w:tcPr>
            <w:tcW w:w="1255" w:type="dxa"/>
          </w:tcPr>
          <w:p w14:paraId="2FF83A36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5A28541A" w14:textId="77777777">
        <w:trPr>
          <w:trHeight w:val="465"/>
        </w:trPr>
        <w:tc>
          <w:tcPr>
            <w:tcW w:w="572" w:type="dxa"/>
          </w:tcPr>
          <w:p w14:paraId="3E49076C" w14:textId="77777777" w:rsidR="00884A76" w:rsidRDefault="00C13AFE">
            <w:pPr>
              <w:pStyle w:val="TableParagraph"/>
              <w:ind w:right="111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78</w:t>
            </w:r>
          </w:p>
        </w:tc>
        <w:tc>
          <w:tcPr>
            <w:tcW w:w="918" w:type="dxa"/>
          </w:tcPr>
          <w:p w14:paraId="12AE7F8C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  <w:tc>
          <w:tcPr>
            <w:tcW w:w="569" w:type="dxa"/>
          </w:tcPr>
          <w:p w14:paraId="4B5FD202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52</w:t>
            </w:r>
          </w:p>
        </w:tc>
        <w:tc>
          <w:tcPr>
            <w:tcW w:w="1952" w:type="dxa"/>
          </w:tcPr>
          <w:p w14:paraId="360880C0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38000</w:t>
            </w:r>
          </w:p>
        </w:tc>
        <w:tc>
          <w:tcPr>
            <w:tcW w:w="1255" w:type="dxa"/>
          </w:tcPr>
          <w:p w14:paraId="7F402069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  <w:tr w:rsidR="00884A76" w14:paraId="108ACE99" w14:textId="77777777">
        <w:trPr>
          <w:trHeight w:val="465"/>
        </w:trPr>
        <w:tc>
          <w:tcPr>
            <w:tcW w:w="572" w:type="dxa"/>
          </w:tcPr>
          <w:p w14:paraId="582F624E" w14:textId="77777777" w:rsidR="00884A76" w:rsidRDefault="00C13AFE">
            <w:pPr>
              <w:pStyle w:val="TableParagraph"/>
              <w:ind w:right="169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80</w:t>
            </w:r>
          </w:p>
        </w:tc>
        <w:tc>
          <w:tcPr>
            <w:tcW w:w="918" w:type="dxa"/>
          </w:tcPr>
          <w:p w14:paraId="2CDB23A7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569" w:type="dxa"/>
          </w:tcPr>
          <w:p w14:paraId="6DF384EC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30</w:t>
            </w:r>
          </w:p>
        </w:tc>
        <w:tc>
          <w:tcPr>
            <w:tcW w:w="1952" w:type="dxa"/>
          </w:tcPr>
          <w:p w14:paraId="323F47F9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80000</w:t>
            </w:r>
          </w:p>
        </w:tc>
        <w:tc>
          <w:tcPr>
            <w:tcW w:w="1255" w:type="dxa"/>
          </w:tcPr>
          <w:p w14:paraId="40B8E736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5D950CEE" w14:textId="77777777">
        <w:trPr>
          <w:trHeight w:val="465"/>
        </w:trPr>
        <w:tc>
          <w:tcPr>
            <w:tcW w:w="572" w:type="dxa"/>
          </w:tcPr>
          <w:p w14:paraId="38247E1A" w14:textId="77777777" w:rsidR="00884A76" w:rsidRDefault="00C13AFE">
            <w:pPr>
              <w:pStyle w:val="TableParagraph"/>
              <w:ind w:right="169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67</w:t>
            </w:r>
          </w:p>
        </w:tc>
        <w:tc>
          <w:tcPr>
            <w:tcW w:w="918" w:type="dxa"/>
          </w:tcPr>
          <w:p w14:paraId="6B067FF6" w14:textId="77777777" w:rsidR="00884A76" w:rsidRDefault="00C13AFE">
            <w:pPr>
              <w:pStyle w:val="TableParagraph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  <w:tc>
          <w:tcPr>
            <w:tcW w:w="569" w:type="dxa"/>
          </w:tcPr>
          <w:p w14:paraId="7367FC5F" w14:textId="77777777" w:rsidR="00884A76" w:rsidRDefault="00C13AFE">
            <w:pPr>
              <w:pStyle w:val="TableParagraph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23</w:t>
            </w:r>
          </w:p>
        </w:tc>
        <w:tc>
          <w:tcPr>
            <w:tcW w:w="1952" w:type="dxa"/>
          </w:tcPr>
          <w:p w14:paraId="7749BA06" w14:textId="77777777" w:rsidR="00884A76" w:rsidRDefault="00C13AFE">
            <w:pPr>
              <w:pStyle w:val="TableParagraph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82000</w:t>
            </w:r>
          </w:p>
        </w:tc>
        <w:tc>
          <w:tcPr>
            <w:tcW w:w="1255" w:type="dxa"/>
          </w:tcPr>
          <w:p w14:paraId="62727F93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</w:t>
            </w:r>
          </w:p>
        </w:tc>
      </w:tr>
      <w:tr w:rsidR="00884A76" w14:paraId="4472C42A" w14:textId="77777777">
        <w:trPr>
          <w:trHeight w:val="349"/>
        </w:trPr>
        <w:tc>
          <w:tcPr>
            <w:tcW w:w="572" w:type="dxa"/>
          </w:tcPr>
          <w:p w14:paraId="3A1E0132" w14:textId="77777777" w:rsidR="00884A76" w:rsidRDefault="00C13AFE">
            <w:pPr>
              <w:pStyle w:val="TableParagraph"/>
              <w:spacing w:line="222" w:lineRule="exact"/>
              <w:ind w:right="111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383</w:t>
            </w:r>
          </w:p>
        </w:tc>
        <w:tc>
          <w:tcPr>
            <w:tcW w:w="918" w:type="dxa"/>
          </w:tcPr>
          <w:p w14:paraId="2C20A2DF" w14:textId="77777777" w:rsidR="00884A76" w:rsidRDefault="00C13AFE">
            <w:pPr>
              <w:pStyle w:val="TableParagraph"/>
              <w:spacing w:line="222" w:lineRule="exact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  <w:tc>
          <w:tcPr>
            <w:tcW w:w="569" w:type="dxa"/>
          </w:tcPr>
          <w:p w14:paraId="7B151854" w14:textId="77777777" w:rsidR="00884A76" w:rsidRDefault="00C13AFE">
            <w:pPr>
              <w:pStyle w:val="TableParagraph"/>
              <w:spacing w:line="222" w:lineRule="exact"/>
              <w:ind w:right="105"/>
              <w:rPr>
                <w:sz w:val="21"/>
              </w:rPr>
            </w:pPr>
            <w:r>
              <w:rPr>
                <w:color w:val="202020"/>
                <w:sz w:val="21"/>
              </w:rPr>
              <w:t>49</w:t>
            </w:r>
          </w:p>
        </w:tc>
        <w:tc>
          <w:tcPr>
            <w:tcW w:w="1952" w:type="dxa"/>
          </w:tcPr>
          <w:p w14:paraId="73534E1E" w14:textId="77777777" w:rsidR="00884A76" w:rsidRDefault="00C13AFE">
            <w:pPr>
              <w:pStyle w:val="TableParagraph"/>
              <w:spacing w:line="222" w:lineRule="exact"/>
              <w:ind w:right="107"/>
              <w:rPr>
                <w:sz w:val="21"/>
              </w:rPr>
            </w:pPr>
            <w:r>
              <w:rPr>
                <w:color w:val="202020"/>
                <w:sz w:val="21"/>
              </w:rPr>
              <w:t>28000</w:t>
            </w:r>
          </w:p>
        </w:tc>
        <w:tc>
          <w:tcPr>
            <w:tcW w:w="1255" w:type="dxa"/>
          </w:tcPr>
          <w:p w14:paraId="5DE8BBA0" w14:textId="77777777" w:rsidR="00884A76" w:rsidRDefault="00C13AFE">
            <w:pPr>
              <w:pStyle w:val="TableParagraph"/>
              <w:spacing w:line="222" w:lineRule="exact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1</w:t>
            </w:r>
          </w:p>
        </w:tc>
      </w:tr>
    </w:tbl>
    <w:p w14:paraId="01DC4D56" w14:textId="77777777" w:rsidR="00884A76" w:rsidRDefault="00884A76">
      <w:pPr>
        <w:pStyle w:val="BodyText"/>
        <w:rPr>
          <w:sz w:val="20"/>
        </w:rPr>
      </w:pPr>
    </w:p>
    <w:p w14:paraId="7B8F9A0E" w14:textId="77777777" w:rsidR="00884A76" w:rsidRDefault="00C13AFE">
      <w:pPr>
        <w:pStyle w:val="BodyText"/>
        <w:tabs>
          <w:tab w:val="right" w:pos="1669"/>
        </w:tabs>
        <w:spacing w:before="134" w:line="540" w:lineRule="atLeast"/>
        <w:ind w:left="745" w:right="7378" w:hanging="586"/>
      </w:pPr>
      <w:r>
        <w:rPr>
          <w:color w:val="202020"/>
        </w:rPr>
        <w:t>df['Gender'].value_counts(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0</w:t>
      </w:r>
      <w:r>
        <w:rPr>
          <w:rFonts w:ascii="Times New Roman" w:hAnsi="Times New Roman"/>
          <w:color w:val="202020"/>
        </w:rPr>
        <w:tab/>
      </w:r>
      <w:r>
        <w:rPr>
          <w:color w:val="202020"/>
        </w:rPr>
        <w:t>204</w:t>
      </w:r>
    </w:p>
    <w:p w14:paraId="4F1605AC" w14:textId="77777777" w:rsidR="00884A76" w:rsidRDefault="00C13AFE">
      <w:pPr>
        <w:pStyle w:val="BodyText"/>
        <w:tabs>
          <w:tab w:val="left" w:pos="1322"/>
        </w:tabs>
        <w:spacing w:before="10"/>
        <w:ind w:left="745"/>
      </w:pPr>
      <w:r>
        <w:rPr>
          <w:color w:val="202020"/>
        </w:rPr>
        <w:t>1</w:t>
      </w:r>
      <w:r>
        <w:rPr>
          <w:color w:val="202020"/>
        </w:rPr>
        <w:tab/>
        <w:t>196</w:t>
      </w:r>
    </w:p>
    <w:p w14:paraId="1AE46856" w14:textId="77777777" w:rsidR="00884A76" w:rsidRDefault="00C13AFE">
      <w:pPr>
        <w:pStyle w:val="BodyText"/>
        <w:spacing w:before="9"/>
        <w:ind w:left="745"/>
        <w:sectPr w:rsidR="00884A76">
          <w:headerReference w:type="default" r:id="rId8"/>
          <w:footerReference w:type="default" r:id="rId9"/>
          <w:pgSz w:w="11906" w:h="16838"/>
          <w:pgMar w:top="540" w:right="460" w:bottom="480" w:left="78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Name: Gender, dtype: int64</w:t>
      </w:r>
    </w:p>
    <w:p w14:paraId="47835E58" w14:textId="77777777" w:rsidR="00884A76" w:rsidRDefault="00884A76">
      <w:pPr>
        <w:pStyle w:val="BodyText"/>
        <w:spacing w:before="5"/>
        <w:rPr>
          <w:sz w:val="23"/>
        </w:rPr>
      </w:pPr>
    </w:p>
    <w:p w14:paraId="15C72B2A" w14:textId="77777777" w:rsidR="00884A76" w:rsidRDefault="00C13AFE">
      <w:pPr>
        <w:pStyle w:val="BodyText"/>
        <w:spacing w:before="63"/>
        <w:ind w:left="160"/>
      </w:pPr>
      <w:r>
        <w:rPr>
          <w:color w:val="202020"/>
        </w:rPr>
        <w:t>def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DetectOutlier(df,var):</w:t>
      </w:r>
    </w:p>
    <w:p w14:paraId="14CFB1E4" w14:textId="77777777" w:rsidR="00884A76" w:rsidRDefault="00C13AFE">
      <w:pPr>
        <w:pStyle w:val="BodyText"/>
        <w:spacing w:before="40"/>
        <w:ind w:left="391"/>
      </w:pPr>
      <w:r>
        <w:rPr>
          <w:color w:val="202020"/>
        </w:rPr>
        <w:t>high,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low = df[var].mean() +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3*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df[var].std() , df[var].mean() -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3* df[va</w:t>
      </w:r>
      <w:r>
        <w:rPr>
          <w:color w:val="202020"/>
        </w:rPr>
        <w:t>r].std()</w:t>
      </w:r>
    </w:p>
    <w:p w14:paraId="7EE8442D" w14:textId="77777777" w:rsidR="00884A76" w:rsidRDefault="00884A76">
      <w:pPr>
        <w:pStyle w:val="BodyText"/>
        <w:spacing w:before="8"/>
        <w:rPr>
          <w:sz w:val="27"/>
        </w:rPr>
      </w:pPr>
    </w:p>
    <w:p w14:paraId="2F8C7613" w14:textId="77777777" w:rsidR="00884A76" w:rsidRDefault="00C13AFE">
      <w:pPr>
        <w:pStyle w:val="BodyText"/>
        <w:spacing w:line="276" w:lineRule="auto"/>
        <w:ind w:left="391" w:right="4706"/>
      </w:pPr>
      <w:r>
        <w:rPr>
          <w:color w:val="202020"/>
        </w:rPr>
        <w:t>print("Highest allowed in variable:", var, high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"lowes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llowed i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variable:", var,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low)</w:t>
      </w:r>
    </w:p>
    <w:p w14:paraId="3A9A76F7" w14:textId="77777777" w:rsidR="00884A76" w:rsidRDefault="00884A76">
      <w:pPr>
        <w:pStyle w:val="BodyText"/>
        <w:spacing w:before="4"/>
        <w:rPr>
          <w:sz w:val="24"/>
        </w:rPr>
      </w:pPr>
    </w:p>
    <w:p w14:paraId="52D2C72F" w14:textId="77777777" w:rsidR="00884A76" w:rsidRDefault="00C13AFE">
      <w:pPr>
        <w:pStyle w:val="BodyText"/>
        <w:spacing w:line="552" w:lineRule="auto"/>
        <w:ind w:left="391" w:right="3436"/>
      </w:pPr>
      <w:r>
        <w:rPr>
          <w:color w:val="202020"/>
        </w:rPr>
        <w:t>count = df[(df[var] &gt; high) | (df[var] &lt; low)][var].count(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'Total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outliers in:',var,':',count)</w:t>
      </w:r>
    </w:p>
    <w:p w14:paraId="7B302DA9" w14:textId="77777777" w:rsidR="00884A76" w:rsidRDefault="00884A76">
      <w:pPr>
        <w:pStyle w:val="BodyText"/>
        <w:spacing w:before="10"/>
        <w:rPr>
          <w:sz w:val="26"/>
        </w:rPr>
      </w:pPr>
    </w:p>
    <w:p w14:paraId="0254B990" w14:textId="77777777" w:rsidR="00884A76" w:rsidRDefault="00C13AFE">
      <w:pPr>
        <w:pStyle w:val="BodyText"/>
        <w:ind w:left="160"/>
      </w:pPr>
      <w:r>
        <w:rPr>
          <w:color w:val="202020"/>
        </w:rPr>
        <w:t>DetectOutlier(df,'Age')</w:t>
      </w:r>
    </w:p>
    <w:p w14:paraId="075F84E2" w14:textId="77777777" w:rsidR="00884A76" w:rsidRDefault="00884A76">
      <w:pPr>
        <w:pStyle w:val="BodyText"/>
        <w:spacing w:before="2"/>
        <w:rPr>
          <w:sz w:val="25"/>
        </w:rPr>
      </w:pPr>
    </w:p>
    <w:p w14:paraId="76799516" w14:textId="77777777" w:rsidR="00884A76" w:rsidRDefault="00C13AFE">
      <w:pPr>
        <w:pStyle w:val="BodyText"/>
        <w:spacing w:line="252" w:lineRule="auto"/>
        <w:ind w:left="745" w:right="4122"/>
      </w:pPr>
      <w:r>
        <w:rPr>
          <w:color w:val="202020"/>
        </w:rPr>
        <w:t xml:space="preserve">Highest </w:t>
      </w:r>
      <w:r>
        <w:rPr>
          <w:color w:val="202020"/>
        </w:rPr>
        <w:t>allowed in variable: Age 69.10362979192377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lowest allowed in variable: Age 6.206370208076244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Total outliers in: Age : 0</w:t>
      </w:r>
    </w:p>
    <w:p w14:paraId="31596CA9" w14:textId="77777777" w:rsidR="00884A76" w:rsidRDefault="00884A76">
      <w:pPr>
        <w:pStyle w:val="BodyText"/>
        <w:rPr>
          <w:sz w:val="20"/>
        </w:rPr>
      </w:pPr>
    </w:p>
    <w:p w14:paraId="4EAA6DE1" w14:textId="77777777" w:rsidR="00884A76" w:rsidRDefault="00884A76">
      <w:pPr>
        <w:pStyle w:val="BodyText"/>
        <w:spacing w:before="6"/>
      </w:pPr>
    </w:p>
    <w:p w14:paraId="7B462C72" w14:textId="77777777" w:rsidR="00884A76" w:rsidRDefault="00C13AFE">
      <w:pPr>
        <w:pStyle w:val="BodyText"/>
        <w:ind w:left="160"/>
      </w:pPr>
      <w:r>
        <w:rPr>
          <w:color w:val="202020"/>
        </w:rPr>
        <w:t>DetectOutlier(df,'EstimatedSalary')</w:t>
      </w:r>
    </w:p>
    <w:p w14:paraId="4E241E34" w14:textId="77777777" w:rsidR="00884A76" w:rsidRDefault="00884A76">
      <w:pPr>
        <w:pStyle w:val="BodyText"/>
        <w:spacing w:before="1"/>
        <w:rPr>
          <w:sz w:val="25"/>
        </w:rPr>
      </w:pPr>
    </w:p>
    <w:p w14:paraId="5AA7966B" w14:textId="77777777" w:rsidR="00884A76" w:rsidRDefault="00C13AFE">
      <w:pPr>
        <w:pStyle w:val="BodyText"/>
        <w:spacing w:before="1" w:line="252" w:lineRule="auto"/>
        <w:ind w:left="745" w:right="2634"/>
        <w:jc w:val="both"/>
      </w:pPr>
      <w:r>
        <w:rPr>
          <w:color w:val="202020"/>
        </w:rPr>
        <w:t>Highest allowed in variable: EstimatedSalary 172033.38084727435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lowest allowed in variable: Estim</w:t>
      </w:r>
      <w:r>
        <w:rPr>
          <w:color w:val="202020"/>
        </w:rPr>
        <w:t>atedSalary -32548.380847274355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Total outliers in: EstimatedSalary : 0</w:t>
      </w:r>
    </w:p>
    <w:p w14:paraId="6A42656E" w14:textId="77777777" w:rsidR="00884A76" w:rsidRDefault="00884A76">
      <w:pPr>
        <w:pStyle w:val="BodyText"/>
        <w:rPr>
          <w:sz w:val="20"/>
        </w:rPr>
      </w:pPr>
    </w:p>
    <w:p w14:paraId="103A0FA5" w14:textId="77777777" w:rsidR="00884A76" w:rsidRDefault="00884A76">
      <w:pPr>
        <w:pStyle w:val="BodyText"/>
        <w:spacing w:before="6"/>
      </w:pPr>
    </w:p>
    <w:p w14:paraId="1E76E8E3" w14:textId="77777777" w:rsidR="00884A76" w:rsidRDefault="00C13AFE">
      <w:pPr>
        <w:pStyle w:val="BodyText"/>
        <w:ind w:left="160"/>
      </w:pPr>
      <w:r>
        <w:rPr>
          <w:color w:val="202020"/>
        </w:rPr>
        <w:t>df.isna().sum()</w:t>
      </w:r>
    </w:p>
    <w:p w14:paraId="52D10BEE" w14:textId="77777777" w:rsidR="00884A76" w:rsidRDefault="00884A76">
      <w:pPr>
        <w:pStyle w:val="BodyText"/>
        <w:spacing w:before="1"/>
        <w:rPr>
          <w:sz w:val="25"/>
        </w:rPr>
      </w:pPr>
    </w:p>
    <w:p w14:paraId="38C37D88" w14:textId="77777777" w:rsidR="00884A76" w:rsidRDefault="00C13AFE">
      <w:pPr>
        <w:pStyle w:val="BodyText"/>
        <w:tabs>
          <w:tab w:val="left" w:pos="2940"/>
        </w:tabs>
        <w:ind w:left="745"/>
      </w:pPr>
      <w:r>
        <w:rPr>
          <w:color w:val="202020"/>
        </w:rPr>
        <w:t>Gender</w:t>
      </w:r>
      <w:r>
        <w:rPr>
          <w:rFonts w:ascii="Times New Roman" w:hAnsi="Times New Roman"/>
          <w:color w:val="202020"/>
        </w:rPr>
        <w:tab/>
      </w:r>
      <w:r>
        <w:rPr>
          <w:color w:val="202020"/>
        </w:rPr>
        <w:t>0</w:t>
      </w:r>
    </w:p>
    <w:p w14:paraId="3EB39C9A" w14:textId="77777777" w:rsidR="00884A76" w:rsidRDefault="00C13AFE">
      <w:pPr>
        <w:pStyle w:val="BodyText"/>
        <w:tabs>
          <w:tab w:val="left" w:pos="2940"/>
        </w:tabs>
        <w:spacing w:before="25"/>
        <w:ind w:left="745"/>
      </w:pPr>
      <w:r>
        <w:rPr>
          <w:color w:val="202020"/>
        </w:rPr>
        <w:t>Age</w:t>
      </w:r>
      <w:r>
        <w:rPr>
          <w:rFonts w:ascii="Times New Roman" w:hAnsi="Times New Roman"/>
          <w:color w:val="202020"/>
        </w:rPr>
        <w:tab/>
      </w:r>
      <w:r>
        <w:rPr>
          <w:color w:val="202020"/>
        </w:rPr>
        <w:t>0</w:t>
      </w:r>
    </w:p>
    <w:p w14:paraId="0B8BA3C1" w14:textId="77777777" w:rsidR="00884A76" w:rsidRDefault="00C13AFE">
      <w:pPr>
        <w:pStyle w:val="BodyText"/>
        <w:tabs>
          <w:tab w:val="left" w:pos="2940"/>
        </w:tabs>
        <w:spacing w:before="9"/>
        <w:ind w:left="745"/>
      </w:pPr>
      <w:r>
        <w:rPr>
          <w:color w:val="202020"/>
        </w:rPr>
        <w:t>EstimatedSalary</w:t>
      </w:r>
      <w:r>
        <w:rPr>
          <w:rFonts w:ascii="Times New Roman" w:hAnsi="Times New Roman"/>
          <w:color w:val="202020"/>
        </w:rPr>
        <w:tab/>
      </w:r>
      <w:r>
        <w:rPr>
          <w:color w:val="202020"/>
        </w:rPr>
        <w:t>0</w:t>
      </w:r>
    </w:p>
    <w:p w14:paraId="0715D47F" w14:textId="77777777" w:rsidR="00884A76" w:rsidRDefault="00C13AFE">
      <w:pPr>
        <w:pStyle w:val="BodyText"/>
        <w:tabs>
          <w:tab w:val="left" w:pos="2940"/>
        </w:tabs>
        <w:spacing w:before="9"/>
        <w:ind w:left="745"/>
      </w:pPr>
      <w:r>
        <w:rPr>
          <w:color w:val="202020"/>
        </w:rPr>
        <w:t>Purchased</w:t>
      </w:r>
      <w:r>
        <w:rPr>
          <w:rFonts w:ascii="Times New Roman" w:hAnsi="Times New Roman"/>
          <w:color w:val="202020"/>
        </w:rPr>
        <w:tab/>
      </w:r>
      <w:r>
        <w:rPr>
          <w:color w:val="202020"/>
        </w:rPr>
        <w:t>0</w:t>
      </w:r>
    </w:p>
    <w:p w14:paraId="6B85B425" w14:textId="77777777" w:rsidR="00884A76" w:rsidRDefault="00C13AFE">
      <w:pPr>
        <w:pStyle w:val="BodyText"/>
        <w:spacing w:before="24"/>
        <w:ind w:left="745"/>
      </w:pPr>
      <w:r>
        <w:rPr>
          <w:color w:val="202020"/>
        </w:rPr>
        <w:t>dtype: int64</w:t>
      </w:r>
    </w:p>
    <w:p w14:paraId="035CEF7F" w14:textId="77777777" w:rsidR="00884A76" w:rsidRDefault="00884A76">
      <w:pPr>
        <w:pStyle w:val="BodyText"/>
        <w:rPr>
          <w:sz w:val="20"/>
        </w:rPr>
      </w:pPr>
    </w:p>
    <w:p w14:paraId="1F5C9EF3" w14:textId="77777777" w:rsidR="00884A76" w:rsidRDefault="00884A76">
      <w:pPr>
        <w:pStyle w:val="BodyText"/>
        <w:spacing w:before="9"/>
        <w:rPr>
          <w:sz w:val="17"/>
        </w:rPr>
      </w:pPr>
    </w:p>
    <w:p w14:paraId="3F4A9284" w14:textId="77777777" w:rsidR="00884A76" w:rsidRDefault="00C13AFE">
      <w:pPr>
        <w:pStyle w:val="BodyText"/>
        <w:spacing w:before="63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eabor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s sns</w:t>
      </w:r>
    </w:p>
    <w:p w14:paraId="2AE39B4F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sns.heatmap(df.corr(),annot=True)</w:t>
      </w:r>
    </w:p>
    <w:p w14:paraId="78C9F8DE" w14:textId="77777777" w:rsidR="00884A76" w:rsidRDefault="00884A76">
      <w:pPr>
        <w:pStyle w:val="BodyText"/>
        <w:spacing w:before="9"/>
        <w:rPr>
          <w:sz w:val="19"/>
        </w:rPr>
      </w:pPr>
    </w:p>
    <w:p w14:paraId="775D4E50" w14:textId="77777777" w:rsidR="00884A76" w:rsidRDefault="00C13AFE">
      <w:pPr>
        <w:pStyle w:val="BodyText"/>
        <w:spacing w:before="63" w:after="7"/>
        <w:ind w:left="745"/>
      </w:pPr>
      <w:r>
        <w:rPr>
          <w:color w:val="202020"/>
        </w:rPr>
        <w:t>&lt;matplotlib.axes._subplots.AxesSubplot at 0x7f3464353d10&gt;</w:t>
      </w:r>
    </w:p>
    <w:p w14:paraId="51924208" w14:textId="77777777" w:rsidR="00884A76" w:rsidRDefault="00C13AFE">
      <w:pPr>
        <w:pStyle w:val="BodyText"/>
        <w:ind w:left="745"/>
        <w:rPr>
          <w:sz w:val="20"/>
        </w:rPr>
      </w:pPr>
      <w:r>
        <w:rPr>
          <w:noProof/>
        </w:rPr>
        <w:drawing>
          <wp:inline distT="0" distB="0" distL="0" distR="0" wp14:anchorId="646D4AC8" wp14:editId="4FDACBCC">
            <wp:extent cx="4010025" cy="2400300"/>
            <wp:effectExtent l="0" t="0" r="0" b="0"/>
            <wp:docPr id="2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C0731" w14:textId="77777777" w:rsidR="00884A76" w:rsidRDefault="00884A76">
      <w:pPr>
        <w:pStyle w:val="BodyText"/>
        <w:rPr>
          <w:sz w:val="20"/>
        </w:rPr>
      </w:pPr>
    </w:p>
    <w:p w14:paraId="49ACDE48" w14:textId="77777777" w:rsidR="00884A76" w:rsidRDefault="00884A76">
      <w:pPr>
        <w:pStyle w:val="BodyText"/>
        <w:spacing w:before="7"/>
        <w:rPr>
          <w:sz w:val="22"/>
        </w:rPr>
      </w:pPr>
    </w:p>
    <w:p w14:paraId="07D85730" w14:textId="77777777" w:rsidR="00884A76" w:rsidRDefault="00C13AFE">
      <w:pPr>
        <w:pStyle w:val="BodyText"/>
        <w:spacing w:line="276" w:lineRule="auto"/>
        <w:ind w:left="160" w:right="6900"/>
        <w:sectPr w:rsidR="00884A76">
          <w:headerReference w:type="default" r:id="rId11"/>
          <w:footerReference w:type="default" r:id="rId12"/>
          <w:pgSz w:w="11906" w:h="16838"/>
          <w:pgMar w:top="540" w:right="460" w:bottom="480" w:left="78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x=df[['Age','EstimatedSalary']]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y=df['Purchased']</w:t>
      </w:r>
    </w:p>
    <w:p w14:paraId="1195768D" w14:textId="77777777" w:rsidR="00884A76" w:rsidRDefault="00C13AFE">
      <w:pPr>
        <w:pStyle w:val="BodyText"/>
        <w:spacing w:before="53"/>
        <w:ind w:left="160"/>
      </w:pPr>
      <w:r>
        <w:rPr>
          <w:color w:val="202020"/>
        </w:rPr>
        <w:lastRenderedPageBreak/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odel_selectio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rain_test_split</w:t>
      </w:r>
    </w:p>
    <w:p w14:paraId="2DF1B5D9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x_train,x_test,y_train,y_</w:t>
      </w:r>
      <w:r>
        <w:rPr>
          <w:color w:val="202020"/>
        </w:rPr>
        <w:t>test=train_test_split(x,y,test_size=0.2,random_state=42)</w:t>
      </w:r>
    </w:p>
    <w:p w14:paraId="2CDA0945" w14:textId="77777777" w:rsidR="00884A76" w:rsidRDefault="00C13AFE">
      <w:pPr>
        <w:pStyle w:val="BodyText"/>
        <w:spacing w:before="174" w:line="276" w:lineRule="auto"/>
        <w:ind w:left="160" w:right="4591"/>
      </w:pPr>
      <w:r>
        <w:rPr>
          <w:color w:val="202020"/>
        </w:rPr>
        <w:t>from sklearn.linear_model import LogisticRegression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odel=LogisticRegression()</w:t>
      </w:r>
    </w:p>
    <w:p w14:paraId="43A261D3" w14:textId="77777777" w:rsidR="00884A76" w:rsidRDefault="00C13AFE">
      <w:pPr>
        <w:pStyle w:val="BodyText"/>
        <w:ind w:left="160"/>
      </w:pPr>
      <w:r>
        <w:rPr>
          <w:color w:val="202020"/>
        </w:rPr>
        <w:t>model.fit(x_train,y_train)</w:t>
      </w:r>
    </w:p>
    <w:p w14:paraId="478FB99D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prin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('Model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core:',model.score(x_test,y_test))</w:t>
      </w:r>
    </w:p>
    <w:p w14:paraId="6FD08D54" w14:textId="77777777" w:rsidR="00884A76" w:rsidRDefault="00884A76">
      <w:pPr>
        <w:pStyle w:val="BodyText"/>
        <w:spacing w:before="2"/>
        <w:rPr>
          <w:sz w:val="25"/>
        </w:rPr>
      </w:pPr>
    </w:p>
    <w:p w14:paraId="2ECAD2CB" w14:textId="77777777" w:rsidR="00884A76" w:rsidRDefault="00C13AFE">
      <w:pPr>
        <w:pStyle w:val="BodyText"/>
        <w:ind w:left="745"/>
      </w:pPr>
      <w:r>
        <w:rPr>
          <w:color w:val="202020"/>
        </w:rPr>
        <w:t>Model Score: 0.65</w:t>
      </w:r>
    </w:p>
    <w:p w14:paraId="36057237" w14:textId="77777777" w:rsidR="00884A76" w:rsidRDefault="00884A76">
      <w:pPr>
        <w:pStyle w:val="BodyText"/>
        <w:rPr>
          <w:sz w:val="20"/>
        </w:rPr>
      </w:pPr>
    </w:p>
    <w:p w14:paraId="09FB71DD" w14:textId="77777777" w:rsidR="00884A76" w:rsidRDefault="00884A76">
      <w:pPr>
        <w:pStyle w:val="BodyText"/>
        <w:spacing w:before="1"/>
        <w:rPr>
          <w:sz w:val="23"/>
        </w:rPr>
      </w:pPr>
    </w:p>
    <w:p w14:paraId="0E4BE283" w14:textId="77777777" w:rsidR="00884A76" w:rsidRDefault="00C13AFE">
      <w:pPr>
        <w:pStyle w:val="BodyText"/>
        <w:spacing w:line="276" w:lineRule="auto"/>
        <w:ind w:left="160" w:right="5861"/>
      </w:pPr>
      <w:r>
        <w:rPr>
          <w:color w:val="202020"/>
        </w:rPr>
        <w:t>x=df[['Age','Gender','EstimatedSalary']]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y=df['Purchased']</w:t>
      </w:r>
    </w:p>
    <w:p w14:paraId="103D6A0C" w14:textId="77777777" w:rsidR="00884A76" w:rsidRDefault="00C13AFE">
      <w:pPr>
        <w:pStyle w:val="BodyText"/>
        <w:ind w:left="160"/>
      </w:pPr>
      <w:r>
        <w:rPr>
          <w:color w:val="202020"/>
        </w:rPr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odel_selectio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rain_test_split</w:t>
      </w:r>
    </w:p>
    <w:p w14:paraId="1F1A1984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x_train,x_test,y_train,y_test=train_test_split(x,y,test_size=0.2,random_state=42)</w:t>
      </w:r>
    </w:p>
    <w:p w14:paraId="4751978C" w14:textId="77777777" w:rsidR="00884A76" w:rsidRDefault="00884A76">
      <w:pPr>
        <w:pStyle w:val="BodyText"/>
        <w:rPr>
          <w:sz w:val="20"/>
        </w:rPr>
      </w:pPr>
    </w:p>
    <w:p w14:paraId="202FB159" w14:textId="77777777" w:rsidR="00884A76" w:rsidRDefault="00884A76">
      <w:pPr>
        <w:pStyle w:val="BodyText"/>
        <w:spacing w:before="4"/>
        <w:rPr>
          <w:sz w:val="24"/>
        </w:rPr>
      </w:pPr>
    </w:p>
    <w:p w14:paraId="60B374DA" w14:textId="77777777" w:rsidR="00884A76" w:rsidRDefault="00C13AFE">
      <w:pPr>
        <w:pStyle w:val="BodyText"/>
        <w:spacing w:line="276" w:lineRule="auto"/>
        <w:ind w:left="160" w:right="4591"/>
      </w:pPr>
      <w:r>
        <w:rPr>
          <w:color w:val="202020"/>
        </w:rPr>
        <w:t xml:space="preserve">from sklearn.linear_model import </w:t>
      </w:r>
      <w:r>
        <w:rPr>
          <w:color w:val="202020"/>
        </w:rPr>
        <w:t>LogisticRegression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odel=LogisticRegression()</w:t>
      </w:r>
    </w:p>
    <w:p w14:paraId="5F96C103" w14:textId="77777777" w:rsidR="00884A76" w:rsidRDefault="00C13AFE">
      <w:pPr>
        <w:pStyle w:val="BodyText"/>
        <w:ind w:left="160"/>
      </w:pPr>
      <w:r>
        <w:rPr>
          <w:color w:val="202020"/>
        </w:rPr>
        <w:t>model.fit(x_train,y_train)</w:t>
      </w:r>
    </w:p>
    <w:p w14:paraId="3577668F" w14:textId="77777777" w:rsidR="00884A76" w:rsidRDefault="00C13AFE">
      <w:pPr>
        <w:pStyle w:val="BodyText"/>
        <w:spacing w:before="39" w:line="528" w:lineRule="auto"/>
        <w:ind w:left="745" w:right="4823" w:hanging="586"/>
      </w:pPr>
      <w:r>
        <w:rPr>
          <w:color w:val="202020"/>
        </w:rPr>
        <w:t>print ('Model Score:',model.score(x_test,y_test)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odel Score: 0.65</w:t>
      </w:r>
    </w:p>
    <w:p w14:paraId="40A646F4" w14:textId="77777777" w:rsidR="00884A76" w:rsidRDefault="00884A76">
      <w:pPr>
        <w:pStyle w:val="BodyText"/>
        <w:spacing w:before="9"/>
        <w:rPr>
          <w:sz w:val="13"/>
        </w:rPr>
      </w:pPr>
    </w:p>
    <w:p w14:paraId="45FCD1A9" w14:textId="77777777" w:rsidR="00884A76" w:rsidRDefault="00C13AFE">
      <w:pPr>
        <w:pStyle w:val="BodyText"/>
        <w:spacing w:before="63"/>
        <w:ind w:left="160"/>
      </w:pPr>
      <w:r>
        <w:rPr>
          <w:color w:val="202020"/>
        </w:rPr>
        <w:t>df.describe()</w:t>
      </w:r>
    </w:p>
    <w:p w14:paraId="0F042421" w14:textId="77777777" w:rsidR="00884A76" w:rsidRDefault="00884A76">
      <w:pPr>
        <w:pStyle w:val="BodyText"/>
        <w:rPr>
          <w:sz w:val="20"/>
        </w:rPr>
      </w:pPr>
    </w:p>
    <w:p w14:paraId="2CEAB066" w14:textId="77777777" w:rsidR="00884A76" w:rsidRDefault="00884A76">
      <w:pPr>
        <w:pStyle w:val="BodyText"/>
        <w:spacing w:before="3"/>
        <w:rPr>
          <w:sz w:val="17"/>
        </w:rPr>
      </w:pPr>
    </w:p>
    <w:tbl>
      <w:tblPr>
        <w:tblW w:w="6707" w:type="dxa"/>
        <w:tblInd w:w="752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2"/>
        <w:gridCol w:w="1324"/>
        <w:gridCol w:w="1324"/>
        <w:gridCol w:w="1947"/>
        <w:gridCol w:w="1320"/>
      </w:tblGrid>
      <w:tr w:rsidR="00884A76" w14:paraId="35BD4BF1" w14:textId="77777777">
        <w:trPr>
          <w:trHeight w:val="318"/>
        </w:trPr>
        <w:tc>
          <w:tcPr>
            <w:tcW w:w="792" w:type="dxa"/>
            <w:tcBorders>
              <w:bottom w:val="single" w:sz="8" w:space="0" w:color="D9D9D9"/>
            </w:tcBorders>
          </w:tcPr>
          <w:p w14:paraId="427E0B8D" w14:textId="77777777" w:rsidR="00884A76" w:rsidRDefault="00884A76">
            <w:pPr>
              <w:pStyle w:val="TableParagraph"/>
              <w:spacing w:before="0"/>
              <w:ind w:right="0"/>
              <w:jc w:val="left"/>
              <w:rPr>
                <w:rFonts w:ascii="Times New Roman" w:hAnsi="Times New Roman"/>
                <w:sz w:val="20"/>
              </w:rPr>
            </w:pPr>
          </w:p>
        </w:tc>
        <w:tc>
          <w:tcPr>
            <w:tcW w:w="1324" w:type="dxa"/>
            <w:tcBorders>
              <w:bottom w:val="single" w:sz="8" w:space="0" w:color="D9D9D9"/>
            </w:tcBorders>
          </w:tcPr>
          <w:p w14:paraId="788DF989" w14:textId="77777777" w:rsidR="00884A76" w:rsidRDefault="00C13AFE">
            <w:pPr>
              <w:pStyle w:val="TableParagraph"/>
              <w:spacing w:before="0" w:line="209" w:lineRule="exact"/>
              <w:ind w:right="102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Gender</w:t>
            </w:r>
          </w:p>
        </w:tc>
        <w:tc>
          <w:tcPr>
            <w:tcW w:w="1324" w:type="dxa"/>
            <w:tcBorders>
              <w:bottom w:val="single" w:sz="8" w:space="0" w:color="D9D9D9"/>
            </w:tcBorders>
          </w:tcPr>
          <w:p w14:paraId="79AAEA63" w14:textId="77777777" w:rsidR="00884A76" w:rsidRDefault="00C13AFE">
            <w:pPr>
              <w:pStyle w:val="TableParagraph"/>
              <w:spacing w:before="0" w:line="209" w:lineRule="exact"/>
              <w:ind w:right="106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Age</w:t>
            </w:r>
          </w:p>
        </w:tc>
        <w:tc>
          <w:tcPr>
            <w:tcW w:w="1947" w:type="dxa"/>
            <w:tcBorders>
              <w:bottom w:val="single" w:sz="8" w:space="0" w:color="D9D9D9"/>
            </w:tcBorders>
          </w:tcPr>
          <w:p w14:paraId="2CEECE47" w14:textId="77777777" w:rsidR="00884A76" w:rsidRDefault="00C13AFE">
            <w:pPr>
              <w:pStyle w:val="TableParagraph"/>
              <w:spacing w:before="0" w:line="209" w:lineRule="exact"/>
              <w:ind w:right="102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EstimatedSalary</w:t>
            </w:r>
          </w:p>
        </w:tc>
        <w:tc>
          <w:tcPr>
            <w:tcW w:w="1320" w:type="dxa"/>
            <w:tcBorders>
              <w:bottom w:val="single" w:sz="8" w:space="0" w:color="D9D9D9"/>
            </w:tcBorders>
          </w:tcPr>
          <w:p w14:paraId="606C4C70" w14:textId="77777777" w:rsidR="00884A76" w:rsidRDefault="00C13AFE">
            <w:pPr>
              <w:pStyle w:val="TableParagraph"/>
              <w:spacing w:before="0" w:line="209" w:lineRule="exact"/>
              <w:ind w:right="101"/>
              <w:rPr>
                <w:rFonts w:ascii="Consolas" w:hAnsi="Consolas"/>
                <w:b/>
                <w:sz w:val="21"/>
              </w:rPr>
            </w:pPr>
            <w:r>
              <w:rPr>
                <w:rFonts w:ascii="Consolas" w:hAnsi="Consolas"/>
                <w:b/>
                <w:color w:val="202020"/>
                <w:sz w:val="21"/>
              </w:rPr>
              <w:t>Purchased</w:t>
            </w:r>
          </w:p>
        </w:tc>
      </w:tr>
      <w:tr w:rsidR="00884A76" w14:paraId="4DC12F14" w14:textId="77777777">
        <w:trPr>
          <w:trHeight w:val="457"/>
        </w:trPr>
        <w:tc>
          <w:tcPr>
            <w:tcW w:w="792" w:type="dxa"/>
            <w:tcBorders>
              <w:top w:val="single" w:sz="8" w:space="0" w:color="D9D9D9"/>
            </w:tcBorders>
          </w:tcPr>
          <w:p w14:paraId="3A171B91" w14:textId="77777777" w:rsidR="00884A76" w:rsidRDefault="00C13AFE">
            <w:pPr>
              <w:pStyle w:val="TableParagraph"/>
              <w:spacing w:before="100"/>
              <w:ind w:right="106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count</w:t>
            </w:r>
          </w:p>
        </w:tc>
        <w:tc>
          <w:tcPr>
            <w:tcW w:w="1324" w:type="dxa"/>
            <w:tcBorders>
              <w:top w:val="single" w:sz="8" w:space="0" w:color="D9D9D9"/>
            </w:tcBorders>
          </w:tcPr>
          <w:p w14:paraId="23895A4D" w14:textId="77777777" w:rsidR="00884A76" w:rsidRDefault="00C13AFE">
            <w:pPr>
              <w:pStyle w:val="TableParagraph"/>
              <w:spacing w:before="100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400.000000</w:t>
            </w:r>
          </w:p>
        </w:tc>
        <w:tc>
          <w:tcPr>
            <w:tcW w:w="1324" w:type="dxa"/>
            <w:tcBorders>
              <w:top w:val="single" w:sz="8" w:space="0" w:color="D9D9D9"/>
            </w:tcBorders>
          </w:tcPr>
          <w:p w14:paraId="675A0088" w14:textId="77777777" w:rsidR="00884A76" w:rsidRDefault="00C13AFE">
            <w:pPr>
              <w:pStyle w:val="TableParagraph"/>
              <w:spacing w:before="100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400.000000</w:t>
            </w:r>
          </w:p>
        </w:tc>
        <w:tc>
          <w:tcPr>
            <w:tcW w:w="1947" w:type="dxa"/>
            <w:tcBorders>
              <w:top w:val="single" w:sz="8" w:space="0" w:color="D9D9D9"/>
            </w:tcBorders>
          </w:tcPr>
          <w:p w14:paraId="02D342F8" w14:textId="77777777" w:rsidR="00884A76" w:rsidRDefault="00C13AFE">
            <w:pPr>
              <w:pStyle w:val="TableParagraph"/>
              <w:spacing w:before="100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400.000000</w:t>
            </w:r>
          </w:p>
        </w:tc>
        <w:tc>
          <w:tcPr>
            <w:tcW w:w="1320" w:type="dxa"/>
            <w:tcBorders>
              <w:top w:val="single" w:sz="8" w:space="0" w:color="D9D9D9"/>
            </w:tcBorders>
          </w:tcPr>
          <w:p w14:paraId="7DBCC43C" w14:textId="77777777" w:rsidR="00884A76" w:rsidRDefault="00C13AFE">
            <w:pPr>
              <w:pStyle w:val="TableParagraph"/>
              <w:spacing w:before="100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400.000000</w:t>
            </w:r>
          </w:p>
        </w:tc>
      </w:tr>
      <w:tr w:rsidR="00884A76" w14:paraId="11302369" w14:textId="77777777">
        <w:trPr>
          <w:trHeight w:val="465"/>
        </w:trPr>
        <w:tc>
          <w:tcPr>
            <w:tcW w:w="792" w:type="dxa"/>
          </w:tcPr>
          <w:p w14:paraId="0737F7CC" w14:textId="77777777" w:rsidR="00884A76" w:rsidRDefault="00C13AFE">
            <w:pPr>
              <w:pStyle w:val="TableParagraph"/>
              <w:ind w:right="117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mean</w:t>
            </w:r>
          </w:p>
        </w:tc>
        <w:tc>
          <w:tcPr>
            <w:tcW w:w="1324" w:type="dxa"/>
          </w:tcPr>
          <w:p w14:paraId="092A054F" w14:textId="77777777" w:rsidR="00884A76" w:rsidRDefault="00C13AFE">
            <w:pPr>
              <w:pStyle w:val="TableParagraph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.490000</w:t>
            </w:r>
          </w:p>
        </w:tc>
        <w:tc>
          <w:tcPr>
            <w:tcW w:w="1324" w:type="dxa"/>
          </w:tcPr>
          <w:p w14:paraId="2C1A6405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37.655000</w:t>
            </w:r>
          </w:p>
        </w:tc>
        <w:tc>
          <w:tcPr>
            <w:tcW w:w="1947" w:type="dxa"/>
          </w:tcPr>
          <w:p w14:paraId="0B7BCFC3" w14:textId="77777777" w:rsidR="00884A76" w:rsidRDefault="00C13AFE">
            <w:pPr>
              <w:pStyle w:val="TableParagraph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69742.500000</w:t>
            </w:r>
          </w:p>
        </w:tc>
        <w:tc>
          <w:tcPr>
            <w:tcW w:w="1320" w:type="dxa"/>
          </w:tcPr>
          <w:p w14:paraId="27DE2B4E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.357500</w:t>
            </w:r>
          </w:p>
        </w:tc>
      </w:tr>
      <w:tr w:rsidR="00884A76" w14:paraId="361ED1D3" w14:textId="77777777">
        <w:trPr>
          <w:trHeight w:val="465"/>
        </w:trPr>
        <w:tc>
          <w:tcPr>
            <w:tcW w:w="792" w:type="dxa"/>
          </w:tcPr>
          <w:p w14:paraId="7ECB1EF9" w14:textId="77777777" w:rsidR="00884A76" w:rsidRDefault="00C13AFE">
            <w:pPr>
              <w:pStyle w:val="TableParagraph"/>
              <w:ind w:left="240" w:right="0"/>
              <w:jc w:val="left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std</w:t>
            </w:r>
          </w:p>
        </w:tc>
        <w:tc>
          <w:tcPr>
            <w:tcW w:w="1324" w:type="dxa"/>
          </w:tcPr>
          <w:p w14:paraId="517040A0" w14:textId="77777777" w:rsidR="00884A76" w:rsidRDefault="00C13AFE">
            <w:pPr>
              <w:pStyle w:val="TableParagraph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.500526</w:t>
            </w:r>
          </w:p>
        </w:tc>
        <w:tc>
          <w:tcPr>
            <w:tcW w:w="1324" w:type="dxa"/>
          </w:tcPr>
          <w:p w14:paraId="5A6C11DD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0.482877</w:t>
            </w:r>
          </w:p>
        </w:tc>
        <w:tc>
          <w:tcPr>
            <w:tcW w:w="1947" w:type="dxa"/>
          </w:tcPr>
          <w:p w14:paraId="7EF64005" w14:textId="77777777" w:rsidR="00884A76" w:rsidRDefault="00C13AFE">
            <w:pPr>
              <w:pStyle w:val="TableParagraph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34096.960282</w:t>
            </w:r>
          </w:p>
        </w:tc>
        <w:tc>
          <w:tcPr>
            <w:tcW w:w="1320" w:type="dxa"/>
          </w:tcPr>
          <w:p w14:paraId="4802FFDE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.479864</w:t>
            </w:r>
          </w:p>
        </w:tc>
      </w:tr>
      <w:tr w:rsidR="00884A76" w14:paraId="63A61F1F" w14:textId="77777777">
        <w:trPr>
          <w:trHeight w:val="465"/>
        </w:trPr>
        <w:tc>
          <w:tcPr>
            <w:tcW w:w="792" w:type="dxa"/>
          </w:tcPr>
          <w:p w14:paraId="57644DE3" w14:textId="77777777" w:rsidR="00884A76" w:rsidRDefault="00C13AFE">
            <w:pPr>
              <w:pStyle w:val="TableParagraph"/>
              <w:ind w:left="211" w:right="0"/>
              <w:jc w:val="left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min</w:t>
            </w:r>
          </w:p>
        </w:tc>
        <w:tc>
          <w:tcPr>
            <w:tcW w:w="1324" w:type="dxa"/>
          </w:tcPr>
          <w:p w14:paraId="3E0CED2F" w14:textId="77777777" w:rsidR="00884A76" w:rsidRDefault="00C13AFE">
            <w:pPr>
              <w:pStyle w:val="TableParagraph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.000000</w:t>
            </w:r>
          </w:p>
        </w:tc>
        <w:tc>
          <w:tcPr>
            <w:tcW w:w="1324" w:type="dxa"/>
          </w:tcPr>
          <w:p w14:paraId="10F3F73F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18.000000</w:t>
            </w:r>
          </w:p>
        </w:tc>
        <w:tc>
          <w:tcPr>
            <w:tcW w:w="1947" w:type="dxa"/>
          </w:tcPr>
          <w:p w14:paraId="7A60F730" w14:textId="77777777" w:rsidR="00884A76" w:rsidRDefault="00C13AFE">
            <w:pPr>
              <w:pStyle w:val="TableParagraph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15000.000000</w:t>
            </w:r>
          </w:p>
        </w:tc>
        <w:tc>
          <w:tcPr>
            <w:tcW w:w="1320" w:type="dxa"/>
          </w:tcPr>
          <w:p w14:paraId="74F7DB54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.000000</w:t>
            </w:r>
          </w:p>
        </w:tc>
      </w:tr>
      <w:tr w:rsidR="00884A76" w14:paraId="1E270CF0" w14:textId="77777777">
        <w:trPr>
          <w:trHeight w:val="465"/>
        </w:trPr>
        <w:tc>
          <w:tcPr>
            <w:tcW w:w="792" w:type="dxa"/>
          </w:tcPr>
          <w:p w14:paraId="7704E0F8" w14:textId="77777777" w:rsidR="00884A76" w:rsidRDefault="00C13AFE">
            <w:pPr>
              <w:pStyle w:val="TableParagraph"/>
              <w:ind w:left="187" w:right="0"/>
              <w:jc w:val="left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25%</w:t>
            </w:r>
          </w:p>
        </w:tc>
        <w:tc>
          <w:tcPr>
            <w:tcW w:w="1324" w:type="dxa"/>
          </w:tcPr>
          <w:p w14:paraId="11377BD7" w14:textId="77777777" w:rsidR="00884A76" w:rsidRDefault="00C13AFE">
            <w:pPr>
              <w:pStyle w:val="TableParagraph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.000000</w:t>
            </w:r>
          </w:p>
        </w:tc>
        <w:tc>
          <w:tcPr>
            <w:tcW w:w="1324" w:type="dxa"/>
          </w:tcPr>
          <w:p w14:paraId="18969065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29.750000</w:t>
            </w:r>
          </w:p>
        </w:tc>
        <w:tc>
          <w:tcPr>
            <w:tcW w:w="1947" w:type="dxa"/>
          </w:tcPr>
          <w:p w14:paraId="632E2963" w14:textId="77777777" w:rsidR="00884A76" w:rsidRDefault="00C13AFE">
            <w:pPr>
              <w:pStyle w:val="TableParagraph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43000.000000</w:t>
            </w:r>
          </w:p>
        </w:tc>
        <w:tc>
          <w:tcPr>
            <w:tcW w:w="1320" w:type="dxa"/>
          </w:tcPr>
          <w:p w14:paraId="7CF6ABBB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.000000</w:t>
            </w:r>
          </w:p>
        </w:tc>
      </w:tr>
      <w:tr w:rsidR="00884A76" w14:paraId="4FD2A6C6" w14:textId="77777777">
        <w:trPr>
          <w:trHeight w:val="465"/>
        </w:trPr>
        <w:tc>
          <w:tcPr>
            <w:tcW w:w="792" w:type="dxa"/>
          </w:tcPr>
          <w:p w14:paraId="5B280B28" w14:textId="77777777" w:rsidR="00884A76" w:rsidRDefault="00C13AFE">
            <w:pPr>
              <w:pStyle w:val="TableParagraph"/>
              <w:ind w:left="187" w:right="0"/>
              <w:jc w:val="left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50%</w:t>
            </w:r>
          </w:p>
        </w:tc>
        <w:tc>
          <w:tcPr>
            <w:tcW w:w="1324" w:type="dxa"/>
          </w:tcPr>
          <w:p w14:paraId="2A40F1AC" w14:textId="77777777" w:rsidR="00884A76" w:rsidRDefault="00C13AFE">
            <w:pPr>
              <w:pStyle w:val="TableParagraph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0.000000</w:t>
            </w:r>
          </w:p>
        </w:tc>
        <w:tc>
          <w:tcPr>
            <w:tcW w:w="1324" w:type="dxa"/>
          </w:tcPr>
          <w:p w14:paraId="18841BCB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37.000000</w:t>
            </w:r>
          </w:p>
        </w:tc>
        <w:tc>
          <w:tcPr>
            <w:tcW w:w="1947" w:type="dxa"/>
          </w:tcPr>
          <w:p w14:paraId="1F2AF917" w14:textId="77777777" w:rsidR="00884A76" w:rsidRDefault="00C13AFE">
            <w:pPr>
              <w:pStyle w:val="TableParagraph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70000.000000</w:t>
            </w:r>
          </w:p>
        </w:tc>
        <w:tc>
          <w:tcPr>
            <w:tcW w:w="1320" w:type="dxa"/>
          </w:tcPr>
          <w:p w14:paraId="4EA29FA0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0.000000</w:t>
            </w:r>
          </w:p>
        </w:tc>
      </w:tr>
      <w:tr w:rsidR="00884A76" w14:paraId="4679D708" w14:textId="77777777">
        <w:trPr>
          <w:trHeight w:val="465"/>
        </w:trPr>
        <w:tc>
          <w:tcPr>
            <w:tcW w:w="792" w:type="dxa"/>
          </w:tcPr>
          <w:p w14:paraId="5F54D81D" w14:textId="77777777" w:rsidR="00884A76" w:rsidRDefault="00C13AFE">
            <w:pPr>
              <w:pStyle w:val="TableParagraph"/>
              <w:ind w:left="187" w:right="0"/>
              <w:jc w:val="left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75%</w:t>
            </w:r>
          </w:p>
        </w:tc>
        <w:tc>
          <w:tcPr>
            <w:tcW w:w="1324" w:type="dxa"/>
          </w:tcPr>
          <w:p w14:paraId="54F3B6BD" w14:textId="77777777" w:rsidR="00884A76" w:rsidRDefault="00C13AFE">
            <w:pPr>
              <w:pStyle w:val="TableParagraph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.000000</w:t>
            </w:r>
          </w:p>
        </w:tc>
        <w:tc>
          <w:tcPr>
            <w:tcW w:w="1324" w:type="dxa"/>
          </w:tcPr>
          <w:p w14:paraId="24B64136" w14:textId="77777777" w:rsidR="00884A76" w:rsidRDefault="00C13AFE">
            <w:pPr>
              <w:pStyle w:val="TableParagraph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46.000000</w:t>
            </w:r>
          </w:p>
        </w:tc>
        <w:tc>
          <w:tcPr>
            <w:tcW w:w="1947" w:type="dxa"/>
          </w:tcPr>
          <w:p w14:paraId="7EF07234" w14:textId="77777777" w:rsidR="00884A76" w:rsidRDefault="00C13AFE">
            <w:pPr>
              <w:pStyle w:val="TableParagraph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88000.000000</w:t>
            </w:r>
          </w:p>
        </w:tc>
        <w:tc>
          <w:tcPr>
            <w:tcW w:w="1320" w:type="dxa"/>
          </w:tcPr>
          <w:p w14:paraId="695A40EE" w14:textId="77777777" w:rsidR="00884A76" w:rsidRDefault="00C13AFE">
            <w:pPr>
              <w:pStyle w:val="TableParagraph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1.000000</w:t>
            </w:r>
          </w:p>
        </w:tc>
      </w:tr>
      <w:tr w:rsidR="00884A76" w14:paraId="077D4A41" w14:textId="77777777">
        <w:trPr>
          <w:trHeight w:val="349"/>
        </w:trPr>
        <w:tc>
          <w:tcPr>
            <w:tcW w:w="792" w:type="dxa"/>
          </w:tcPr>
          <w:p w14:paraId="4B3B2F50" w14:textId="77777777" w:rsidR="00884A76" w:rsidRDefault="00C13AFE">
            <w:pPr>
              <w:pStyle w:val="TableParagraph"/>
              <w:spacing w:line="222" w:lineRule="exact"/>
              <w:ind w:left="187" w:right="0"/>
              <w:jc w:val="left"/>
              <w:rPr>
                <w:rFonts w:ascii="Arial" w:hAnsi="Arial"/>
                <w:b/>
                <w:sz w:val="21"/>
              </w:rPr>
            </w:pPr>
            <w:r>
              <w:rPr>
                <w:rFonts w:ascii="Arial" w:hAnsi="Arial"/>
                <w:b/>
                <w:color w:val="202020"/>
                <w:sz w:val="21"/>
              </w:rPr>
              <w:t>max</w:t>
            </w:r>
          </w:p>
        </w:tc>
        <w:tc>
          <w:tcPr>
            <w:tcW w:w="1324" w:type="dxa"/>
          </w:tcPr>
          <w:p w14:paraId="3892EEFF" w14:textId="77777777" w:rsidR="00884A76" w:rsidRDefault="00C13AFE">
            <w:pPr>
              <w:pStyle w:val="TableParagraph"/>
              <w:spacing w:line="222" w:lineRule="exact"/>
              <w:ind w:right="103"/>
              <w:rPr>
                <w:sz w:val="21"/>
              </w:rPr>
            </w:pPr>
            <w:r>
              <w:rPr>
                <w:color w:val="202020"/>
                <w:sz w:val="21"/>
              </w:rPr>
              <w:t>1.000000</w:t>
            </w:r>
          </w:p>
        </w:tc>
        <w:tc>
          <w:tcPr>
            <w:tcW w:w="1324" w:type="dxa"/>
          </w:tcPr>
          <w:p w14:paraId="77E78BCB" w14:textId="77777777" w:rsidR="00884A76" w:rsidRDefault="00C13AFE">
            <w:pPr>
              <w:pStyle w:val="TableParagraph"/>
              <w:spacing w:line="222" w:lineRule="exact"/>
              <w:ind w:right="106"/>
              <w:rPr>
                <w:sz w:val="21"/>
              </w:rPr>
            </w:pPr>
            <w:r>
              <w:rPr>
                <w:color w:val="202020"/>
                <w:sz w:val="21"/>
              </w:rPr>
              <w:t>60.000000</w:t>
            </w:r>
          </w:p>
        </w:tc>
        <w:tc>
          <w:tcPr>
            <w:tcW w:w="1947" w:type="dxa"/>
          </w:tcPr>
          <w:p w14:paraId="08EADED0" w14:textId="77777777" w:rsidR="00884A76" w:rsidRDefault="00C13AFE">
            <w:pPr>
              <w:pStyle w:val="TableParagraph"/>
              <w:spacing w:line="222" w:lineRule="exact"/>
              <w:ind w:right="102"/>
              <w:rPr>
                <w:sz w:val="21"/>
              </w:rPr>
            </w:pPr>
            <w:r>
              <w:rPr>
                <w:color w:val="202020"/>
                <w:sz w:val="21"/>
              </w:rPr>
              <w:t>150000.000000</w:t>
            </w:r>
          </w:p>
        </w:tc>
        <w:tc>
          <w:tcPr>
            <w:tcW w:w="1320" w:type="dxa"/>
          </w:tcPr>
          <w:p w14:paraId="357292FA" w14:textId="77777777" w:rsidR="00884A76" w:rsidRDefault="00C13AFE">
            <w:pPr>
              <w:pStyle w:val="TableParagraph"/>
              <w:spacing w:line="222" w:lineRule="exact"/>
              <w:ind w:right="101"/>
              <w:rPr>
                <w:sz w:val="21"/>
              </w:rPr>
            </w:pPr>
            <w:r>
              <w:rPr>
                <w:color w:val="202020"/>
                <w:sz w:val="21"/>
              </w:rPr>
              <w:t>1.000000</w:t>
            </w:r>
          </w:p>
        </w:tc>
      </w:tr>
    </w:tbl>
    <w:p w14:paraId="6C965363" w14:textId="77777777" w:rsidR="00884A76" w:rsidRDefault="00884A76">
      <w:pPr>
        <w:pStyle w:val="BodyText"/>
        <w:rPr>
          <w:sz w:val="20"/>
        </w:rPr>
      </w:pPr>
    </w:p>
    <w:p w14:paraId="5E09EA82" w14:textId="77777777" w:rsidR="00884A76" w:rsidRDefault="00884A76">
      <w:pPr>
        <w:pStyle w:val="BodyText"/>
        <w:rPr>
          <w:sz w:val="20"/>
        </w:rPr>
      </w:pPr>
    </w:p>
    <w:p w14:paraId="3D766CA5" w14:textId="77777777" w:rsidR="00884A76" w:rsidRDefault="00884A76">
      <w:pPr>
        <w:pStyle w:val="BodyText"/>
        <w:spacing w:before="7"/>
        <w:rPr>
          <w:sz w:val="16"/>
        </w:rPr>
      </w:pPr>
    </w:p>
    <w:p w14:paraId="0332D39B" w14:textId="77777777" w:rsidR="00884A76" w:rsidRDefault="00C13AFE">
      <w:pPr>
        <w:pStyle w:val="BodyText"/>
        <w:spacing w:line="276" w:lineRule="auto"/>
        <w:ind w:left="160" w:right="6900"/>
      </w:pPr>
      <w:r>
        <w:rPr>
          <w:color w:val="202020"/>
        </w:rPr>
        <w:t>x=df[['Age','EstimatedSalary']]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y=df['Purchased']</w:t>
      </w:r>
    </w:p>
    <w:p w14:paraId="4FEC96BB" w14:textId="77777777" w:rsidR="00884A76" w:rsidRDefault="00C13AFE">
      <w:pPr>
        <w:pStyle w:val="BodyText"/>
        <w:ind w:left="160"/>
      </w:pPr>
      <w:r>
        <w:rPr>
          <w:color w:val="202020"/>
        </w:rPr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odel_selectio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train_test_split</w:t>
      </w:r>
    </w:p>
    <w:p w14:paraId="425F7155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x_train,x_test,y_train,y_test=train_test_split(x,y,test_size=0.2,random_state=42)</w:t>
      </w:r>
    </w:p>
    <w:p w14:paraId="628B9BD9" w14:textId="77777777" w:rsidR="00884A76" w:rsidRDefault="00884A76">
      <w:pPr>
        <w:pStyle w:val="BodyText"/>
        <w:rPr>
          <w:sz w:val="20"/>
        </w:rPr>
      </w:pPr>
    </w:p>
    <w:p w14:paraId="20E6C919" w14:textId="77777777" w:rsidR="00884A76" w:rsidRDefault="00884A76">
      <w:pPr>
        <w:pStyle w:val="BodyText"/>
        <w:spacing w:before="4"/>
        <w:rPr>
          <w:sz w:val="24"/>
        </w:rPr>
      </w:pPr>
    </w:p>
    <w:p w14:paraId="50BD81D2" w14:textId="77777777" w:rsidR="00884A76" w:rsidRDefault="00C13AFE">
      <w:pPr>
        <w:pStyle w:val="BodyText"/>
        <w:spacing w:line="276" w:lineRule="auto"/>
        <w:ind w:left="160" w:right="5183"/>
        <w:jc w:val="both"/>
      </w:pPr>
      <w:r>
        <w:rPr>
          <w:color w:val="202020"/>
        </w:rPr>
        <w:t>from sklearn.preprocessing import MinMaxScaler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norm=MinMaxScaler().fit(x_train)</w:t>
      </w:r>
    </w:p>
    <w:p w14:paraId="112A48E8" w14:textId="77777777" w:rsidR="00884A76" w:rsidRDefault="00C13AFE">
      <w:pPr>
        <w:pStyle w:val="BodyText"/>
        <w:spacing w:line="276" w:lineRule="auto"/>
        <w:ind w:left="160" w:right="6916"/>
        <w:jc w:val="both"/>
        <w:sectPr w:rsidR="00884A76">
          <w:headerReference w:type="default" r:id="rId13"/>
          <w:footerReference w:type="default" r:id="rId14"/>
          <w:pgSz w:w="11906" w:h="16838"/>
          <w:pgMar w:top="540" w:right="460" w:bottom="480" w:left="78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x_train=norm.transform(x_train)</w:t>
      </w:r>
      <w:r>
        <w:rPr>
          <w:color w:val="202020"/>
          <w:spacing w:val="-114"/>
        </w:rPr>
        <w:t xml:space="preserve"> </w:t>
      </w:r>
      <w:r>
        <w:rPr>
          <w:color w:val="202020"/>
        </w:rPr>
        <w:t>norm=MinMaxScaler().fit(x_test)</w:t>
      </w:r>
      <w:r>
        <w:rPr>
          <w:color w:val="202020"/>
          <w:spacing w:val="-114"/>
        </w:rPr>
        <w:t xml:space="preserve"> </w:t>
      </w:r>
      <w:r>
        <w:rPr>
          <w:color w:val="202020"/>
        </w:rPr>
        <w:t>x_test=norm.transform(x_test)</w:t>
      </w:r>
    </w:p>
    <w:p w14:paraId="1E3BAA2D" w14:textId="77777777" w:rsidR="00884A76" w:rsidRDefault="00C13AFE">
      <w:pPr>
        <w:pStyle w:val="BodyText"/>
        <w:spacing w:before="53" w:line="276" w:lineRule="auto"/>
        <w:ind w:left="160" w:right="4591"/>
      </w:pPr>
      <w:r>
        <w:rPr>
          <w:color w:val="202020"/>
        </w:rPr>
        <w:lastRenderedPageBreak/>
        <w:t>from sklearn.linear_model import LogisticRegression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odel=LogisticRegression()</w:t>
      </w:r>
    </w:p>
    <w:p w14:paraId="71FC352B" w14:textId="77777777" w:rsidR="00884A76" w:rsidRDefault="00C13AFE">
      <w:pPr>
        <w:pStyle w:val="BodyText"/>
        <w:ind w:left="160"/>
      </w:pPr>
      <w:r>
        <w:rPr>
          <w:color w:val="202020"/>
        </w:rPr>
        <w:t>model.fit(x_train,y_train)</w:t>
      </w:r>
    </w:p>
    <w:p w14:paraId="7390B4FE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prin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('Model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core:',model.score(x_test,y_test))</w:t>
      </w:r>
    </w:p>
    <w:p w14:paraId="117C7694" w14:textId="77777777" w:rsidR="00884A76" w:rsidRDefault="00884A76">
      <w:pPr>
        <w:pStyle w:val="BodyText"/>
        <w:spacing w:before="1"/>
        <w:rPr>
          <w:sz w:val="25"/>
        </w:rPr>
      </w:pPr>
    </w:p>
    <w:p w14:paraId="6EDDBA72" w14:textId="77777777" w:rsidR="00884A76" w:rsidRDefault="00C13AFE">
      <w:pPr>
        <w:pStyle w:val="BodyText"/>
        <w:ind w:left="745"/>
      </w:pPr>
      <w:r>
        <w:rPr>
          <w:color w:val="202020"/>
        </w:rPr>
        <w:t>Model Score: 0.875</w:t>
      </w:r>
    </w:p>
    <w:p w14:paraId="4B468779" w14:textId="77777777" w:rsidR="00884A76" w:rsidRDefault="00884A76">
      <w:pPr>
        <w:pStyle w:val="BodyText"/>
        <w:rPr>
          <w:sz w:val="29"/>
        </w:rPr>
      </w:pPr>
    </w:p>
    <w:p w14:paraId="6BC801B3" w14:textId="77777777" w:rsidR="00884A76" w:rsidRDefault="00C13AFE">
      <w:pPr>
        <w:pStyle w:val="BodyText"/>
        <w:spacing w:line="276" w:lineRule="auto"/>
        <w:ind w:left="160" w:right="4591"/>
      </w:pPr>
      <w:r>
        <w:rPr>
          <w:color w:val="202020"/>
        </w:rPr>
        <w:t>from sklearn.linear_model import LogisticRegression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model=LogisticRegression()</w:t>
      </w:r>
    </w:p>
    <w:p w14:paraId="72F61A93" w14:textId="77777777" w:rsidR="00884A76" w:rsidRDefault="00C13AFE">
      <w:pPr>
        <w:pStyle w:val="BodyText"/>
        <w:ind w:left="160"/>
      </w:pPr>
      <w:r>
        <w:rPr>
          <w:color w:val="202020"/>
        </w:rPr>
        <w:t>model.fit(x_train,y_train)</w:t>
      </w:r>
    </w:p>
    <w:p w14:paraId="66665EA1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y_pred=model.predict(x_test)</w:t>
      </w:r>
    </w:p>
    <w:p w14:paraId="00492F9E" w14:textId="77777777" w:rsidR="00884A76" w:rsidRDefault="00C13AFE">
      <w:pPr>
        <w:pStyle w:val="BodyText"/>
        <w:spacing w:before="39" w:line="276" w:lineRule="auto"/>
        <w:ind w:left="160" w:right="4937"/>
      </w:pPr>
      <w:r>
        <w:rPr>
          <w:color w:val="202020"/>
        </w:rPr>
        <w:t>print('model score:',model.score(x_test,y_test)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etrics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confusion_matrix</w:t>
      </w:r>
    </w:p>
    <w:p w14:paraId="12B46DCF" w14:textId="77777777" w:rsidR="00884A76" w:rsidRDefault="00C13AFE">
      <w:pPr>
        <w:pStyle w:val="BodyText"/>
        <w:spacing w:line="276" w:lineRule="auto"/>
        <w:ind w:left="160" w:right="2051"/>
      </w:pPr>
      <w:r>
        <w:rPr>
          <w:color w:val="202020"/>
        </w:rPr>
        <w:t>cf_matrix=confusion_matrix(y_test,y_pred)#actual o/p and predicted output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cf_matrix)</w:t>
      </w:r>
    </w:p>
    <w:p w14:paraId="2EE55486" w14:textId="77777777" w:rsidR="00884A76" w:rsidRDefault="00884A76">
      <w:pPr>
        <w:pStyle w:val="BodyText"/>
        <w:spacing w:before="9"/>
      </w:pPr>
    </w:p>
    <w:p w14:paraId="2EE874F9" w14:textId="77777777" w:rsidR="00884A76" w:rsidRDefault="00C13AFE">
      <w:pPr>
        <w:pStyle w:val="BodyText"/>
        <w:ind w:left="745"/>
      </w:pPr>
      <w:r>
        <w:rPr>
          <w:color w:val="202020"/>
        </w:rPr>
        <w:t>model score: 0.875</w:t>
      </w:r>
    </w:p>
    <w:p w14:paraId="26DC4DC6" w14:textId="77777777" w:rsidR="00884A76" w:rsidRDefault="00C13AFE">
      <w:pPr>
        <w:pStyle w:val="BodyText"/>
        <w:spacing w:before="24"/>
        <w:ind w:left="745"/>
      </w:pPr>
      <w:r>
        <w:rPr>
          <w:color w:val="202020"/>
        </w:rPr>
        <w:t>[[51</w:t>
      </w:r>
      <w:r>
        <w:rPr>
          <w:color w:val="202020"/>
          <w:spacing w:val="115"/>
        </w:rPr>
        <w:t xml:space="preserve"> </w:t>
      </w:r>
      <w:r>
        <w:rPr>
          <w:color w:val="202020"/>
        </w:rPr>
        <w:t>1]</w:t>
      </w:r>
    </w:p>
    <w:p w14:paraId="6CA06C2F" w14:textId="77777777" w:rsidR="00884A76" w:rsidRDefault="00C13AFE">
      <w:pPr>
        <w:pStyle w:val="BodyText"/>
        <w:spacing w:before="10"/>
        <w:ind w:left="860"/>
      </w:pPr>
      <w:r>
        <w:rPr>
          <w:color w:val="202020"/>
        </w:rPr>
        <w:t>[ 9 19]]</w:t>
      </w:r>
    </w:p>
    <w:p w14:paraId="61633D4F" w14:textId="77777777" w:rsidR="00884A76" w:rsidRDefault="00884A76">
      <w:pPr>
        <w:pStyle w:val="BodyText"/>
        <w:rPr>
          <w:sz w:val="20"/>
        </w:rPr>
      </w:pPr>
    </w:p>
    <w:p w14:paraId="3733F1D1" w14:textId="77777777" w:rsidR="00884A76" w:rsidRDefault="00884A76">
      <w:pPr>
        <w:pStyle w:val="BodyText"/>
        <w:spacing w:before="8"/>
        <w:rPr>
          <w:sz w:val="17"/>
        </w:rPr>
      </w:pPr>
    </w:p>
    <w:p w14:paraId="5ED0AAE7" w14:textId="77777777" w:rsidR="00884A76" w:rsidRDefault="00C13AFE">
      <w:pPr>
        <w:pStyle w:val="BodyText"/>
        <w:spacing w:before="63"/>
        <w:ind w:left="160"/>
      </w:pP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eabor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as sns</w:t>
      </w:r>
    </w:p>
    <w:p w14:paraId="063940CE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sns.heatmap(cf_matrix,annot=True)</w:t>
      </w:r>
    </w:p>
    <w:p w14:paraId="5D77CCFE" w14:textId="77777777" w:rsidR="00884A76" w:rsidRDefault="00884A76">
      <w:pPr>
        <w:pStyle w:val="BodyText"/>
        <w:spacing w:before="9"/>
        <w:rPr>
          <w:sz w:val="19"/>
        </w:rPr>
      </w:pPr>
    </w:p>
    <w:p w14:paraId="580001EA" w14:textId="77777777" w:rsidR="00884A76" w:rsidRDefault="00C13AFE">
      <w:pPr>
        <w:pStyle w:val="BodyText"/>
        <w:spacing w:before="63" w:after="8"/>
        <w:ind w:left="745"/>
      </w:pPr>
      <w:r>
        <w:rPr>
          <w:color w:val="202020"/>
        </w:rPr>
        <w:t>&lt;matplotlib.axes._subplots.AxesSubplot at 0x7f34619b0810&gt;</w:t>
      </w:r>
    </w:p>
    <w:p w14:paraId="13565F74" w14:textId="77777777" w:rsidR="00884A76" w:rsidRDefault="00C13AFE">
      <w:pPr>
        <w:pStyle w:val="BodyText"/>
        <w:ind w:left="745"/>
        <w:rPr>
          <w:sz w:val="20"/>
        </w:rPr>
      </w:pPr>
      <w:r>
        <w:rPr>
          <w:noProof/>
        </w:rPr>
        <w:drawing>
          <wp:inline distT="0" distB="0" distL="0" distR="0" wp14:anchorId="17C93597" wp14:editId="1D19AB96">
            <wp:extent cx="3295650" cy="2362200"/>
            <wp:effectExtent l="0" t="0" r="0" b="0"/>
            <wp:docPr id="40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898C3" w14:textId="77777777" w:rsidR="00884A76" w:rsidRDefault="00884A76">
      <w:pPr>
        <w:pStyle w:val="BodyText"/>
        <w:rPr>
          <w:sz w:val="20"/>
        </w:rPr>
      </w:pPr>
    </w:p>
    <w:p w14:paraId="402976D0" w14:textId="77777777" w:rsidR="00884A76" w:rsidRDefault="00884A76">
      <w:pPr>
        <w:pStyle w:val="BodyText"/>
        <w:spacing w:before="7"/>
        <w:rPr>
          <w:sz w:val="22"/>
        </w:rPr>
      </w:pPr>
    </w:p>
    <w:p w14:paraId="11BFDAB7" w14:textId="77777777" w:rsidR="00884A76" w:rsidRDefault="00C13AFE">
      <w:pPr>
        <w:pStyle w:val="BodyText"/>
        <w:ind w:left="160"/>
      </w:pPr>
      <w:r>
        <w:rPr>
          <w:color w:val="202020"/>
        </w:rPr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etrics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recision_recall_fscore_support</w:t>
      </w:r>
    </w:p>
    <w:p w14:paraId="08364718" w14:textId="77777777" w:rsidR="00884A76" w:rsidRDefault="00C13AFE">
      <w:pPr>
        <w:pStyle w:val="BodyText"/>
        <w:spacing w:before="39"/>
        <w:ind w:left="160"/>
      </w:pPr>
      <w:r>
        <w:rPr>
          <w:color w:val="202020"/>
        </w:rPr>
        <w:t>precision_recall_fscore_support(y_test,y_pred,average='macro')</w:t>
      </w:r>
    </w:p>
    <w:p w14:paraId="2552286E" w14:textId="77777777" w:rsidR="00884A76" w:rsidRDefault="00884A76">
      <w:pPr>
        <w:pStyle w:val="BodyText"/>
        <w:spacing w:before="1"/>
        <w:rPr>
          <w:sz w:val="25"/>
        </w:rPr>
      </w:pPr>
    </w:p>
    <w:p w14:paraId="5BE5CD17" w14:textId="77777777" w:rsidR="00884A76" w:rsidRDefault="00C13AFE">
      <w:pPr>
        <w:pStyle w:val="BodyText"/>
        <w:spacing w:before="1"/>
        <w:ind w:left="745"/>
      </w:pPr>
      <w:r>
        <w:rPr>
          <w:color w:val="202020"/>
        </w:rPr>
        <w:t>(0.8999999999</w:t>
      </w:r>
      <w:r>
        <w:rPr>
          <w:color w:val="202020"/>
        </w:rPr>
        <w:t>999999, 0.8296703296703296, 0.8511904761904763, None)</w:t>
      </w:r>
    </w:p>
    <w:p w14:paraId="19F9CFFD" w14:textId="77777777" w:rsidR="00884A76" w:rsidRDefault="00884A76">
      <w:pPr>
        <w:pStyle w:val="BodyText"/>
        <w:rPr>
          <w:sz w:val="20"/>
        </w:rPr>
      </w:pPr>
    </w:p>
    <w:p w14:paraId="1FACCE37" w14:textId="77777777" w:rsidR="00884A76" w:rsidRDefault="00884A76">
      <w:pPr>
        <w:pStyle w:val="BodyText"/>
        <w:spacing w:before="4"/>
        <w:rPr>
          <w:sz w:val="24"/>
        </w:rPr>
      </w:pPr>
    </w:p>
    <w:p w14:paraId="436FDB63" w14:textId="77777777" w:rsidR="00884A76" w:rsidRDefault="00C13AFE">
      <w:pPr>
        <w:pStyle w:val="BodyText"/>
        <w:spacing w:line="528" w:lineRule="auto"/>
        <w:ind w:left="745" w:right="3322" w:hanging="586"/>
      </w:pPr>
      <w:r>
        <w:rPr>
          <w:color w:val="202020"/>
        </w:rPr>
        <w:t>precision_recall_fscore_support(y_test,y_pred,average='micro'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(0.875, 0.875, 0.875, None)</w:t>
      </w:r>
    </w:p>
    <w:p w14:paraId="354042C7" w14:textId="77777777" w:rsidR="00884A76" w:rsidRDefault="00884A76">
      <w:pPr>
        <w:pStyle w:val="BodyText"/>
        <w:spacing w:before="9"/>
        <w:rPr>
          <w:sz w:val="17"/>
        </w:rPr>
      </w:pPr>
    </w:p>
    <w:p w14:paraId="7D4E8FA6" w14:textId="77777777" w:rsidR="00884A76" w:rsidRDefault="00C13AFE">
      <w:pPr>
        <w:pStyle w:val="BodyText"/>
        <w:spacing w:before="1" w:line="528" w:lineRule="auto"/>
        <w:ind w:left="745" w:right="2976" w:hanging="586"/>
      </w:pPr>
      <w:r>
        <w:rPr>
          <w:color w:val="202020"/>
        </w:rPr>
        <w:t>precision_recall_fscore_support(y_test,y_pred,average='weighted'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(0.885, 0.875, 0.869047619047619, None)</w:t>
      </w:r>
    </w:p>
    <w:p w14:paraId="49E9DED2" w14:textId="77777777" w:rsidR="00884A76" w:rsidRDefault="00884A76">
      <w:pPr>
        <w:pStyle w:val="BodyText"/>
        <w:spacing w:before="1"/>
        <w:rPr>
          <w:sz w:val="19"/>
        </w:rPr>
      </w:pPr>
    </w:p>
    <w:p w14:paraId="2C160086" w14:textId="77777777" w:rsidR="00884A76" w:rsidRDefault="00C13AFE">
      <w:pPr>
        <w:pStyle w:val="BodyText"/>
        <w:ind w:left="160"/>
        <w:sectPr w:rsidR="00884A76">
          <w:headerReference w:type="default" r:id="rId16"/>
          <w:footerReference w:type="default" r:id="rId17"/>
          <w:pgSz w:w="11906" w:h="16838"/>
          <w:pgMar w:top="540" w:right="460" w:bottom="480" w:left="780" w:header="274" w:footer="283" w:gutter="0"/>
          <w:cols w:space="720"/>
          <w:formProt w:val="0"/>
          <w:docGrid w:linePitch="100" w:charSpace="4096"/>
        </w:sectPr>
      </w:pPr>
      <w:r>
        <w:rPr>
          <w:color w:val="202020"/>
        </w:rPr>
        <w:t>from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sklearn.metrics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import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precision_recall_fscore_support</w:t>
      </w:r>
    </w:p>
    <w:p w14:paraId="631ECD2C" w14:textId="77777777" w:rsidR="00884A76" w:rsidRDefault="00C13AFE">
      <w:pPr>
        <w:pStyle w:val="BodyText"/>
        <w:spacing w:before="53" w:line="276" w:lineRule="auto"/>
        <w:ind w:left="160" w:right="2628"/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90" behindDoc="1" locked="0" layoutInCell="0" allowOverlap="1" wp14:anchorId="7CD86923" wp14:editId="15466724">
                <wp:simplePos x="0" y="0"/>
                <wp:positionH relativeFrom="page">
                  <wp:posOffset>368300</wp:posOffset>
                </wp:positionH>
                <wp:positionV relativeFrom="page">
                  <wp:posOffset>6343015</wp:posOffset>
                </wp:positionV>
                <wp:extent cx="6833870" cy="10795"/>
                <wp:effectExtent l="0" t="0" r="0" b="0"/>
                <wp:wrapNone/>
                <wp:docPr id="49" name="Image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3160" cy="10080"/>
                        </a:xfrm>
                        <a:prstGeom prst="rect">
                          <a:avLst/>
                        </a:prstGeom>
                        <a:solidFill>
                          <a:srgbClr val="D9D9D9"/>
                        </a:solidFill>
                        <a:ln w="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rect w14:anchorId="61453DEE" id="Image25" o:spid="_x0000_s1026" style="position:absolute;margin-left:29pt;margin-top:499.45pt;width:538.1pt;height:.85pt;z-index:-50331639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" o:allowincell="f" fillcolor="#d9d9d9" stroked="f" strokeweight="0">
                <w10:wrap anchorx="page" anchory="page"/>
              </v:rect>
            </w:pict>
          </mc:Fallback>
        </mc:AlternateContent>
      </w:r>
      <w:r>
        <w:rPr>
          <w:color w:val="202020"/>
        </w:rPr>
        <w:t>score=precision_recall_fscore_support(y_test,y_pred,average='micro')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print('Precision</w:t>
      </w:r>
      <w:r>
        <w:rPr>
          <w:color w:val="202020"/>
          <w:spacing w:val="-1"/>
        </w:rPr>
        <w:t xml:space="preserve"> </w:t>
      </w:r>
      <w:r>
        <w:rPr>
          <w:color w:val="202020"/>
        </w:rPr>
        <w:t>of Model:',score[0])</w:t>
      </w:r>
    </w:p>
    <w:p w14:paraId="2FB20F8A" w14:textId="77777777" w:rsidR="00884A76" w:rsidRDefault="00C13AFE">
      <w:pPr>
        <w:pStyle w:val="BodyText"/>
        <w:spacing w:line="276" w:lineRule="auto"/>
        <w:ind w:left="160" w:right="6454"/>
      </w:pPr>
      <w:r>
        <w:rPr>
          <w:color w:val="202020"/>
        </w:rPr>
        <w:t>print('Recall of Model:',score[1])</w:t>
      </w:r>
      <w:r>
        <w:rPr>
          <w:color w:val="202020"/>
          <w:spacing w:val="1"/>
        </w:rPr>
        <w:t xml:space="preserve"> </w:t>
      </w:r>
      <w:r>
        <w:rPr>
          <w:color w:val="202020"/>
        </w:rPr>
        <w:t>print('F-score</w:t>
      </w:r>
      <w:r>
        <w:rPr>
          <w:color w:val="202020"/>
          <w:spacing w:val="-8"/>
        </w:rPr>
        <w:t xml:space="preserve"> </w:t>
      </w:r>
      <w:r>
        <w:rPr>
          <w:color w:val="202020"/>
        </w:rPr>
        <w:t>of</w:t>
      </w:r>
      <w:r>
        <w:rPr>
          <w:color w:val="202020"/>
          <w:spacing w:val="-7"/>
        </w:rPr>
        <w:t xml:space="preserve"> </w:t>
      </w:r>
      <w:r>
        <w:rPr>
          <w:color w:val="202020"/>
        </w:rPr>
        <w:t>Model:',score[2])</w:t>
      </w:r>
    </w:p>
    <w:p w14:paraId="5D0AF2F4" w14:textId="77777777" w:rsidR="00884A76" w:rsidRDefault="00884A76">
      <w:pPr>
        <w:pStyle w:val="BodyText"/>
        <w:spacing w:before="8"/>
      </w:pPr>
    </w:p>
    <w:p w14:paraId="081761F8" w14:textId="77777777" w:rsidR="00884A76" w:rsidRDefault="00C13AFE">
      <w:pPr>
        <w:pStyle w:val="BodyText"/>
        <w:spacing w:line="247" w:lineRule="auto"/>
        <w:ind w:left="745" w:right="7008"/>
      </w:pPr>
      <w:r>
        <w:rPr>
          <w:color w:val="202020"/>
        </w:rPr>
        <w:t>Precision of Model: 0.875</w:t>
      </w:r>
      <w:r>
        <w:rPr>
          <w:color w:val="202020"/>
          <w:spacing w:val="-113"/>
        </w:rPr>
        <w:t xml:space="preserve"> </w:t>
      </w:r>
      <w:r>
        <w:rPr>
          <w:color w:val="202020"/>
        </w:rPr>
        <w:t>Recall of Model: 0</w:t>
      </w:r>
      <w:r>
        <w:rPr>
          <w:color w:val="202020"/>
        </w:rPr>
        <w:t>.875</w:t>
      </w:r>
    </w:p>
    <w:p w14:paraId="04162D15" w14:textId="77777777" w:rsidR="00884A76" w:rsidRDefault="00C13AFE">
      <w:pPr>
        <w:pStyle w:val="BodyText"/>
        <w:spacing w:before="14"/>
        <w:ind w:left="745"/>
      </w:pPr>
      <w:r>
        <w:rPr>
          <w:color w:val="202020"/>
        </w:rPr>
        <w:t>F-score of Model: 0.875</w:t>
      </w:r>
    </w:p>
    <w:p w14:paraId="61CC24C4" w14:textId="77777777" w:rsidR="00884A76" w:rsidRDefault="00884A76">
      <w:pPr>
        <w:pStyle w:val="BodyText"/>
        <w:rPr>
          <w:sz w:val="20"/>
        </w:rPr>
      </w:pPr>
    </w:p>
    <w:p w14:paraId="6FAB5E7F" w14:textId="77777777" w:rsidR="00884A76" w:rsidRDefault="00884A76">
      <w:pPr>
        <w:pStyle w:val="BodyText"/>
        <w:rPr>
          <w:sz w:val="20"/>
        </w:rPr>
      </w:pPr>
    </w:p>
    <w:p w14:paraId="1C55328A" w14:textId="77777777" w:rsidR="00884A76" w:rsidRDefault="00884A76">
      <w:pPr>
        <w:pStyle w:val="BodyText"/>
        <w:rPr>
          <w:sz w:val="20"/>
        </w:rPr>
      </w:pPr>
    </w:p>
    <w:p w14:paraId="0B808A1D" w14:textId="77777777" w:rsidR="00884A76" w:rsidRDefault="00884A76">
      <w:pPr>
        <w:pStyle w:val="BodyText"/>
        <w:rPr>
          <w:sz w:val="20"/>
        </w:rPr>
      </w:pPr>
    </w:p>
    <w:p w14:paraId="5D3F33EE" w14:textId="77777777" w:rsidR="00884A76" w:rsidRDefault="00884A76">
      <w:pPr>
        <w:pStyle w:val="BodyText"/>
        <w:rPr>
          <w:sz w:val="20"/>
        </w:rPr>
      </w:pPr>
    </w:p>
    <w:p w14:paraId="5CB8108B" w14:textId="77777777" w:rsidR="00884A76" w:rsidRDefault="00884A76">
      <w:pPr>
        <w:pStyle w:val="BodyText"/>
        <w:rPr>
          <w:sz w:val="20"/>
        </w:rPr>
      </w:pPr>
    </w:p>
    <w:p w14:paraId="1C5F9198" w14:textId="77777777" w:rsidR="00884A76" w:rsidRDefault="00884A76">
      <w:pPr>
        <w:pStyle w:val="BodyText"/>
        <w:rPr>
          <w:sz w:val="20"/>
        </w:rPr>
      </w:pPr>
    </w:p>
    <w:p w14:paraId="196139AE" w14:textId="77777777" w:rsidR="00884A76" w:rsidRDefault="00884A76">
      <w:pPr>
        <w:pStyle w:val="BodyText"/>
        <w:rPr>
          <w:sz w:val="20"/>
        </w:rPr>
      </w:pPr>
    </w:p>
    <w:p w14:paraId="41EE8A4C" w14:textId="77777777" w:rsidR="00884A76" w:rsidRDefault="00884A76">
      <w:pPr>
        <w:pStyle w:val="BodyText"/>
        <w:rPr>
          <w:sz w:val="20"/>
        </w:rPr>
      </w:pPr>
    </w:p>
    <w:p w14:paraId="773C6763" w14:textId="77777777" w:rsidR="00884A76" w:rsidRDefault="00884A76">
      <w:pPr>
        <w:pStyle w:val="BodyText"/>
        <w:rPr>
          <w:sz w:val="20"/>
        </w:rPr>
      </w:pPr>
    </w:p>
    <w:p w14:paraId="635742BD" w14:textId="77777777" w:rsidR="00884A76" w:rsidRDefault="00884A76">
      <w:pPr>
        <w:pStyle w:val="BodyText"/>
        <w:rPr>
          <w:sz w:val="20"/>
        </w:rPr>
      </w:pPr>
    </w:p>
    <w:p w14:paraId="25A83D94" w14:textId="77777777" w:rsidR="00884A76" w:rsidRDefault="00884A76">
      <w:pPr>
        <w:pStyle w:val="BodyText"/>
        <w:rPr>
          <w:sz w:val="20"/>
        </w:rPr>
      </w:pPr>
    </w:p>
    <w:p w14:paraId="424F2657" w14:textId="77777777" w:rsidR="00884A76" w:rsidRDefault="00884A76">
      <w:pPr>
        <w:pStyle w:val="BodyText"/>
        <w:rPr>
          <w:sz w:val="20"/>
        </w:rPr>
      </w:pPr>
    </w:p>
    <w:p w14:paraId="717EADB2" w14:textId="77777777" w:rsidR="00884A76" w:rsidRDefault="00884A76">
      <w:pPr>
        <w:pStyle w:val="BodyText"/>
        <w:rPr>
          <w:sz w:val="20"/>
        </w:rPr>
      </w:pPr>
    </w:p>
    <w:p w14:paraId="23DA7A8E" w14:textId="77777777" w:rsidR="00884A76" w:rsidRDefault="00884A76">
      <w:pPr>
        <w:pStyle w:val="BodyText"/>
        <w:rPr>
          <w:sz w:val="20"/>
        </w:rPr>
      </w:pPr>
    </w:p>
    <w:p w14:paraId="0F9C5ADA" w14:textId="77777777" w:rsidR="00884A76" w:rsidRDefault="00884A76">
      <w:pPr>
        <w:pStyle w:val="BodyText"/>
        <w:rPr>
          <w:sz w:val="20"/>
        </w:rPr>
      </w:pPr>
    </w:p>
    <w:p w14:paraId="7C5618AF" w14:textId="77777777" w:rsidR="00884A76" w:rsidRDefault="00884A76">
      <w:pPr>
        <w:pStyle w:val="BodyText"/>
        <w:rPr>
          <w:sz w:val="20"/>
        </w:rPr>
      </w:pPr>
    </w:p>
    <w:p w14:paraId="0DFDFA52" w14:textId="77777777" w:rsidR="00884A76" w:rsidRDefault="00884A76">
      <w:pPr>
        <w:pStyle w:val="BodyText"/>
        <w:rPr>
          <w:sz w:val="20"/>
        </w:rPr>
      </w:pPr>
    </w:p>
    <w:p w14:paraId="6378E24B" w14:textId="77777777" w:rsidR="00884A76" w:rsidRDefault="00884A76">
      <w:pPr>
        <w:pStyle w:val="BodyText"/>
        <w:rPr>
          <w:sz w:val="20"/>
        </w:rPr>
      </w:pPr>
    </w:p>
    <w:p w14:paraId="2F8E5487" w14:textId="77777777" w:rsidR="00884A76" w:rsidRDefault="00884A76">
      <w:pPr>
        <w:pStyle w:val="BodyText"/>
        <w:rPr>
          <w:sz w:val="20"/>
        </w:rPr>
      </w:pPr>
    </w:p>
    <w:p w14:paraId="024D8D7F" w14:textId="77777777" w:rsidR="00884A76" w:rsidRDefault="00884A76">
      <w:pPr>
        <w:pStyle w:val="BodyText"/>
        <w:rPr>
          <w:sz w:val="20"/>
        </w:rPr>
      </w:pPr>
    </w:p>
    <w:p w14:paraId="7439FB6E" w14:textId="77777777" w:rsidR="00884A76" w:rsidRDefault="00884A76">
      <w:pPr>
        <w:pStyle w:val="BodyText"/>
        <w:rPr>
          <w:sz w:val="20"/>
        </w:rPr>
      </w:pPr>
    </w:p>
    <w:p w14:paraId="6F6F90F0" w14:textId="77777777" w:rsidR="00884A76" w:rsidRDefault="00884A76">
      <w:pPr>
        <w:pStyle w:val="BodyText"/>
        <w:rPr>
          <w:sz w:val="20"/>
        </w:rPr>
      </w:pPr>
    </w:p>
    <w:p w14:paraId="26184033" w14:textId="77777777" w:rsidR="00884A76" w:rsidRDefault="00884A76">
      <w:pPr>
        <w:pStyle w:val="BodyText"/>
        <w:rPr>
          <w:sz w:val="20"/>
        </w:rPr>
      </w:pPr>
    </w:p>
    <w:p w14:paraId="0B63A57E" w14:textId="77777777" w:rsidR="00884A76" w:rsidRDefault="00884A76">
      <w:pPr>
        <w:pStyle w:val="BodyText"/>
        <w:rPr>
          <w:sz w:val="20"/>
        </w:rPr>
      </w:pPr>
    </w:p>
    <w:p w14:paraId="08D098C3" w14:textId="77777777" w:rsidR="00884A76" w:rsidRDefault="00884A76">
      <w:pPr>
        <w:pStyle w:val="BodyText"/>
        <w:rPr>
          <w:sz w:val="20"/>
        </w:rPr>
      </w:pPr>
    </w:p>
    <w:p w14:paraId="458116FA" w14:textId="77777777" w:rsidR="00884A76" w:rsidRDefault="00884A76">
      <w:pPr>
        <w:pStyle w:val="BodyText"/>
        <w:rPr>
          <w:sz w:val="20"/>
        </w:rPr>
      </w:pPr>
    </w:p>
    <w:p w14:paraId="045B601F" w14:textId="77777777" w:rsidR="00884A76" w:rsidRDefault="00884A76">
      <w:pPr>
        <w:pStyle w:val="BodyText"/>
        <w:rPr>
          <w:sz w:val="20"/>
        </w:rPr>
      </w:pPr>
    </w:p>
    <w:p w14:paraId="40833CEF" w14:textId="77777777" w:rsidR="00884A76" w:rsidRDefault="00884A76">
      <w:pPr>
        <w:pStyle w:val="BodyText"/>
        <w:rPr>
          <w:sz w:val="20"/>
        </w:rPr>
      </w:pPr>
    </w:p>
    <w:p w14:paraId="05C57518" w14:textId="77777777" w:rsidR="00884A76" w:rsidRDefault="00884A76">
      <w:pPr>
        <w:pStyle w:val="BodyText"/>
        <w:rPr>
          <w:sz w:val="20"/>
        </w:rPr>
      </w:pPr>
    </w:p>
    <w:p w14:paraId="0329CC26" w14:textId="77777777" w:rsidR="00884A76" w:rsidRDefault="00C13AFE">
      <w:pPr>
        <w:pStyle w:val="BodyText"/>
        <w:spacing w:before="7"/>
        <w:rPr>
          <w:sz w:val="23"/>
        </w:rPr>
      </w:pPr>
      <w:r>
        <w:rPr>
          <w:noProof/>
        </w:rPr>
        <w:drawing>
          <wp:anchor distT="0" distB="0" distL="0" distR="0" simplePos="0" relativeHeight="88" behindDoc="0" locked="0" layoutInCell="0" allowOverlap="1" wp14:anchorId="48EF9AA2" wp14:editId="2B0C086D">
            <wp:simplePos x="0" y="0"/>
            <wp:positionH relativeFrom="page">
              <wp:posOffset>6806565</wp:posOffset>
            </wp:positionH>
            <wp:positionV relativeFrom="paragraph">
              <wp:posOffset>200025</wp:posOffset>
            </wp:positionV>
            <wp:extent cx="100330" cy="100330"/>
            <wp:effectExtent l="0" t="0" r="0" b="0"/>
            <wp:wrapTopAndBottom/>
            <wp:docPr id="50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image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30" cy="1003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89" behindDoc="0" locked="0" layoutInCell="0" allowOverlap="1" wp14:anchorId="07AC13B2" wp14:editId="6F7C3BD3">
            <wp:simplePos x="0" y="0"/>
            <wp:positionH relativeFrom="page">
              <wp:posOffset>7042150</wp:posOffset>
            </wp:positionH>
            <wp:positionV relativeFrom="paragraph">
              <wp:posOffset>206375</wp:posOffset>
            </wp:positionV>
            <wp:extent cx="88265" cy="88265"/>
            <wp:effectExtent l="0" t="0" r="0" b="0"/>
            <wp:wrapTopAndBottom/>
            <wp:docPr id="51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image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65" cy="88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884A76">
      <w:headerReference w:type="default" r:id="rId20"/>
      <w:footerReference w:type="default" r:id="rId21"/>
      <w:pgSz w:w="11906" w:h="16838"/>
      <w:pgMar w:top="540" w:right="460" w:bottom="480" w:left="780" w:header="274" w:footer="283" w:gutter="0"/>
      <w:cols w:space="720"/>
      <w:formProt w:val="0"/>
      <w:docGrid w:linePitch="10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97BC1" w14:textId="77777777" w:rsidR="00C13AFE" w:rsidRDefault="00C13AFE">
      <w:r>
        <w:separator/>
      </w:r>
    </w:p>
  </w:endnote>
  <w:endnote w:type="continuationSeparator" w:id="0">
    <w:p w14:paraId="52F2F418" w14:textId="77777777" w:rsidR="00C13AFE" w:rsidRDefault="00C13A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Bitstream Vera Sans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Arial MT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F806B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14" behindDoc="1" locked="0" layoutInCell="0" allowOverlap="1" wp14:anchorId="7E1CAB60" wp14:editId="2CE78201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29125" cy="140335"/>
              <wp:effectExtent l="0" t="0" r="0" b="0"/>
              <wp:wrapNone/>
              <wp:docPr id="5" name="Image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836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F0275C4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6-qePmIIppokki44kPeW5wS0yv7_DFz4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1CAB60" id="Image3" o:spid="_x0000_s1030" style="position:absolute;margin-left:25.45pt;margin-top:816.75pt;width:348.75pt;height:11.05pt;z-index:-50331646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" o:allowincell="f" filled="f" stroked="f" strokeweight="0">
              <v:textbox inset="0,0,0,0">
                <w:txbxContent>
                  <w:p w14:paraId="4F0275C4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6-qePmIIppokki44kPeW5wS0yv7_DFz4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0" behindDoc="1" locked="0" layoutInCell="0" allowOverlap="1" wp14:anchorId="48732B37" wp14:editId="054DC86E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7" name="Image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C20BCB" w14:textId="77777777" w:rsidR="00884A76" w:rsidRDefault="00C13AFE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1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6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732B37" id="Image4" o:spid="_x0000_s1031" style="position:absolute;margin-left:554.4pt;margin-top:816.75pt;width:18.25pt;height:11.05pt;z-index:-50331646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CulYPDzgEAAAI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64C20BCB" w14:textId="77777777" w:rsidR="00884A76" w:rsidRDefault="00C13AFE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1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6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BC355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7" behindDoc="1" locked="0" layoutInCell="0" allowOverlap="1" wp14:anchorId="632BD86E" wp14:editId="241AE70E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29125" cy="140335"/>
              <wp:effectExtent l="0" t="0" r="0" b="0"/>
              <wp:wrapNone/>
              <wp:docPr id="19" name="Image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836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A424BE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6-qePmIIppokki44kPeW5wS0yv7_DFz4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2BD86E" id="Image11" o:spid="_x0000_s1034" style="position:absolute;margin-left:25.45pt;margin-top:816.75pt;width:348.75pt;height:11.05pt;z-index:-503316453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" o:allowincell="f" filled="f" stroked="f" strokeweight="0">
              <v:textbox inset="0,0,0,0">
                <w:txbxContent>
                  <w:p w14:paraId="3CA424BE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6-qePmIIppokki44kPeW5wS0yv7_DFz4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35" behindDoc="1" locked="0" layoutInCell="0" allowOverlap="1" wp14:anchorId="371EB790" wp14:editId="3074E0FC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21" name="Image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F89A3B8" w14:textId="77777777" w:rsidR="00884A76" w:rsidRDefault="00C13AFE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3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6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71EB790" id="Image12" o:spid="_x0000_s1035" style="position:absolute;margin-left:554.4pt;margin-top:816.75pt;width:18.25pt;height:11.05pt;z-index:-50331644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Av1wCgzgEAAAI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3F89A3B8" w14:textId="77777777" w:rsidR="00884A76" w:rsidRDefault="00C13AFE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3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6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F0E51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4" behindDoc="1" locked="0" layoutInCell="0" allowOverlap="1" wp14:anchorId="20CAD52E" wp14:editId="2061161C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29125" cy="140335"/>
              <wp:effectExtent l="0" t="0" r="0" b="0"/>
              <wp:wrapNone/>
              <wp:docPr id="28" name="Image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836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8C119D6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6-qePmIIppokki44kPeW5wS0yv7_DFz4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0CAD52E" id="Image15" o:spid="_x0000_s1038" style="position:absolute;margin-left:25.45pt;margin-top:816.75pt;width:348.75pt;height:11.05pt;z-index:-50331643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" o:allowincell="f" filled="f" stroked="f" strokeweight="0">
              <v:textbox inset="0,0,0,0">
                <w:txbxContent>
                  <w:p w14:paraId="28C119D6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6-qePmIIppokki44kPeW5wS0yv7_DFz4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52" behindDoc="1" locked="0" layoutInCell="0" allowOverlap="1" wp14:anchorId="479A0630" wp14:editId="7AEC4D5B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30" name="Image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7A96C" w14:textId="77777777" w:rsidR="00884A76" w:rsidRDefault="00C13AFE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5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6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79A0630" id="Image16" o:spid="_x0000_s1039" style="position:absolute;margin-left:554.4pt;margin-top:816.75pt;width:18.25pt;height:11.05pt;z-index:-50331642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BZqkakzgEAAAM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5B17A96C" w14:textId="77777777" w:rsidR="00884A76" w:rsidRDefault="00C13AFE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5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6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9CA6A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61" behindDoc="1" locked="0" layoutInCell="0" allowOverlap="1" wp14:anchorId="6B05CB10" wp14:editId="584C284F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29125" cy="140335"/>
              <wp:effectExtent l="0" t="0" r="0" b="0"/>
              <wp:wrapNone/>
              <wp:docPr id="36" name="Image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836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2A44AC9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</w:t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rive/16-qePmIIppokki44kPeW5wS0yv7_DFz4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05CB10" id="Image19" o:spid="_x0000_s1042" style="position:absolute;margin-left:25.45pt;margin-top:816.75pt;width:348.75pt;height:11.05pt;z-index:-50331641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" o:allowincell="f" filled="f" stroked="f" strokeweight="0">
              <v:textbox inset="0,0,0,0">
                <w:txbxContent>
                  <w:p w14:paraId="22A44AC9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</w:t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rive/16-qePmIIppokki44kPeW5wS0yv7_DFz4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65" behindDoc="1" locked="0" layoutInCell="0" allowOverlap="1" wp14:anchorId="7CB35682" wp14:editId="070AA414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38" name="Image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F8B81F" w14:textId="77777777" w:rsidR="00884A76" w:rsidRDefault="00C13AFE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6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6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CB35682" id="Image20" o:spid="_x0000_s1043" style="position:absolute;margin-left:554.4pt;margin-top:816.75pt;width:18.25pt;height:11.05pt;z-index:-50331641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" o:allowincell="f" filled="f" stroked="f" strokeweight="0">
              <v:textbox inset="0,0,0,0">
                <w:txbxContent>
                  <w:p w14:paraId="08F8B81F" w14:textId="77777777" w:rsidR="00884A76" w:rsidRDefault="00C13AFE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6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6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F32E6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74" behindDoc="1" locked="0" layoutInCell="0" allowOverlap="1" wp14:anchorId="2CA3B13D" wp14:editId="1ED33A19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29125" cy="140335"/>
              <wp:effectExtent l="0" t="0" r="0" b="0"/>
              <wp:wrapNone/>
              <wp:docPr id="45" name="Image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836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A34F54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6-qePmIIppokki44kPeW5wS0yv7_DFz4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CA3B13D" id="Image23" o:spid="_x0000_s1046" style="position:absolute;margin-left:25.45pt;margin-top:816.75pt;width:348.75pt;height:11.05pt;z-index:-50331640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" o:allowincell="f" filled="f" stroked="f" strokeweight="0">
              <v:textbox inset="0,0,0,0">
                <w:txbxContent>
                  <w:p w14:paraId="58A34F54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6-qePmIIppokki44kPeW5wS0yv7_DFz4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78" behindDoc="1" locked="0" layoutInCell="0" allowOverlap="1" wp14:anchorId="286881DD" wp14:editId="4C4AB847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47" name="Image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BFDAF9" w14:textId="77777777" w:rsidR="00884A76" w:rsidRDefault="00C13AFE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9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6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86881DD" id="Image24" o:spid="_x0000_s1047" style="position:absolute;margin-left:554.4pt;margin-top:816.75pt;width:18.25pt;height:11.05pt;z-index:-50331640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BbL0BjzgEAAAM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58BFDAF9" w14:textId="77777777" w:rsidR="00884A76" w:rsidRDefault="00C13AFE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9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6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2D70B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80" behindDoc="1" locked="0" layoutInCell="0" allowOverlap="1" wp14:anchorId="0D1C24CE" wp14:editId="0BBC9CA6">
              <wp:simplePos x="0" y="0"/>
              <wp:positionH relativeFrom="page">
                <wp:posOffset>323215</wp:posOffset>
              </wp:positionH>
              <wp:positionV relativeFrom="page">
                <wp:posOffset>10372725</wp:posOffset>
              </wp:positionV>
              <wp:extent cx="4429125" cy="140335"/>
              <wp:effectExtent l="0" t="0" r="0" b="0"/>
              <wp:wrapNone/>
              <wp:docPr id="56" name="Image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2836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7A4D0E2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https://colab.research.google.com/drive/16-qePmIIppokki44kPeW5wS0yv7_DFz4#printMode=true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D1C24CE" id="Image28" o:spid="_x0000_s1050" style="position:absolute;margin-left:25.45pt;margin-top:816.75pt;width:348.75pt;height:11.05pt;z-index:-50331640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" o:allowincell="f" filled="f" stroked="f" strokeweight="0">
              <v:textbox inset="0,0,0,0">
                <w:txbxContent>
                  <w:p w14:paraId="37A4D0E2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https://colab.research.google.com/drive/16-qePmIIppokki44kPeW5wS0yv7_DFz4#printMode=true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82" behindDoc="1" locked="0" layoutInCell="0" allowOverlap="1" wp14:anchorId="5DD24D6A" wp14:editId="67F0D5CA">
              <wp:simplePos x="0" y="0"/>
              <wp:positionH relativeFrom="page">
                <wp:posOffset>7040880</wp:posOffset>
              </wp:positionH>
              <wp:positionV relativeFrom="page">
                <wp:posOffset>10372725</wp:posOffset>
              </wp:positionV>
              <wp:extent cx="231775" cy="140335"/>
              <wp:effectExtent l="0" t="0" r="0" b="0"/>
              <wp:wrapNone/>
              <wp:docPr id="58" name="Image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1120" cy="13968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511BF56" w14:textId="77777777" w:rsidR="00884A76" w:rsidRDefault="00C13AFE">
                          <w:pPr>
                            <w:pStyle w:val="FrameContents"/>
                            <w:spacing w:before="14"/>
                            <w:ind w:left="6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color w:val="000000"/>
                            </w:rPr>
                            <w:t>10</w:t>
                          </w:r>
                          <w:r>
                            <w:rPr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rFonts w:ascii="Arial MT" w:hAnsi="Arial MT"/>
                              <w:color w:val="000000"/>
                              <w:sz w:val="16"/>
                            </w:rPr>
                            <w:t>/6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DD24D6A" id="Image29" o:spid="_x0000_s1051" style="position:absolute;margin-left:554.4pt;margin-top:816.75pt;width:18.25pt;height:11.05pt;z-index:-50331639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" o:allowincell="f" filled="f" stroked="f" strokeweight="0">
              <v:textbox inset="0,0,0,0">
                <w:txbxContent>
                  <w:p w14:paraId="7511BF56" w14:textId="77777777" w:rsidR="00884A76" w:rsidRDefault="00C13AFE">
                    <w:pPr>
                      <w:pStyle w:val="FrameContents"/>
                      <w:spacing w:before="14"/>
                      <w:ind w:left="6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color w:val="000000"/>
                      </w:rPr>
                      <w:fldChar w:fldCharType="begin"/>
                    </w:r>
                    <w:r>
                      <w:rPr>
                        <w:color w:val="000000"/>
                      </w:rPr>
                      <w:instrText>PAGE</w:instrText>
                    </w:r>
                    <w:r>
                      <w:rPr>
                        <w:color w:val="000000"/>
                      </w:rPr>
                      <w:fldChar w:fldCharType="separate"/>
                    </w:r>
                    <w:r>
                      <w:rPr>
                        <w:color w:val="000000"/>
                      </w:rPr>
                      <w:t>10</w:t>
                    </w:r>
                    <w:r>
                      <w:rPr>
                        <w:color w:val="000000"/>
                      </w:rPr>
                      <w:fldChar w:fldCharType="end"/>
                    </w:r>
                    <w:r>
                      <w:rPr>
                        <w:rFonts w:ascii="Arial MT" w:hAnsi="Arial MT"/>
                        <w:color w:val="000000"/>
                        <w:sz w:val="16"/>
                      </w:rPr>
                      <w:t>/6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D37561" w14:textId="77777777" w:rsidR="00C13AFE" w:rsidRDefault="00C13AFE">
      <w:r>
        <w:separator/>
      </w:r>
    </w:p>
  </w:footnote>
  <w:footnote w:type="continuationSeparator" w:id="0">
    <w:p w14:paraId="04C35D71" w14:textId="77777777" w:rsidR="00C13AFE" w:rsidRDefault="00C13A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9D7FA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2" behindDoc="1" locked="0" layoutInCell="0" allowOverlap="1" wp14:anchorId="1913FC7C" wp14:editId="2EC9E3BC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1" name="Imag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3396B40" w14:textId="77777777" w:rsidR="00884A76" w:rsidRDefault="00884A76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13FC7C" id="Image1" o:spid="_x0000_s1028" style="position:absolute;margin-left:25.45pt;margin-top:13.75pt;width:63pt;height:11pt;z-index:-50331647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" o:allowincell="f" filled="f" stroked="f" strokeweight="0">
              <v:textbox inset="0,0,0,0">
                <w:txbxContent>
                  <w:p w14:paraId="03396B40" w14:textId="77777777" w:rsidR="00884A76" w:rsidRDefault="00884A76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8" behindDoc="1" locked="0" layoutInCell="0" allowOverlap="1" wp14:anchorId="1232701A" wp14:editId="34034FE4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3" name="Imag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345EB41" w14:textId="77777777" w:rsidR="00884A76" w:rsidRDefault="00884A76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232701A" id="Image2" o:spid="_x0000_s1029" style="position:absolute;margin-left:291.4pt;margin-top:13.75pt;width:103.45pt;height:11pt;z-index:-50331647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CMoMzbPAQAAAw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0345EB41" w14:textId="77777777" w:rsidR="00884A76" w:rsidRDefault="00884A76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9898B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5" behindDoc="1" locked="0" layoutInCell="0" allowOverlap="1" wp14:anchorId="140EE993" wp14:editId="1B235611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15" name="Image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A92D4A7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5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0EE993" id="Image10" o:spid="_x0000_s1032" style="position:absolute;margin-left:291.4pt;margin-top:13.75pt;width:103.45pt;height:11pt;z-index:-503316475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JL7jDvPAQAAAw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7A92D4A7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5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11" behindDoc="1" locked="0" layoutInCell="0" allowOverlap="1" wp14:anchorId="35A97D5A" wp14:editId="423AC1DB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17" name="Image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64BBA7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1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5A97D5A" id="Image9" o:spid="_x0000_s1033" style="position:absolute;margin-left:25.45pt;margin-top:13.75pt;width:63pt;height:11pt;z-index:-50331646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" o:allowincell="f" filled="f" stroked="f" strokeweight="0">
              <v:textbox inset="0,0,0,0">
                <w:txbxContent>
                  <w:p w14:paraId="6964BBA7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1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7DD54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18" behindDoc="1" locked="0" layoutInCell="0" allowOverlap="1" wp14:anchorId="0EE7FCF1" wp14:editId="74DF5169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24" name="Image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8517919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5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EE7FCF1" id="Image14" o:spid="_x0000_s1036" style="position:absolute;margin-left:291.4pt;margin-top:13.75pt;width:103.45pt;height:11pt;z-index:-50331646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BE8CZ/PAQAAAw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18517919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5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24" behindDoc="1" locked="0" layoutInCell="0" allowOverlap="1" wp14:anchorId="36431B43" wp14:editId="4779A564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26" name="Image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82095ED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1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6431B43" id="Image13" o:spid="_x0000_s1037" style="position:absolute;margin-left:25.45pt;margin-top:13.75pt;width:63pt;height:11pt;z-index:-50331645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" o:allowincell="f" filled="f" stroked="f" strokeweight="0">
              <v:textbox inset="0,0,0,0">
                <w:txbxContent>
                  <w:p w14:paraId="682095ED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1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D5D5D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32" behindDoc="1" locked="0" layoutInCell="0" allowOverlap="1" wp14:anchorId="566087CE" wp14:editId="5046CB78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32" name="Image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844E0D5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5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66087CE" id="Image18" o:spid="_x0000_s1040" style="position:absolute;margin-left:291.4pt;margin-top:13.75pt;width:103.45pt;height:11pt;z-index:-503316448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FNOkcjPAQAABA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5844E0D5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5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40" behindDoc="1" locked="0" layoutInCell="0" allowOverlap="1" wp14:anchorId="46F88812" wp14:editId="4788ED56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34" name="Image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8359990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1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6F88812" id="Image17" o:spid="_x0000_s1041" style="position:absolute;margin-left:25.45pt;margin-top:13.75pt;width:63pt;height:11pt;z-index:-5033164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" o:allowincell="f" filled="f" stroked="f" strokeweight="0">
              <v:textbox inset="0,0,0,0">
                <w:txbxContent>
                  <w:p w14:paraId="68359990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1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F7AA91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48" behindDoc="1" locked="0" layoutInCell="0" allowOverlap="1" wp14:anchorId="3E4547A4" wp14:editId="02DA3726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41" name="Image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827C300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5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4547A4" id="Image22" o:spid="_x0000_s1044" style="position:absolute;margin-left:291.4pt;margin-top:13.75pt;width:103.45pt;height:11pt;z-index:-50331643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NIMEqvPAQAABA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7827C300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5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56" behindDoc="1" locked="0" layoutInCell="0" allowOverlap="1" wp14:anchorId="088254BF" wp14:editId="0AF9CFC0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43" name="Image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A6D28A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1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8254BF" id="Image21" o:spid="_x0000_s1045" style="position:absolute;margin-left:25.45pt;margin-top:13.75pt;width:63pt;height:11pt;z-index:-50331642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" o:allowincell="f" filled="f" stroked="f" strokeweight="0">
              <v:textbox inset="0,0,0,0">
                <w:txbxContent>
                  <w:p w14:paraId="09A6D28A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1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3C582" w14:textId="77777777" w:rsidR="00884A76" w:rsidRDefault="00C13AFE">
    <w:pPr>
      <w:pStyle w:val="BodyText"/>
      <w:spacing w:line="9" w:lineRule="auto"/>
      <w:rPr>
        <w:sz w:val="20"/>
      </w:rPr>
    </w:pPr>
    <w:r>
      <w:rPr>
        <w:noProof/>
        <w:sz w:val="20"/>
      </w:rPr>
      <mc:AlternateContent>
        <mc:Choice Requires="wps">
          <w:drawing>
            <wp:anchor distT="0" distB="0" distL="0" distR="0" simplePos="0" relativeHeight="67" behindDoc="1" locked="0" layoutInCell="0" allowOverlap="1" wp14:anchorId="698C5016" wp14:editId="46E94318">
              <wp:simplePos x="0" y="0"/>
              <wp:positionH relativeFrom="page">
                <wp:posOffset>3700780</wp:posOffset>
              </wp:positionH>
              <wp:positionV relativeFrom="page">
                <wp:posOffset>174625</wp:posOffset>
              </wp:positionV>
              <wp:extent cx="1313815" cy="139700"/>
              <wp:effectExtent l="0" t="0" r="0" b="0"/>
              <wp:wrapNone/>
              <wp:docPr id="52" name="Image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31328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F320D1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Assignment 5 - Colaboratory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98C5016" id="Image27" o:spid="_x0000_s1048" style="position:absolute;margin-left:291.4pt;margin-top:13.75pt;width:103.45pt;height:11pt;z-index:-503316413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" o:allowincell="f" filled="f" stroked="f" strokeweight="0">
              <v:textbox inset="0,0,0,0">
                <w:txbxContent>
                  <w:p w14:paraId="69F320D1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Assignment 5 - Colaboratory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  <w:r>
      <w:rPr>
        <w:noProof/>
        <w:sz w:val="20"/>
      </w:rPr>
      <mc:AlternateContent>
        <mc:Choice Requires="wps">
          <w:drawing>
            <wp:anchor distT="0" distB="0" distL="0" distR="0" simplePos="0" relativeHeight="69" behindDoc="1" locked="0" layoutInCell="0" allowOverlap="1" wp14:anchorId="7DBFC728" wp14:editId="414848C2">
              <wp:simplePos x="0" y="0"/>
              <wp:positionH relativeFrom="page">
                <wp:posOffset>323215</wp:posOffset>
              </wp:positionH>
              <wp:positionV relativeFrom="page">
                <wp:posOffset>174625</wp:posOffset>
              </wp:positionV>
              <wp:extent cx="800100" cy="139700"/>
              <wp:effectExtent l="0" t="0" r="0" b="0"/>
              <wp:wrapNone/>
              <wp:docPr id="54" name="Image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560" cy="138960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D010BFB" w14:textId="77777777" w:rsidR="00884A76" w:rsidRDefault="00C13AFE">
                          <w:pPr>
                            <w:pStyle w:val="FrameContents"/>
                            <w:spacing w:before="14"/>
                            <w:ind w:left="20"/>
                            <w:rPr>
                              <w:rFonts w:ascii="Arial MT" w:hAnsi="Arial MT"/>
                              <w:sz w:val="16"/>
                            </w:rPr>
                          </w:pPr>
                          <w:r>
                            <w:rPr>
                              <w:rFonts w:ascii="Arial MT" w:hAnsi="Arial MT"/>
                              <w:sz w:val="16"/>
                            </w:rPr>
                            <w:t>5/7/22, 12:51 PM</w:t>
                          </w:r>
                        </w:p>
                      </w:txbxContent>
                    </wps:txbx>
                    <wps:bodyPr lIns="0" tIns="0" rIns="0" bIns="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BFC728" id="Image26" o:spid="_x0000_s1049" style="position:absolute;margin-left:25.45pt;margin-top:13.75pt;width:63pt;height:11pt;z-index:-503316411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" o:allowincell="f" filled="f" stroked="f" strokeweight="0">
              <v:textbox inset="0,0,0,0">
                <w:txbxContent>
                  <w:p w14:paraId="1D010BFB" w14:textId="77777777" w:rsidR="00884A76" w:rsidRDefault="00C13AFE">
                    <w:pPr>
                      <w:pStyle w:val="FrameContents"/>
                      <w:spacing w:before="14"/>
                      <w:ind w:left="20"/>
                      <w:rPr>
                        <w:rFonts w:ascii="Arial MT" w:hAnsi="Arial MT"/>
                        <w:sz w:val="16"/>
                      </w:rPr>
                    </w:pPr>
                    <w:r>
                      <w:rPr>
                        <w:rFonts w:ascii="Arial MT" w:hAnsi="Arial MT"/>
                        <w:sz w:val="16"/>
                      </w:rPr>
                      <w:t>5/7/22, 12:51 PM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rsids>
    <w:rsidRoot w:val="00884A76"/>
    <w:rsid w:val="00884A76"/>
    <w:rsid w:val="008D23C3"/>
    <w:rsid w:val="00C13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F5CC1"/>
  <w15:docId w15:val="{66633B81-BB5A-4C1A-8BF9-C50622756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  <w:rPr>
      <w:rFonts w:ascii="Consolas" w:eastAsia="Consolas" w:hAnsi="Consolas" w:cs="Consola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Bitstream Vera Sans" w:hAnsi="Liberation Sans" w:cs="FreeSans"/>
      <w:sz w:val="28"/>
      <w:szCs w:val="28"/>
    </w:rPr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  <w:lang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108"/>
      <w:ind w:right="109"/>
      <w:jc w:val="right"/>
    </w:pPr>
    <w:rPr>
      <w:rFonts w:ascii="Arial MT" w:eastAsia="Arial MT" w:hAnsi="Arial MT" w:cs="Arial MT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HeaderandFooter"/>
  </w:style>
  <w:style w:type="paragraph" w:customStyle="1" w:styleId="FrameContents">
    <w:name w:val="Frame Contents"/>
    <w:basedOn w:val="Normal"/>
    <w:qFormat/>
  </w:style>
  <w:style w:type="paragraph" w:styleId="Footer">
    <w:name w:val="footer"/>
    <w:basedOn w:val="HeaderandFooter"/>
  </w:style>
  <w:style w:type="character" w:customStyle="1" w:styleId="VerbatimChar">
    <w:name w:val="Verbatim Char"/>
    <w:basedOn w:val="DefaultParagraphFont"/>
    <w:link w:val="SourceCode"/>
    <w:qFormat/>
    <w:locked/>
    <w:rsid w:val="008D23C3"/>
    <w:rPr>
      <w:rFonts w:ascii="Consolas" w:hAnsi="Consolas"/>
    </w:rPr>
  </w:style>
  <w:style w:type="paragraph" w:customStyle="1" w:styleId="SourceCode">
    <w:name w:val="Source Code"/>
    <w:basedOn w:val="Normal"/>
    <w:link w:val="VerbatimChar"/>
    <w:qFormat/>
    <w:rsid w:val="008D23C3"/>
    <w:pPr>
      <w:widowControl/>
      <w:spacing w:after="200"/>
    </w:pPr>
    <w:rPr>
      <w:rFonts w:eastAsiaTheme="minorHAnsi" w:cstheme="minorBidi"/>
    </w:rPr>
  </w:style>
  <w:style w:type="character" w:customStyle="1" w:styleId="ImportTok">
    <w:name w:val="ImportTok"/>
    <w:basedOn w:val="VerbatimChar"/>
    <w:qFormat/>
    <w:rsid w:val="008D23C3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4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18" Type="http://schemas.openxmlformats.org/officeDocument/2006/relationships/image" Target="media/image3.png"/><Relationship Id="rId3" Type="http://schemas.openxmlformats.org/officeDocument/2006/relationships/webSettings" Target="webSettings.xml"/><Relationship Id="rId21" Type="http://schemas.openxmlformats.org/officeDocument/2006/relationships/footer" Target="footer6.xml"/><Relationship Id="rId7" Type="http://schemas.openxmlformats.org/officeDocument/2006/relationships/footer" Target="footer1.xml"/><Relationship Id="rId12" Type="http://schemas.openxmlformats.org/officeDocument/2006/relationships/footer" Target="footer3.xml"/><Relationship Id="rId17" Type="http://schemas.openxmlformats.org/officeDocument/2006/relationships/footer" Target="footer5.xml"/><Relationship Id="rId2" Type="http://schemas.openxmlformats.org/officeDocument/2006/relationships/settings" Target="settings.xml"/><Relationship Id="rId16" Type="http://schemas.openxmlformats.org/officeDocument/2006/relationships/header" Target="header5.xml"/><Relationship Id="rId20" Type="http://schemas.openxmlformats.org/officeDocument/2006/relationships/header" Target="header6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footer" Target="footer4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782</Words>
  <Characters>4459</Characters>
  <Application>Microsoft Office Word</Application>
  <DocSecurity>0</DocSecurity>
  <Lines>37</Lines>
  <Paragraphs>10</Paragraphs>
  <ScaleCrop>false</ScaleCrop>
  <Company/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Mohit Bhavsar</cp:lastModifiedBy>
  <cp:revision>3</cp:revision>
  <dcterms:created xsi:type="dcterms:W3CDTF">2022-05-08T06:23:00Z</dcterms:created>
  <dcterms:modified xsi:type="dcterms:W3CDTF">2022-05-09T19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07T00:00:00Z</vt:filetime>
  </property>
  <property fmtid="{D5CDD505-2E9C-101B-9397-08002B2CF9AE}" pid="3" name="Creator">
    <vt:lpwstr>Mozilla/5.0 (Windows NT 10.0; Win64; x64) AppleWebKit/537.36 (KHTML, like Gecko) Chrome/100.0.4896.127 Safari/537.36</vt:lpwstr>
  </property>
  <property fmtid="{D5CDD505-2E9C-101B-9397-08002B2CF9AE}" pid="4" name="LastSaved">
    <vt:filetime>2022-05-08T00:00:00Z</vt:filetime>
  </property>
</Properties>
</file>